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C762D" w14:textId="77777777" w:rsidR="003123F9" w:rsidRPr="00400E77" w:rsidRDefault="00A4055F" w:rsidP="00A4055F">
      <w:pPr>
        <w:jc w:val="center"/>
        <w:rPr>
          <w:b/>
          <w:color w:val="262626" w:themeColor="text1" w:themeTint="D9"/>
          <w:sz w:val="32"/>
        </w:rPr>
      </w:pPr>
      <w:r w:rsidRPr="00400E77">
        <w:rPr>
          <w:b/>
          <w:color w:val="262626" w:themeColor="text1" w:themeTint="D9"/>
          <w:sz w:val="32"/>
        </w:rPr>
        <w:t>Relatório de Projeto</w:t>
      </w:r>
      <w:r w:rsidR="003123F9" w:rsidRPr="00400E77">
        <w:rPr>
          <w:b/>
          <w:color w:val="262626" w:themeColor="text1" w:themeTint="D9"/>
          <w:sz w:val="32"/>
        </w:rPr>
        <w:t xml:space="preserve"> Análise de Sistemas </w:t>
      </w:r>
      <w:r w:rsidRPr="00400E77">
        <w:rPr>
          <w:b/>
          <w:color w:val="262626" w:themeColor="text1" w:themeTint="D9"/>
          <w:sz w:val="32"/>
        </w:rPr>
        <w:t xml:space="preserve"> </w:t>
      </w:r>
    </w:p>
    <w:p w14:paraId="235EF044" w14:textId="662AB2EE" w:rsidR="00A4055F" w:rsidRPr="00400E77" w:rsidRDefault="003123F9" w:rsidP="00A4055F">
      <w:pPr>
        <w:jc w:val="center"/>
        <w:rPr>
          <w:color w:val="262626" w:themeColor="text1" w:themeTint="D9"/>
          <w:sz w:val="28"/>
        </w:rPr>
      </w:pPr>
      <w:r w:rsidRPr="00400E77">
        <w:rPr>
          <w:color w:val="262626" w:themeColor="text1" w:themeTint="D9"/>
          <w:sz w:val="28"/>
        </w:rPr>
        <w:t>(</w:t>
      </w:r>
      <w:r w:rsidR="00400E77">
        <w:rPr>
          <w:color w:val="262626" w:themeColor="text1" w:themeTint="D9"/>
          <w:sz w:val="28"/>
        </w:rPr>
        <w:t>2020/2021</w:t>
      </w:r>
      <w:r w:rsidRPr="00400E77">
        <w:rPr>
          <w:color w:val="262626" w:themeColor="text1" w:themeTint="D9"/>
          <w:sz w:val="28"/>
        </w:rPr>
        <w:t>)</w:t>
      </w:r>
      <w:bookmarkStart w:id="0" w:name="_Hlk52558956"/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4678"/>
        <w:gridCol w:w="850"/>
        <w:gridCol w:w="851"/>
        <w:gridCol w:w="850"/>
        <w:gridCol w:w="851"/>
        <w:gridCol w:w="709"/>
      </w:tblGrid>
      <w:tr w:rsidR="003850BF" w:rsidRPr="00FC6820" w14:paraId="3BB19CAD" w14:textId="77777777" w:rsidTr="00654885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7AB51577" w14:textId="77777777" w:rsidR="003850BF" w:rsidRPr="00FC6820" w:rsidRDefault="003850BF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8789" w:type="dxa"/>
            <w:gridSpan w:val="6"/>
            <w:shd w:val="clear" w:color="auto" w:fill="D9D9D9" w:themeFill="background1" w:themeFillShade="D9"/>
          </w:tcPr>
          <w:p w14:paraId="1005704B" w14:textId="4FC0FB10" w:rsidR="003850BF" w:rsidRPr="00FC6820" w:rsidRDefault="003850BF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  <w:r w:rsidR="00514BA6">
              <w:rPr>
                <w:rFonts w:asciiTheme="minorHAnsi" w:hAnsiTheme="minorHAnsi" w:cstheme="minorHAnsi"/>
                <w:b/>
                <w:sz w:val="18"/>
              </w:rPr>
              <w:t xml:space="preserve"> / Nome Projeto</w:t>
            </w:r>
          </w:p>
        </w:tc>
      </w:tr>
      <w:tr w:rsidR="003850BF" w:rsidRPr="00FC6820" w14:paraId="3897FC44" w14:textId="77777777" w:rsidTr="00654885">
        <w:tc>
          <w:tcPr>
            <w:tcW w:w="1271" w:type="dxa"/>
            <w:vAlign w:val="center"/>
          </w:tcPr>
          <w:p w14:paraId="27D471DD" w14:textId="77777777" w:rsidR="003850BF" w:rsidRPr="00FC6820" w:rsidRDefault="003850BF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89" w:type="dxa"/>
            <w:gridSpan w:val="6"/>
          </w:tcPr>
          <w:p w14:paraId="1C20FD09" w14:textId="77777777" w:rsidR="003850BF" w:rsidRPr="00FC6820" w:rsidRDefault="003850BF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487E81F9" w14:textId="77777777" w:rsidTr="00654885">
        <w:tc>
          <w:tcPr>
            <w:tcW w:w="10060" w:type="dxa"/>
            <w:gridSpan w:val="7"/>
            <w:shd w:val="clear" w:color="auto" w:fill="BFBFBF" w:themeFill="background1" w:themeFillShade="BF"/>
            <w:vAlign w:val="center"/>
          </w:tcPr>
          <w:p w14:paraId="04017F55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514BA6" w:rsidRPr="00FC6820" w14:paraId="5C110B62" w14:textId="77777777" w:rsidTr="001B0E26">
        <w:tc>
          <w:tcPr>
            <w:tcW w:w="594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C1577B0" w14:textId="4DB3A7D3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 xml:space="preserve">Número / 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111" w:type="dxa"/>
            <w:gridSpan w:val="5"/>
            <w:shd w:val="clear" w:color="auto" w:fill="D9D9D9" w:themeFill="background1" w:themeFillShade="D9"/>
          </w:tcPr>
          <w:p w14:paraId="5E9D8556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Horas)</w:t>
            </w:r>
          </w:p>
        </w:tc>
      </w:tr>
      <w:tr w:rsidR="00514BA6" w:rsidRPr="00FC6820" w14:paraId="186FDAB2" w14:textId="77777777" w:rsidTr="001B0E26">
        <w:tc>
          <w:tcPr>
            <w:tcW w:w="5949" w:type="dxa"/>
            <w:gridSpan w:val="2"/>
            <w:vMerge/>
            <w:shd w:val="clear" w:color="auto" w:fill="D9D9D9" w:themeFill="background1" w:themeFillShade="D9"/>
            <w:vAlign w:val="center"/>
          </w:tcPr>
          <w:p w14:paraId="1F62384D" w14:textId="77777777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875B4D8" w14:textId="77777777" w:rsidR="00514BA6" w:rsidRPr="00FC6820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Pesq</w:t>
            </w:r>
            <w:r>
              <w:rPr>
                <w:rFonts w:asciiTheme="minorHAnsi" w:hAnsiTheme="minorHAnsi" w:cstheme="minorHAnsi"/>
                <w:b/>
                <w:sz w:val="18"/>
              </w:rPr>
              <w:t>ui. Web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10264788" w14:textId="49C9A304" w:rsidR="00514BA6" w:rsidRPr="00FC6820" w:rsidRDefault="00514BA6" w:rsidP="001B0E26">
            <w:pPr>
              <w:ind w:left="-105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Reuniões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23CD296" w14:textId="77777777" w:rsidR="00514BA6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labor.</w:t>
            </w:r>
          </w:p>
          <w:p w14:paraId="3BEFE135" w14:textId="503E7148" w:rsidR="00514BA6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iag.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D3C498F" w14:textId="676D14BF" w:rsidR="00514BA6" w:rsidRDefault="00514BA6" w:rsidP="00654885">
            <w:pPr>
              <w:jc w:val="center"/>
              <w:rPr>
                <w:rFonts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Relat</w:t>
            </w:r>
            <w:r>
              <w:rPr>
                <w:rFonts w:asciiTheme="minorHAnsi" w:hAnsiTheme="minorHAnsi" w:cstheme="minorHAnsi"/>
                <w:b/>
                <w:sz w:val="18"/>
              </w:rPr>
              <w:t>ó.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4003EA4" w14:textId="3DF0A452" w:rsidR="00514BA6" w:rsidRPr="00FC6820" w:rsidRDefault="00514BA6" w:rsidP="00654885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Total</w:t>
            </w:r>
          </w:p>
        </w:tc>
      </w:tr>
      <w:tr w:rsidR="00514BA6" w:rsidRPr="00FC6820" w14:paraId="7D8841A1" w14:textId="77777777" w:rsidTr="001B0E26">
        <w:tc>
          <w:tcPr>
            <w:tcW w:w="5949" w:type="dxa"/>
            <w:gridSpan w:val="2"/>
            <w:vAlign w:val="center"/>
          </w:tcPr>
          <w:p w14:paraId="39812AF8" w14:textId="0D28FE7B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 w:rsidRPr="00400E77">
              <w:rPr>
                <w:rFonts w:asciiTheme="minorHAnsi" w:hAnsiTheme="minorHAnsi" w:cstheme="minorHAnsi"/>
                <w:sz w:val="18"/>
                <w:highlight w:val="yellow"/>
              </w:rPr>
              <w:t>(número) Nome do estudante</w:t>
            </w:r>
            <w:r>
              <w:rPr>
                <w:rFonts w:asciiTheme="minorHAnsi" w:hAnsiTheme="minorHAnsi" w:cstheme="minorHAnsi"/>
                <w:sz w:val="18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FF8199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21B930B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6E4B2E8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EB06B0A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6600ABA" w14:textId="6D1461F9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7A3213A6" w14:textId="77777777" w:rsidTr="001B0E26">
        <w:tc>
          <w:tcPr>
            <w:tcW w:w="5949" w:type="dxa"/>
            <w:gridSpan w:val="2"/>
            <w:vAlign w:val="center"/>
          </w:tcPr>
          <w:p w14:paraId="23198D14" w14:textId="77777777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BE4F66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F8B2C0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DEE6085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F98FF4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A20F4F" w14:textId="410624CB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4BA6" w:rsidRPr="00FC6820" w14:paraId="0303AAFF" w14:textId="77777777" w:rsidTr="001B0E26">
        <w:tc>
          <w:tcPr>
            <w:tcW w:w="5949" w:type="dxa"/>
            <w:gridSpan w:val="2"/>
            <w:vAlign w:val="center"/>
          </w:tcPr>
          <w:p w14:paraId="2F15A58E" w14:textId="77777777" w:rsidR="00514BA6" w:rsidRPr="00FC6820" w:rsidRDefault="00514BA6" w:rsidP="00514BA6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5A863DC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80BEE3B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CBEF1D9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450F64F" w14:textId="77777777" w:rsidR="00514BA6" w:rsidRPr="00FC6820" w:rsidRDefault="00514BA6" w:rsidP="00654885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9AF3EA8" w14:textId="7AD8AE6C" w:rsidR="00514BA6" w:rsidRPr="00FC6820" w:rsidRDefault="00514BA6" w:rsidP="00654885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2938921D" w14:textId="77777777" w:rsidR="00400E77" w:rsidRDefault="00400E77" w:rsidP="00400E77">
      <w:pPr>
        <w:jc w:val="center"/>
        <w:rPr>
          <w:sz w:val="28"/>
          <w:szCs w:val="36"/>
          <w:shd w:val="clear" w:color="auto" w:fill="FAF9F8"/>
        </w:rPr>
      </w:pPr>
    </w:p>
    <w:p w14:paraId="7FDD42F5" w14:textId="7DC27CBE" w:rsidR="00400E77" w:rsidRPr="00A651C1" w:rsidRDefault="00400E77" w:rsidP="00400E77">
      <w:pPr>
        <w:spacing w:before="120" w:after="60"/>
        <w:jc w:val="center"/>
        <w:rPr>
          <w:sz w:val="28"/>
          <w:szCs w:val="36"/>
          <w:shd w:val="clear" w:color="auto" w:fill="FAF9F8"/>
        </w:rPr>
      </w:pPr>
      <w:r w:rsidRPr="00A651C1">
        <w:rPr>
          <w:sz w:val="28"/>
          <w:szCs w:val="36"/>
          <w:shd w:val="clear" w:color="auto" w:fill="FAF9F8"/>
        </w:rPr>
        <w:t>Versões do Relatório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793"/>
        <w:gridCol w:w="995"/>
        <w:gridCol w:w="2606"/>
        <w:gridCol w:w="5529"/>
      </w:tblGrid>
      <w:tr w:rsidR="00400E77" w14:paraId="585ED534" w14:textId="77777777" w:rsidTr="002500C1">
        <w:tc>
          <w:tcPr>
            <w:tcW w:w="793" w:type="dxa"/>
            <w:shd w:val="clear" w:color="auto" w:fill="C00000"/>
          </w:tcPr>
          <w:p w14:paraId="665EA225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tabs>
                <w:tab w:val="left" w:pos="238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Versão</w:t>
            </w:r>
          </w:p>
        </w:tc>
        <w:tc>
          <w:tcPr>
            <w:tcW w:w="995" w:type="dxa"/>
            <w:shd w:val="clear" w:color="auto" w:fill="C00000"/>
          </w:tcPr>
          <w:p w14:paraId="577F4A12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Data</w:t>
            </w:r>
          </w:p>
        </w:tc>
        <w:tc>
          <w:tcPr>
            <w:tcW w:w="2606" w:type="dxa"/>
            <w:shd w:val="clear" w:color="auto" w:fill="C00000"/>
          </w:tcPr>
          <w:p w14:paraId="49496C34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Autor</w:t>
            </w:r>
          </w:p>
        </w:tc>
        <w:tc>
          <w:tcPr>
            <w:tcW w:w="5529" w:type="dxa"/>
            <w:shd w:val="clear" w:color="auto" w:fill="C00000"/>
          </w:tcPr>
          <w:p w14:paraId="20C8F4AA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856716">
              <w:rPr>
                <w:rFonts w:asciiTheme="minorHAnsi" w:hAnsiTheme="minorHAnsi" w:cstheme="minorHAnsi"/>
                <w:sz w:val="20"/>
              </w:rPr>
              <w:t>Descrição</w:t>
            </w:r>
          </w:p>
        </w:tc>
      </w:tr>
      <w:tr w:rsidR="00400E77" w14:paraId="3EBF9398" w14:textId="77777777" w:rsidTr="002500C1">
        <w:tc>
          <w:tcPr>
            <w:tcW w:w="793" w:type="dxa"/>
          </w:tcPr>
          <w:p w14:paraId="4926159D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</w:rPr>
              <w:t>1.0</w:t>
            </w:r>
          </w:p>
        </w:tc>
        <w:tc>
          <w:tcPr>
            <w:tcW w:w="995" w:type="dxa"/>
          </w:tcPr>
          <w:p w14:paraId="55180D30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</w:rPr>
              <w:t>dd/mm/yy</w:t>
            </w:r>
          </w:p>
        </w:tc>
        <w:tc>
          <w:tcPr>
            <w:tcW w:w="2606" w:type="dxa"/>
          </w:tcPr>
          <w:p w14:paraId="16BECC85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«nome do responsável pelo reporte da nova versão»</w:t>
            </w:r>
          </w:p>
        </w:tc>
        <w:tc>
          <w:tcPr>
            <w:tcW w:w="5529" w:type="dxa"/>
          </w:tcPr>
          <w:p w14:paraId="30B8DB3D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 xml:space="preserve">Descrição sucinta da alteração efetuada no relatório desde a última edição (max. </w:t>
            </w:r>
            <w:r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4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0 palavras). Relatório começa com versão 1.0, sendo espectável procederem ao registo de “</w:t>
            </w:r>
            <w:r w:rsidRPr="00856716">
              <w:rPr>
                <w:rFonts w:asciiTheme="minorHAnsi" w:hAnsiTheme="minorHAnsi" w:cstheme="minorHAnsi"/>
                <w:b w:val="0"/>
                <w:i/>
                <w:sz w:val="18"/>
                <w:szCs w:val="18"/>
                <w:highlight w:val="yellow"/>
              </w:rPr>
              <w:t>major reviews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” à medida que o relatório progride (i.e., evolução do conteúdo durante a execução do semestre). Relatório termina com a versão Final (revista e aprovada pela equipa de projeto)</w:t>
            </w:r>
            <w:r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>.</w:t>
            </w:r>
            <w:r w:rsidRPr="00856716">
              <w:rPr>
                <w:rFonts w:asciiTheme="minorHAnsi" w:hAnsiTheme="minorHAnsi" w:cstheme="minorHAnsi"/>
                <w:b w:val="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400E77" w14:paraId="59647DC5" w14:textId="77777777" w:rsidTr="002500C1">
        <w:tc>
          <w:tcPr>
            <w:tcW w:w="793" w:type="dxa"/>
          </w:tcPr>
          <w:p w14:paraId="568DFF4A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2087A841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0F4E8E72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53BB742B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00E77" w14:paraId="1DB1B861" w14:textId="77777777" w:rsidTr="002500C1">
        <w:tc>
          <w:tcPr>
            <w:tcW w:w="793" w:type="dxa"/>
          </w:tcPr>
          <w:p w14:paraId="7F39DAD6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698D2FA3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68696FA2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2FEC7783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00E77" w14:paraId="24016C69" w14:textId="77777777" w:rsidTr="002500C1">
        <w:tc>
          <w:tcPr>
            <w:tcW w:w="793" w:type="dxa"/>
          </w:tcPr>
          <w:p w14:paraId="45FB2845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995" w:type="dxa"/>
          </w:tcPr>
          <w:p w14:paraId="4F44C066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2606" w:type="dxa"/>
          </w:tcPr>
          <w:p w14:paraId="1B95E106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  <w:tc>
          <w:tcPr>
            <w:tcW w:w="5529" w:type="dxa"/>
          </w:tcPr>
          <w:p w14:paraId="5FE66018" w14:textId="77777777" w:rsidR="00400E77" w:rsidRPr="00856716" w:rsidRDefault="00400E77" w:rsidP="0092135C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bookmarkEnd w:id="0"/>
    </w:tbl>
    <w:p w14:paraId="0A84277C" w14:textId="77777777" w:rsidR="00400E77" w:rsidRDefault="00400E77">
      <w:pPr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6B2EE34E" w14:textId="54B3A314" w:rsidR="009376CA" w:rsidRPr="007B66D8" w:rsidRDefault="009376CA" w:rsidP="00081E83">
      <w:pPr>
        <w:spacing w:before="120" w:after="0" w:line="240" w:lineRule="auto"/>
        <w:jc w:val="left"/>
        <w:rPr>
          <w:b/>
          <w:sz w:val="28"/>
        </w:rPr>
      </w:pPr>
      <w:r w:rsidRPr="007B66D8">
        <w:rPr>
          <w:b/>
          <w:sz w:val="28"/>
        </w:rPr>
        <w:lastRenderedPageBreak/>
        <w:t>Índice</w:t>
      </w:r>
    </w:p>
    <w:p w14:paraId="4B73A88C" w14:textId="088EE0E3" w:rsidR="00906FCE" w:rsidRDefault="009376CA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r w:rsidRPr="007B66D8">
        <w:fldChar w:fldCharType="begin"/>
      </w:r>
      <w:r w:rsidRPr="007B66D8">
        <w:instrText xml:space="preserve"> TOC \o "1-5" \h \z \t "Cabeçalho 11,1,Cabeçalho 21,2,Cabeçalho 31,3,Cabeçalho 41,4,Cabeçalho 51,5" </w:instrText>
      </w:r>
      <w:r w:rsidRPr="007B66D8">
        <w:fldChar w:fldCharType="separate"/>
      </w:r>
      <w:hyperlink w:anchor="_Toc52567686" w:history="1">
        <w:r w:rsidR="00906FCE" w:rsidRPr="00ED6EE3">
          <w:rPr>
            <w:rStyle w:val="Hyperlink"/>
          </w:rPr>
          <w:t>Sumário Executiv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6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2</w:t>
        </w:r>
        <w:r w:rsidR="00906FCE">
          <w:rPr>
            <w:webHidden/>
          </w:rPr>
          <w:fldChar w:fldCharType="end"/>
        </w:r>
      </w:hyperlink>
    </w:p>
    <w:p w14:paraId="2F15E385" w14:textId="02587462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7" w:history="1">
        <w:r w:rsidR="00906FCE" w:rsidRPr="00ED6EE3">
          <w:rPr>
            <w:rStyle w:val="Hyperlink"/>
          </w:rPr>
          <w:t>Acrónimos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7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2</w:t>
        </w:r>
        <w:r w:rsidR="00906FCE">
          <w:rPr>
            <w:webHidden/>
          </w:rPr>
          <w:fldChar w:fldCharType="end"/>
        </w:r>
      </w:hyperlink>
    </w:p>
    <w:p w14:paraId="75C624ED" w14:textId="56101F97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8" w:history="1">
        <w:r w:rsidR="00906FCE" w:rsidRPr="00ED6EE3">
          <w:rPr>
            <w:rStyle w:val="Hyperlink"/>
          </w:rPr>
          <w:t>1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Introdu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8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3</w:t>
        </w:r>
        <w:r w:rsidR="00906FCE">
          <w:rPr>
            <w:webHidden/>
          </w:rPr>
          <w:fldChar w:fldCharType="end"/>
        </w:r>
      </w:hyperlink>
    </w:p>
    <w:p w14:paraId="4D83A077" w14:textId="4AE3D37D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89" w:history="1">
        <w:r w:rsidR="00906FCE" w:rsidRPr="00ED6EE3">
          <w:rPr>
            <w:rStyle w:val="Hyperlink"/>
          </w:rPr>
          <w:t>2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Diagrama de Context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89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4</w:t>
        </w:r>
        <w:r w:rsidR="00906FCE">
          <w:rPr>
            <w:webHidden/>
          </w:rPr>
          <w:fldChar w:fldCharType="end"/>
        </w:r>
      </w:hyperlink>
    </w:p>
    <w:p w14:paraId="4DAFE58C" w14:textId="4208EE6D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0" w:history="1">
        <w:r w:rsidR="00906FCE" w:rsidRPr="00ED6EE3">
          <w:rPr>
            <w:rStyle w:val="Hyperlink"/>
          </w:rPr>
          <w:t>3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Diagrama de Casos de Utilizaçã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5</w:t>
        </w:r>
        <w:r w:rsidR="00906FCE">
          <w:rPr>
            <w:webHidden/>
          </w:rPr>
          <w:fldChar w:fldCharType="end"/>
        </w:r>
      </w:hyperlink>
    </w:p>
    <w:p w14:paraId="70061069" w14:textId="48A04EBB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1" w:history="1">
        <w:r w:rsidR="00906FCE" w:rsidRPr="00ED6EE3">
          <w:rPr>
            <w:rStyle w:val="Hyperlink"/>
          </w:rPr>
          <w:t>3.1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Casos de Uso – Descrição Geral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5</w:t>
        </w:r>
        <w:r w:rsidR="00906FCE">
          <w:rPr>
            <w:webHidden/>
          </w:rPr>
          <w:fldChar w:fldCharType="end"/>
        </w:r>
      </w:hyperlink>
    </w:p>
    <w:p w14:paraId="33B08335" w14:textId="513F60B9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2" w:history="1">
        <w:r w:rsidR="00906FCE" w:rsidRPr="00ED6EE3">
          <w:rPr>
            <w:rStyle w:val="Hyperlink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2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15A653DC" w14:textId="1D5AC2F7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3" w:history="1">
        <w:r w:rsidR="00906FCE" w:rsidRPr="00ED6EE3">
          <w:rPr>
            <w:rStyle w:val="Hyperlink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3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28EBDCF7" w14:textId="618D0361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4" w:history="1">
        <w:r w:rsidR="00906FCE" w:rsidRPr="00ED6EE3">
          <w:rPr>
            <w:rStyle w:val="Hyperlink"/>
            <w:noProof/>
          </w:rPr>
          <w:t>UCxx – Nome SMART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4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5</w:t>
        </w:r>
        <w:r w:rsidR="00906FCE">
          <w:rPr>
            <w:noProof/>
            <w:webHidden/>
          </w:rPr>
          <w:fldChar w:fldCharType="end"/>
        </w:r>
      </w:hyperlink>
    </w:p>
    <w:p w14:paraId="7B88B27D" w14:textId="7EBC0293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5" w:history="1">
        <w:r w:rsidR="00906FCE" w:rsidRPr="00ED6EE3">
          <w:rPr>
            <w:rStyle w:val="Hyperlink"/>
          </w:rPr>
          <w:t>3.2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Descrição Detalhada dos Casos de Utiliza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5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6</w:t>
        </w:r>
        <w:r w:rsidR="00906FCE">
          <w:rPr>
            <w:webHidden/>
          </w:rPr>
          <w:fldChar w:fldCharType="end"/>
        </w:r>
      </w:hyperlink>
    </w:p>
    <w:p w14:paraId="46345F8B" w14:textId="5031F3E3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6" w:history="1">
        <w:r w:rsidR="00906FCE" w:rsidRPr="00ED6EE3">
          <w:rPr>
            <w:rStyle w:val="Hyperlink"/>
            <w:noProof/>
          </w:rPr>
          <w:t>UCxx – Comprar batatas frita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6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6</w:t>
        </w:r>
        <w:r w:rsidR="00906FCE">
          <w:rPr>
            <w:noProof/>
            <w:webHidden/>
          </w:rPr>
          <w:fldChar w:fldCharType="end"/>
        </w:r>
      </w:hyperlink>
    </w:p>
    <w:p w14:paraId="62423455" w14:textId="24E1B871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697" w:history="1">
        <w:r w:rsidR="00906FCE" w:rsidRPr="00ED6EE3">
          <w:rPr>
            <w:rStyle w:val="Hyperlink"/>
            <w:noProof/>
          </w:rPr>
          <w:t>UCxx – Comprar batatas frita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697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6</w:t>
        </w:r>
        <w:r w:rsidR="00906FCE">
          <w:rPr>
            <w:noProof/>
            <w:webHidden/>
          </w:rPr>
          <w:fldChar w:fldCharType="end"/>
        </w:r>
      </w:hyperlink>
    </w:p>
    <w:p w14:paraId="20DE7CBE" w14:textId="43717A31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8" w:history="1">
        <w:r w:rsidR="00906FCE" w:rsidRPr="00ED6EE3">
          <w:rPr>
            <w:rStyle w:val="Hyperlink"/>
          </w:rPr>
          <w:t>4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Modelo de Domínio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8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8</w:t>
        </w:r>
        <w:r w:rsidR="00906FCE">
          <w:rPr>
            <w:webHidden/>
          </w:rPr>
          <w:fldChar w:fldCharType="end"/>
        </w:r>
      </w:hyperlink>
    </w:p>
    <w:p w14:paraId="12645307" w14:textId="7D772CBC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699" w:history="1">
        <w:r w:rsidR="00906FCE" w:rsidRPr="00ED6EE3">
          <w:rPr>
            <w:rStyle w:val="Hyperlink"/>
          </w:rPr>
          <w:t>5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Diagrama Máquina de Estados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699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9</w:t>
        </w:r>
        <w:r w:rsidR="00906FCE">
          <w:rPr>
            <w:webHidden/>
          </w:rPr>
          <w:fldChar w:fldCharType="end"/>
        </w:r>
      </w:hyperlink>
    </w:p>
    <w:p w14:paraId="2DD1EA64" w14:textId="6E3B533A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0" w:history="1">
        <w:r w:rsidR="00906FCE" w:rsidRPr="00ED6EE3">
          <w:rPr>
            <w:rStyle w:val="Hyperlink"/>
          </w:rPr>
          <w:t>6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Apresentação da Arquitetura do Sistema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0</w:t>
        </w:r>
        <w:r w:rsidR="00906FCE">
          <w:rPr>
            <w:webHidden/>
          </w:rPr>
          <w:fldChar w:fldCharType="end"/>
        </w:r>
      </w:hyperlink>
    </w:p>
    <w:p w14:paraId="6919D6AB" w14:textId="245CCC32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1" w:history="1">
        <w:r w:rsidR="00906FCE" w:rsidRPr="00ED6EE3">
          <w:rPr>
            <w:rStyle w:val="Hyperlink"/>
          </w:rPr>
          <w:t>7</w:t>
        </w:r>
        <w:r w:rsidR="00906FCE">
          <w:rPr>
            <w:rFonts w:eastAsiaTheme="minorEastAsia"/>
            <w:b w:val="0"/>
            <w:bCs w:val="0"/>
            <w:caps w:val="0"/>
            <w:sz w:val="22"/>
            <w:szCs w:val="22"/>
            <w:lang w:val="en-US"/>
          </w:rPr>
          <w:tab/>
        </w:r>
        <w:r w:rsidR="00906FCE" w:rsidRPr="00ED6EE3">
          <w:rPr>
            <w:rStyle w:val="Hyperlink"/>
          </w:rPr>
          <w:t>Especificação de Processos Negóci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2</w:t>
        </w:r>
        <w:r w:rsidR="00906FCE">
          <w:rPr>
            <w:webHidden/>
          </w:rPr>
          <w:fldChar w:fldCharType="end"/>
        </w:r>
      </w:hyperlink>
    </w:p>
    <w:p w14:paraId="1F4D3DE2" w14:textId="2725B34E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2" w:history="1">
        <w:r w:rsidR="00906FCE" w:rsidRPr="00ED6EE3">
          <w:rPr>
            <w:rStyle w:val="Hyperlink"/>
            <w:noProof/>
          </w:rPr>
          <w:t>Processo 1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2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714BBFD2" w14:textId="6FCD1844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3" w:history="1">
        <w:r w:rsidR="00906FCE" w:rsidRPr="00ED6EE3">
          <w:rPr>
            <w:rStyle w:val="Hyperlink"/>
            <w:noProof/>
          </w:rPr>
          <w:t>Processo 2 ou sub-processo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3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020AC864" w14:textId="71D69315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4" w:history="1">
        <w:r w:rsidR="00906FCE" w:rsidRPr="00ED6EE3">
          <w:rPr>
            <w:rStyle w:val="Hyperlink"/>
            <w:noProof/>
          </w:rPr>
          <w:t>Processo 3 ou sub-processo: «nome SMART do cenário»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4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2</w:t>
        </w:r>
        <w:r w:rsidR="00906FCE">
          <w:rPr>
            <w:noProof/>
            <w:webHidden/>
          </w:rPr>
          <w:fldChar w:fldCharType="end"/>
        </w:r>
      </w:hyperlink>
    </w:p>
    <w:p w14:paraId="72B6436C" w14:textId="13E94E8E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5" w:history="1">
        <w:r w:rsidR="00906FCE" w:rsidRPr="00ED6EE3">
          <w:rPr>
            <w:rStyle w:val="Hyperlink"/>
          </w:rPr>
          <w:t>Anexo A: Manual de Utilização da Aplicação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5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3</w:t>
        </w:r>
        <w:r w:rsidR="00906FCE">
          <w:rPr>
            <w:webHidden/>
          </w:rPr>
          <w:fldChar w:fldCharType="end"/>
        </w:r>
      </w:hyperlink>
    </w:p>
    <w:p w14:paraId="55456EB0" w14:textId="48503236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6" w:history="1">
        <w:r w:rsidR="00906FCE" w:rsidRPr="00ED6EE3">
          <w:rPr>
            <w:rStyle w:val="Hyperlink"/>
          </w:rPr>
          <w:t>Anexo B: Frameworks utilizadas no desenvolvimento da solução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6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3</w:t>
        </w:r>
        <w:r w:rsidR="00906FCE">
          <w:rPr>
            <w:webHidden/>
          </w:rPr>
          <w:fldChar w:fldCharType="end"/>
        </w:r>
      </w:hyperlink>
    </w:p>
    <w:p w14:paraId="63B4286F" w14:textId="5A476606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07" w:history="1">
        <w:r w:rsidR="00906FCE" w:rsidRPr="00ED6EE3">
          <w:rPr>
            <w:rStyle w:val="Hyperlink"/>
          </w:rPr>
          <w:t>Anexo C: Levantamento de Requisitos do Sistema xxx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07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4</w:t>
        </w:r>
        <w:r w:rsidR="00906FCE">
          <w:rPr>
            <w:webHidden/>
          </w:rPr>
          <w:fldChar w:fldCharType="end"/>
        </w:r>
      </w:hyperlink>
    </w:p>
    <w:p w14:paraId="118003A4" w14:textId="160B05D2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8" w:history="1">
        <w:r w:rsidR="00906FCE" w:rsidRPr="00ED6EE3">
          <w:rPr>
            <w:rStyle w:val="Hyperlink"/>
            <w:noProof/>
          </w:rPr>
          <w:t>Requisitos Funcionai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8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4</w:t>
        </w:r>
        <w:r w:rsidR="00906FCE">
          <w:rPr>
            <w:noProof/>
            <w:webHidden/>
          </w:rPr>
          <w:fldChar w:fldCharType="end"/>
        </w:r>
      </w:hyperlink>
    </w:p>
    <w:p w14:paraId="771871D5" w14:textId="7A28BFCA" w:rsidR="00906FCE" w:rsidRDefault="007D7204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US"/>
        </w:rPr>
      </w:pPr>
      <w:hyperlink w:anchor="_Toc52567709" w:history="1">
        <w:r w:rsidR="00906FCE" w:rsidRPr="00ED6EE3">
          <w:rPr>
            <w:rStyle w:val="Hyperlink"/>
            <w:noProof/>
          </w:rPr>
          <w:t>Requisitos Não Funcionais</w:t>
        </w:r>
        <w:r w:rsidR="00906FCE">
          <w:rPr>
            <w:noProof/>
            <w:webHidden/>
          </w:rPr>
          <w:tab/>
        </w:r>
        <w:r w:rsidR="00906FCE">
          <w:rPr>
            <w:noProof/>
            <w:webHidden/>
          </w:rPr>
          <w:fldChar w:fldCharType="begin"/>
        </w:r>
        <w:r w:rsidR="00906FCE">
          <w:rPr>
            <w:noProof/>
            <w:webHidden/>
          </w:rPr>
          <w:instrText xml:space="preserve"> PAGEREF _Toc52567709 \h </w:instrText>
        </w:r>
        <w:r w:rsidR="00906FCE">
          <w:rPr>
            <w:noProof/>
            <w:webHidden/>
          </w:rPr>
        </w:r>
        <w:r w:rsidR="00906FCE">
          <w:rPr>
            <w:noProof/>
            <w:webHidden/>
          </w:rPr>
          <w:fldChar w:fldCharType="separate"/>
        </w:r>
        <w:r w:rsidR="00906FCE">
          <w:rPr>
            <w:noProof/>
            <w:webHidden/>
          </w:rPr>
          <w:t>14</w:t>
        </w:r>
        <w:r w:rsidR="00906FCE">
          <w:rPr>
            <w:noProof/>
            <w:webHidden/>
          </w:rPr>
          <w:fldChar w:fldCharType="end"/>
        </w:r>
      </w:hyperlink>
    </w:p>
    <w:p w14:paraId="7FD3EE9D" w14:textId="5DBA93E0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10" w:history="1">
        <w:r w:rsidR="00906FCE" w:rsidRPr="00ED6EE3">
          <w:rPr>
            <w:rStyle w:val="Hyperlink"/>
          </w:rPr>
          <w:t>Anexo D: Especificação das Interfaces API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0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5</w:t>
        </w:r>
        <w:r w:rsidR="00906FCE">
          <w:rPr>
            <w:webHidden/>
          </w:rPr>
          <w:fldChar w:fldCharType="end"/>
        </w:r>
      </w:hyperlink>
    </w:p>
    <w:p w14:paraId="0075EF28" w14:textId="78B199AE" w:rsidR="00906FCE" w:rsidRDefault="007D7204">
      <w:pPr>
        <w:pStyle w:val="TOC2"/>
        <w:rPr>
          <w:rFonts w:eastAsiaTheme="minorEastAsia"/>
          <w:smallCaps w:val="0"/>
          <w:sz w:val="22"/>
          <w:szCs w:val="22"/>
          <w:lang w:val="en-US"/>
        </w:rPr>
      </w:pPr>
      <w:hyperlink w:anchor="_Toc52567711" w:history="1">
        <w:r w:rsidR="00906FCE" w:rsidRPr="00ED6EE3">
          <w:rPr>
            <w:rStyle w:val="Hyperlink"/>
            <w:i/>
            <w:highlight w:val="yellow"/>
          </w:rPr>
          <w:t>B.1. «API – Nome SMART da API»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1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5</w:t>
        </w:r>
        <w:r w:rsidR="00906FCE">
          <w:rPr>
            <w:webHidden/>
          </w:rPr>
          <w:fldChar w:fldCharType="end"/>
        </w:r>
      </w:hyperlink>
    </w:p>
    <w:p w14:paraId="47647738" w14:textId="2F56C236" w:rsidR="00906FCE" w:rsidRDefault="007D7204">
      <w:pPr>
        <w:pStyle w:val="TOC2"/>
        <w:rPr>
          <w:rFonts w:eastAsiaTheme="minorEastAsia"/>
          <w:smallCaps w:val="0"/>
          <w:sz w:val="22"/>
          <w:szCs w:val="22"/>
          <w:lang w:val="en-US"/>
        </w:rPr>
      </w:pPr>
      <w:hyperlink w:anchor="_Toc52567712" w:history="1">
        <w:r w:rsidR="00906FCE" w:rsidRPr="00ED6EE3">
          <w:rPr>
            <w:rStyle w:val="Hyperlink"/>
            <w:i/>
            <w:highlight w:val="yellow"/>
          </w:rPr>
          <w:t>B.2. «API – Nome SMART da API»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2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6</w:t>
        </w:r>
        <w:r w:rsidR="00906FCE">
          <w:rPr>
            <w:webHidden/>
          </w:rPr>
          <w:fldChar w:fldCharType="end"/>
        </w:r>
      </w:hyperlink>
    </w:p>
    <w:p w14:paraId="743E8731" w14:textId="7D9AE452" w:rsidR="00906FCE" w:rsidRDefault="007D7204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US"/>
        </w:rPr>
      </w:pPr>
      <w:hyperlink w:anchor="_Toc52567713" w:history="1">
        <w:r w:rsidR="00906FCE" w:rsidRPr="00ED6EE3">
          <w:rPr>
            <w:rStyle w:val="Hyperlink"/>
          </w:rPr>
          <w:t>Anexo E: Funcionamento da Unidade Curricular</w:t>
        </w:r>
        <w:r w:rsidR="00906FCE">
          <w:rPr>
            <w:webHidden/>
          </w:rPr>
          <w:tab/>
        </w:r>
        <w:r w:rsidR="00906FCE">
          <w:rPr>
            <w:webHidden/>
          </w:rPr>
          <w:fldChar w:fldCharType="begin"/>
        </w:r>
        <w:r w:rsidR="00906FCE">
          <w:rPr>
            <w:webHidden/>
          </w:rPr>
          <w:instrText xml:space="preserve"> PAGEREF _Toc52567713 \h </w:instrText>
        </w:r>
        <w:r w:rsidR="00906FCE">
          <w:rPr>
            <w:webHidden/>
          </w:rPr>
        </w:r>
        <w:r w:rsidR="00906FCE">
          <w:rPr>
            <w:webHidden/>
          </w:rPr>
          <w:fldChar w:fldCharType="separate"/>
        </w:r>
        <w:r w:rsidR="00906FCE">
          <w:rPr>
            <w:webHidden/>
          </w:rPr>
          <w:t>16</w:t>
        </w:r>
        <w:r w:rsidR="00906FCE">
          <w:rPr>
            <w:webHidden/>
          </w:rPr>
          <w:fldChar w:fldCharType="end"/>
        </w:r>
      </w:hyperlink>
    </w:p>
    <w:p w14:paraId="28C9F2B0" w14:textId="67AF4EEC" w:rsidR="009376CA" w:rsidRPr="007B66D8" w:rsidRDefault="009376CA" w:rsidP="009376CA">
      <w:r w:rsidRPr="007B66D8">
        <w:fldChar w:fldCharType="end"/>
      </w:r>
    </w:p>
    <w:p w14:paraId="2FB1BC3D" w14:textId="77777777" w:rsidR="00081E83" w:rsidRPr="007B66D8" w:rsidRDefault="00081E83" w:rsidP="00081E83">
      <w:pPr>
        <w:pBdr>
          <w:top w:val="single" w:sz="4" w:space="1" w:color="auto"/>
        </w:pBdr>
        <w:spacing w:after="0" w:line="240" w:lineRule="auto"/>
      </w:pPr>
    </w:p>
    <w:p w14:paraId="23F27371" w14:textId="26DFDFED" w:rsidR="009376CA" w:rsidRPr="007B66D8" w:rsidRDefault="009376CA">
      <w:pPr>
        <w:jc w:val="left"/>
      </w:pPr>
      <w:r w:rsidRPr="007B66D8">
        <w:br w:type="page"/>
      </w:r>
    </w:p>
    <w:p w14:paraId="78C3C8A1" w14:textId="4D4C1962" w:rsidR="00877F2F" w:rsidRDefault="00877F2F" w:rsidP="00877F2F">
      <w:pPr>
        <w:pStyle w:val="Heading1"/>
        <w:numPr>
          <w:ilvl w:val="0"/>
          <w:numId w:val="0"/>
        </w:numPr>
        <w:ind w:left="432" w:hanging="432"/>
      </w:pPr>
      <w:bookmarkStart w:id="1" w:name="_Toc52567686"/>
      <w:r>
        <w:lastRenderedPageBreak/>
        <w:t>Sumário Executivo</w:t>
      </w:r>
      <w:bookmarkEnd w:id="1"/>
    </w:p>
    <w:p w14:paraId="0EE39EB4" w14:textId="2F911CD7" w:rsidR="00877F2F" w:rsidRDefault="00877F2F" w:rsidP="00877F2F">
      <w:r w:rsidRPr="00201144">
        <w:rPr>
          <w:highlight w:val="yellow"/>
        </w:rPr>
        <w:t>«Enquadramento ao âmbito do projeto com identificação do mercado alvo, qual o propósito deste document</w:t>
      </w:r>
      <w:r w:rsidR="00175D87">
        <w:rPr>
          <w:highlight w:val="yellow"/>
        </w:rPr>
        <w:t xml:space="preserve">o </w:t>
      </w:r>
      <w:r w:rsidRPr="00201144">
        <w:rPr>
          <w:highlight w:val="yellow"/>
        </w:rPr>
        <w:t>(max</w:t>
      </w:r>
      <w:r w:rsidR="00E60AA5">
        <w:rPr>
          <w:highlight w:val="yellow"/>
        </w:rPr>
        <w:t>.</w:t>
      </w:r>
      <w:r w:rsidRPr="00201144">
        <w:rPr>
          <w:highlight w:val="yellow"/>
        </w:rPr>
        <w:t xml:space="preserve"> </w:t>
      </w:r>
      <w:r w:rsidR="00F902B9">
        <w:rPr>
          <w:highlight w:val="yellow"/>
        </w:rPr>
        <w:t>150 a 300 palavras</w:t>
      </w:r>
      <w:r w:rsidRPr="00201144">
        <w:rPr>
          <w:highlight w:val="yellow"/>
        </w:rPr>
        <w:t>)»</w:t>
      </w:r>
    </w:p>
    <w:p w14:paraId="43599C02" w14:textId="77777777" w:rsidR="00514BA6" w:rsidRDefault="00514BA6" w:rsidP="00514BA6"/>
    <w:p w14:paraId="5FC2CC92" w14:textId="77777777" w:rsidR="00514BA6" w:rsidRPr="008931DE" w:rsidRDefault="00514BA6" w:rsidP="00514BA6">
      <w:pPr>
        <w:pBdr>
          <w:bottom w:val="single" w:sz="6" w:space="1" w:color="auto"/>
        </w:pBdr>
        <w:spacing w:before="120" w:after="0"/>
        <w:rPr>
          <w:i/>
        </w:rPr>
      </w:pPr>
      <w:r w:rsidRPr="008931DE">
        <w:rPr>
          <w:b/>
        </w:rPr>
        <w:t>Palavras Chave:</w:t>
      </w:r>
      <w:r w:rsidRPr="008931DE">
        <w:t xml:space="preserve"> </w:t>
      </w:r>
      <w:r>
        <w:rPr>
          <w:i/>
        </w:rPr>
        <w:t xml:space="preserve">escrever </w:t>
      </w:r>
      <w:r w:rsidRPr="008931DE">
        <w:rPr>
          <w:i/>
        </w:rPr>
        <w:t>as palavras-chave aqui, separadas por ponto e vírgula (5 palavras-chave)</w:t>
      </w:r>
    </w:p>
    <w:p w14:paraId="168E3AA9" w14:textId="77777777" w:rsidR="00A022E7" w:rsidRDefault="00A022E7" w:rsidP="00877F2F"/>
    <w:p w14:paraId="44CF7C56" w14:textId="77777777" w:rsidR="00B70176" w:rsidRDefault="00B70176" w:rsidP="00B70176">
      <w:pPr>
        <w:pStyle w:val="Heading1"/>
        <w:numPr>
          <w:ilvl w:val="0"/>
          <w:numId w:val="0"/>
        </w:numPr>
        <w:ind w:left="432" w:hanging="432"/>
      </w:pPr>
      <w:bookmarkStart w:id="2" w:name="_Toc52557949"/>
      <w:bookmarkStart w:id="3" w:name="_Toc52567687"/>
      <w:r>
        <w:t>Acrónimos</w:t>
      </w:r>
      <w:bookmarkEnd w:id="2"/>
      <w:bookmarkEnd w:id="3"/>
    </w:p>
    <w:p w14:paraId="66E1CBED" w14:textId="77777777" w:rsidR="00B70176" w:rsidRDefault="00B70176" w:rsidP="00B70176">
      <w:pPr>
        <w:rPr>
          <w:sz w:val="22"/>
          <w:highlight w:val="yellow"/>
        </w:rPr>
      </w:pPr>
      <w:r w:rsidRPr="00171DAC">
        <w:rPr>
          <w:sz w:val="22"/>
          <w:highlight w:val="yellow"/>
        </w:rPr>
        <w:t>«lista ordenada alfabeticamente com a descrição dos acrónimos usado no relatório. Exemplo:</w:t>
      </w:r>
    </w:p>
    <w:p w14:paraId="7F593762" w14:textId="77777777" w:rsidR="00B70176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DBA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</w:r>
      <w:r w:rsidRPr="00171DAC">
        <w:rPr>
          <w:i/>
          <w:sz w:val="22"/>
          <w:highlight w:val="yellow"/>
        </w:rPr>
        <w:t>Database Administrator</w:t>
      </w:r>
    </w:p>
    <w:p w14:paraId="1CAEA736" w14:textId="77777777" w:rsidR="00B70176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SoI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</w:r>
      <w:r w:rsidRPr="00171DAC">
        <w:rPr>
          <w:i/>
          <w:sz w:val="22"/>
          <w:highlight w:val="yellow"/>
        </w:rPr>
        <w:t>System of Interest</w:t>
      </w:r>
    </w:p>
    <w:p w14:paraId="735178CA" w14:textId="77777777" w:rsidR="00B70176" w:rsidRPr="00171DAC" w:rsidRDefault="00B70176" w:rsidP="00B70176">
      <w:pPr>
        <w:spacing w:before="120" w:after="120"/>
        <w:rPr>
          <w:sz w:val="22"/>
          <w:highlight w:val="yellow"/>
        </w:rPr>
      </w:pPr>
      <w:r w:rsidRPr="00171DAC">
        <w:rPr>
          <w:b/>
          <w:sz w:val="22"/>
          <w:highlight w:val="yellow"/>
        </w:rPr>
        <w:t>UoD</w:t>
      </w:r>
      <w:r>
        <w:rPr>
          <w:sz w:val="22"/>
          <w:highlight w:val="yellow"/>
        </w:rPr>
        <w:tab/>
      </w:r>
      <w:r>
        <w:rPr>
          <w:sz w:val="22"/>
          <w:highlight w:val="yellow"/>
        </w:rPr>
        <w:tab/>
        <w:t>Universo de Discurso</w:t>
      </w:r>
    </w:p>
    <w:p w14:paraId="696D1FFC" w14:textId="77777777" w:rsidR="00A022E7" w:rsidRDefault="00A022E7" w:rsidP="00877F2F"/>
    <w:p w14:paraId="7D5C0293" w14:textId="77777777" w:rsidR="00A022E7" w:rsidRDefault="00A022E7" w:rsidP="00877F2F"/>
    <w:p w14:paraId="1AC8E1EF" w14:textId="77777777" w:rsidR="00B70176" w:rsidRDefault="00B70176">
      <w:pPr>
        <w:jc w:val="left"/>
        <w:rPr>
          <w:b/>
          <w:sz w:val="28"/>
        </w:rPr>
      </w:pPr>
      <w:r>
        <w:br w:type="page"/>
      </w:r>
    </w:p>
    <w:p w14:paraId="5AA8DB65" w14:textId="1793C3BD" w:rsidR="00A4055F" w:rsidRPr="007B66D8" w:rsidRDefault="00A4055F" w:rsidP="00DE061D">
      <w:pPr>
        <w:pStyle w:val="Heading1"/>
      </w:pPr>
      <w:bookmarkStart w:id="4" w:name="_Toc52567688"/>
      <w:r w:rsidRPr="007B66D8">
        <w:lastRenderedPageBreak/>
        <w:t>Introdução</w:t>
      </w:r>
      <w:bookmarkEnd w:id="4"/>
    </w:p>
    <w:p w14:paraId="4BC7EE9B" w14:textId="370197BE" w:rsidR="00081E83" w:rsidRPr="00087D37" w:rsidRDefault="00236F4F" w:rsidP="00A4055F">
      <w:pPr>
        <w:rPr>
          <w:highlight w:val="yellow"/>
        </w:rPr>
      </w:pPr>
      <w:r w:rsidRPr="00087D37">
        <w:rPr>
          <w:highlight w:val="yellow"/>
        </w:rPr>
        <w:t>«</w:t>
      </w:r>
      <w:r w:rsidR="00081E83" w:rsidRPr="00087D37">
        <w:rPr>
          <w:highlight w:val="yellow"/>
        </w:rPr>
        <w:t>…</w:t>
      </w:r>
      <w:r w:rsidR="00B70176">
        <w:rPr>
          <w:highlight w:val="yellow"/>
        </w:rPr>
        <w:t>T</w:t>
      </w:r>
      <w:r w:rsidR="00081E83" w:rsidRPr="00087D37">
        <w:rPr>
          <w:highlight w:val="yellow"/>
        </w:rPr>
        <w:t xml:space="preserve">exto </w:t>
      </w:r>
      <w:r w:rsidR="007001CF" w:rsidRPr="00087D37">
        <w:rPr>
          <w:highlight w:val="yellow"/>
        </w:rPr>
        <w:t>escrito de forma assertiva</w:t>
      </w:r>
      <w:r w:rsidR="00B70176">
        <w:rPr>
          <w:highlight w:val="yellow"/>
        </w:rPr>
        <w:t>/</w:t>
      </w:r>
      <w:r w:rsidR="00B70176" w:rsidRPr="00087D37">
        <w:rPr>
          <w:highlight w:val="yellow"/>
        </w:rPr>
        <w:t xml:space="preserve">objetivo </w:t>
      </w:r>
      <w:r w:rsidR="007001CF" w:rsidRPr="00087D37">
        <w:rPr>
          <w:highlight w:val="yellow"/>
        </w:rPr>
        <w:t xml:space="preserve">com um enquadramento </w:t>
      </w:r>
      <w:r w:rsidR="00CF501D" w:rsidRPr="00087D37">
        <w:rPr>
          <w:highlight w:val="yellow"/>
        </w:rPr>
        <w:t>e descrição</w:t>
      </w:r>
      <w:r w:rsidR="007001CF" w:rsidRPr="00087D37">
        <w:rPr>
          <w:highlight w:val="yellow"/>
        </w:rPr>
        <w:t xml:space="preserve"> da arquitetura (modular) do sistema </w:t>
      </w:r>
      <w:r w:rsidR="00FD53D5" w:rsidRPr="00087D37">
        <w:rPr>
          <w:highlight w:val="yellow"/>
        </w:rPr>
        <w:t xml:space="preserve">objeto de análise. </w:t>
      </w:r>
      <w:r w:rsidR="00B70176">
        <w:rPr>
          <w:highlight w:val="yellow"/>
        </w:rPr>
        <w:t>Caso aplicável d</w:t>
      </w:r>
      <w:r w:rsidR="00FD53D5" w:rsidRPr="00087D37">
        <w:rPr>
          <w:highlight w:val="yellow"/>
        </w:rPr>
        <w:t xml:space="preserve">everá </w:t>
      </w:r>
      <w:r w:rsidR="00B70176" w:rsidRPr="00087D37">
        <w:rPr>
          <w:highlight w:val="yellow"/>
        </w:rPr>
        <w:t>inclui</w:t>
      </w:r>
      <w:r w:rsidR="00B70176">
        <w:rPr>
          <w:highlight w:val="yellow"/>
        </w:rPr>
        <w:t>r</w:t>
      </w:r>
      <w:r w:rsidR="00FD53D5" w:rsidRPr="00087D37">
        <w:rPr>
          <w:highlight w:val="yellow"/>
        </w:rPr>
        <w:t xml:space="preserve"> </w:t>
      </w:r>
      <w:r w:rsidR="00081E83" w:rsidRPr="00087D37">
        <w:rPr>
          <w:highlight w:val="yellow"/>
        </w:rPr>
        <w:t>pressuposto</w:t>
      </w:r>
      <w:r w:rsidR="00B70176">
        <w:rPr>
          <w:highlight w:val="yellow"/>
        </w:rPr>
        <w:t>s</w:t>
      </w:r>
      <w:r w:rsidR="00081E83" w:rsidRPr="00087D37">
        <w:rPr>
          <w:highlight w:val="yellow"/>
        </w:rPr>
        <w:t xml:space="preserve"> ou outro pormenor que se julgue relevante para facilitar o entendimento da análise desenvolvida</w:t>
      </w:r>
      <w:r w:rsidR="00DB170B">
        <w:rPr>
          <w:highlight w:val="yellow"/>
        </w:rPr>
        <w:t xml:space="preserve"> </w:t>
      </w:r>
      <w:r w:rsidR="00DB170B" w:rsidRPr="00087D37">
        <w:rPr>
          <w:highlight w:val="yellow"/>
        </w:rPr>
        <w:t>(max. 2 páginas</w:t>
      </w:r>
      <w:r w:rsidR="00DB170B">
        <w:rPr>
          <w:highlight w:val="yellow"/>
        </w:rPr>
        <w:t>).</w:t>
      </w:r>
    </w:p>
    <w:p w14:paraId="5F9A7167" w14:textId="586D349A" w:rsidR="00FD0E16" w:rsidRDefault="00236F4F" w:rsidP="00A4055F">
      <w:pPr>
        <w:rPr>
          <w:highlight w:val="yellow"/>
        </w:rPr>
      </w:pPr>
      <w:r w:rsidRPr="00087D37">
        <w:rPr>
          <w:highlight w:val="yellow"/>
        </w:rPr>
        <w:t>Este documento técnico deverá i</w:t>
      </w:r>
      <w:r w:rsidR="007001CF" w:rsidRPr="00087D37">
        <w:rPr>
          <w:highlight w:val="yellow"/>
        </w:rPr>
        <w:t xml:space="preserve">ncluir um </w:t>
      </w:r>
      <w:r w:rsidR="007001CF" w:rsidRPr="00087D37">
        <w:rPr>
          <w:b/>
          <w:highlight w:val="yellow"/>
        </w:rPr>
        <w:t>diagrama de blocos</w:t>
      </w:r>
      <w:r w:rsidR="007001CF" w:rsidRPr="00087D37">
        <w:rPr>
          <w:highlight w:val="yellow"/>
        </w:rPr>
        <w:t xml:space="preserve"> </w:t>
      </w:r>
      <w:r w:rsidR="0001026E">
        <w:rPr>
          <w:highlight w:val="yellow"/>
        </w:rPr>
        <w:t xml:space="preserve">(ver secção </w:t>
      </w:r>
      <w:r w:rsidR="00596F29">
        <w:rPr>
          <w:highlight w:val="yellow"/>
        </w:rPr>
        <w:t>6</w:t>
      </w:r>
      <w:r w:rsidR="0001026E">
        <w:rPr>
          <w:highlight w:val="yellow"/>
        </w:rPr>
        <w:t xml:space="preserve">) </w:t>
      </w:r>
      <w:r w:rsidRPr="00087D37">
        <w:rPr>
          <w:highlight w:val="yellow"/>
        </w:rPr>
        <w:t>d</w:t>
      </w:r>
      <w:r w:rsidR="007001CF" w:rsidRPr="00087D37">
        <w:rPr>
          <w:highlight w:val="yellow"/>
        </w:rPr>
        <w:t>os módulos objeto de análise</w:t>
      </w:r>
      <w:r w:rsidRPr="00087D37">
        <w:rPr>
          <w:highlight w:val="yellow"/>
        </w:rPr>
        <w:t xml:space="preserve">, </w:t>
      </w:r>
      <w:r w:rsidR="00B70176">
        <w:rPr>
          <w:highlight w:val="yellow"/>
        </w:rPr>
        <w:t>com</w:t>
      </w:r>
      <w:r w:rsidRPr="00087D37">
        <w:rPr>
          <w:highlight w:val="yellow"/>
        </w:rPr>
        <w:t xml:space="preserve"> uma descrição do fluxo de informação </w:t>
      </w:r>
      <w:r w:rsidR="0001026E">
        <w:rPr>
          <w:highlight w:val="yellow"/>
        </w:rPr>
        <w:t>para a execução do comportamento associado ao</w:t>
      </w:r>
      <w:r w:rsidR="00B70176">
        <w:rPr>
          <w:highlight w:val="yellow"/>
        </w:rPr>
        <w:t>s casos de utilização descritos na</w:t>
      </w:r>
      <w:r w:rsidR="0001026E">
        <w:rPr>
          <w:highlight w:val="yellow"/>
        </w:rPr>
        <w:t xml:space="preserve"> secção </w:t>
      </w:r>
      <w:r w:rsidR="00596F29">
        <w:rPr>
          <w:highlight w:val="yellow"/>
        </w:rPr>
        <w:t>3</w:t>
      </w:r>
      <w:r w:rsidR="007001CF" w:rsidRPr="00087D37">
        <w:rPr>
          <w:highlight w:val="yellow"/>
        </w:rPr>
        <w:t xml:space="preserve">. </w:t>
      </w:r>
      <w:r w:rsidRPr="00087D37">
        <w:rPr>
          <w:highlight w:val="yellow"/>
        </w:rPr>
        <w:t xml:space="preserve">Nesta seção o leitor deverá ficar com uma visão alto nível </w:t>
      </w:r>
      <w:r w:rsidR="0001026E">
        <w:rPr>
          <w:highlight w:val="yellow"/>
        </w:rPr>
        <w:t xml:space="preserve">sobre o objetivo </w:t>
      </w:r>
      <w:r w:rsidRPr="00087D37">
        <w:rPr>
          <w:highlight w:val="yellow"/>
        </w:rPr>
        <w:t xml:space="preserve">do sistema que está a ser modelado. O Universo de Discurso (UoD) deverá por isso contemplar uma descrição </w:t>
      </w:r>
      <w:r w:rsidR="0001026E">
        <w:rPr>
          <w:highlight w:val="yellow"/>
        </w:rPr>
        <w:t xml:space="preserve">do comportamento do sistema na óptica do negócio, sector de actividade e público-alvo (i.e., </w:t>
      </w:r>
      <w:r w:rsidR="0001026E" w:rsidRPr="0001026E">
        <w:rPr>
          <w:i/>
          <w:highlight w:val="yellow"/>
        </w:rPr>
        <w:t>business user</w:t>
      </w:r>
      <w:r w:rsidR="0001026E">
        <w:rPr>
          <w:highlight w:val="yellow"/>
        </w:rPr>
        <w:t>)</w:t>
      </w:r>
      <w:r w:rsidRPr="00087D37">
        <w:rPr>
          <w:highlight w:val="yellow"/>
        </w:rPr>
        <w:t xml:space="preserve">, </w:t>
      </w:r>
      <w:r w:rsidR="0001026E">
        <w:rPr>
          <w:highlight w:val="yellow"/>
        </w:rPr>
        <w:t xml:space="preserve">incluir </w:t>
      </w:r>
      <w:r w:rsidRPr="00087D37">
        <w:rPr>
          <w:highlight w:val="yellow"/>
        </w:rPr>
        <w:t>uma definição da estrutura de dados mais relevantes</w:t>
      </w:r>
      <w:r w:rsidR="00FD0E16">
        <w:rPr>
          <w:highlight w:val="yellow"/>
        </w:rPr>
        <w:t>.</w:t>
      </w:r>
      <w:r w:rsidR="00AC09A7">
        <w:rPr>
          <w:highlight w:val="yellow"/>
        </w:rPr>
        <w:t xml:space="preserve"> </w:t>
      </w:r>
      <w:r w:rsidR="00FD0E16" w:rsidRPr="001A04DD">
        <w:rPr>
          <w:highlight w:val="yellow"/>
        </w:rPr>
        <w:t>Objetivo: dispor de um resumo sobre as características/funcionalidades mais relevantes de forma a haver uma perceção sobre quais os benefícios (vantagem competitiva) da solução proposta</w:t>
      </w:r>
      <w:r w:rsidR="0001026E">
        <w:rPr>
          <w:highlight w:val="yellow"/>
        </w:rPr>
        <w:t>, para um levantamento detalhado dos requisitos funcionais devem remeter o leitor para o anexo A</w:t>
      </w:r>
      <w:r w:rsidR="00DB170B">
        <w:rPr>
          <w:highlight w:val="yellow"/>
        </w:rPr>
        <w:t>.</w:t>
      </w:r>
    </w:p>
    <w:p w14:paraId="4F7983F6" w14:textId="326F497B" w:rsidR="004E0AF3" w:rsidRPr="00FD0E16" w:rsidRDefault="00236F4F" w:rsidP="00FD0E16">
      <w:r w:rsidRPr="00087D37">
        <w:rPr>
          <w:highlight w:val="yellow"/>
        </w:rPr>
        <w:t>Quando aplicável uma descrição da interação com sistemas existentes, diferenciando quais os módulos de software que serão desenvolvidos de raiz</w:t>
      </w:r>
      <w:r w:rsidR="00F316FC" w:rsidRPr="00087D37">
        <w:rPr>
          <w:highlight w:val="yellow"/>
        </w:rPr>
        <w:t xml:space="preserve"> (ou intervencionados de forma a incorporarem melhorias)</w:t>
      </w:r>
      <w:r w:rsidRPr="00087D37">
        <w:rPr>
          <w:highlight w:val="yellow"/>
        </w:rPr>
        <w:t xml:space="preserve"> e quais os módulos de software que constituem subsistemas (e.g., bibliotecas existentes)</w:t>
      </w:r>
      <w:r w:rsidR="00F316FC" w:rsidRPr="00087D37">
        <w:rPr>
          <w:highlight w:val="yellow"/>
        </w:rPr>
        <w:t xml:space="preserve">. </w:t>
      </w:r>
      <w:r w:rsidR="00087D37" w:rsidRPr="00087D37">
        <w:rPr>
          <w:highlight w:val="yellow"/>
        </w:rPr>
        <w:t>Sempre que aplicável referir aspetos relacionados com a gestão dos riscos associados ao desenvolvimento do projeto. O leitor deverá ficar com uma visão alto nível (todavia precisa) da arquitetura do sistema que está a ser modelado</w:t>
      </w:r>
      <w:r w:rsidR="00DB170B">
        <w:rPr>
          <w:highlight w:val="yellow"/>
        </w:rPr>
        <w:t>.</w:t>
      </w:r>
      <w:r w:rsidR="00087D37" w:rsidRPr="00087D37">
        <w:rPr>
          <w:highlight w:val="yellow"/>
        </w:rPr>
        <w:t>»</w:t>
      </w:r>
    </w:p>
    <w:p w14:paraId="0292F437" w14:textId="77777777" w:rsidR="004E0AF3" w:rsidRDefault="004E0AF3" w:rsidP="00D63C0A">
      <w:pPr>
        <w:jc w:val="center"/>
      </w:pPr>
    </w:p>
    <w:p w14:paraId="21C9CA12" w14:textId="38736752" w:rsidR="00B53008" w:rsidRDefault="00B63399" w:rsidP="00D63C0A">
      <w:pPr>
        <w:jc w:val="center"/>
      </w:pPr>
      <w:r>
        <w:t xml:space="preserve"> </w:t>
      </w:r>
    </w:p>
    <w:p w14:paraId="108B84D4" w14:textId="77777777" w:rsidR="00B53008" w:rsidRDefault="00B53008" w:rsidP="00D63C0A">
      <w:pPr>
        <w:jc w:val="center"/>
      </w:pPr>
    </w:p>
    <w:p w14:paraId="15A50B0A" w14:textId="1F3E69F4" w:rsidR="001A04DD" w:rsidRDefault="00B53008" w:rsidP="00D63C0A">
      <w:pPr>
        <w:jc w:val="center"/>
        <w:rPr>
          <w:b/>
          <w:sz w:val="28"/>
        </w:rPr>
      </w:pPr>
      <w:r>
        <w:t xml:space="preserve"> </w:t>
      </w:r>
      <w:r w:rsidR="001A04DD">
        <w:br w:type="page"/>
      </w:r>
    </w:p>
    <w:p w14:paraId="225FD5C7" w14:textId="0FC1B763" w:rsidR="00877F2F" w:rsidRPr="007B66D8" w:rsidRDefault="00877F2F" w:rsidP="00877F2F">
      <w:pPr>
        <w:pStyle w:val="Heading1"/>
      </w:pPr>
      <w:bookmarkStart w:id="5" w:name="_Toc52567689"/>
      <w:r w:rsidRPr="007B66D8">
        <w:lastRenderedPageBreak/>
        <w:t>Diagrama de Contexto do Sistema xxx</w:t>
      </w:r>
      <w:bookmarkEnd w:id="5"/>
    </w:p>
    <w:p w14:paraId="66944A61" w14:textId="79C1C5FE" w:rsidR="00D31BB4" w:rsidRPr="00064534" w:rsidRDefault="00D31BB4" w:rsidP="00D31BB4">
      <w:pPr>
        <w:rPr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Diagrama de contexto (</w:t>
      </w:r>
      <w:hyperlink r:id="rId8" w:history="1">
        <w:r w:rsidRPr="00064534">
          <w:rPr>
            <w:rStyle w:val="Hyperlink"/>
            <w:rFonts w:cstheme="minorHAnsi"/>
            <w:i/>
            <w:color w:val="0000FF"/>
            <w:sz w:val="22"/>
            <w:highlight w:val="yellow"/>
            <w:u w:val="single"/>
          </w:rPr>
          <w:t>Context Diagram</w:t>
        </w:r>
      </w:hyperlink>
      <w:r w:rsidRPr="00064534">
        <w:rPr>
          <w:rFonts w:cstheme="minorHAnsi"/>
          <w:sz w:val="22"/>
          <w:highlight w:val="yellow"/>
        </w:rPr>
        <w:t xml:space="preserve">) com indicação dos </w:t>
      </w:r>
      <w:r w:rsidR="00C134D4">
        <w:rPr>
          <w:rFonts w:cstheme="minorHAnsi"/>
          <w:sz w:val="22"/>
          <w:highlight w:val="yellow"/>
        </w:rPr>
        <w:t>atores</w:t>
      </w:r>
      <w:r w:rsidRPr="00064534">
        <w:rPr>
          <w:rFonts w:cstheme="minorHAnsi"/>
          <w:sz w:val="22"/>
          <w:highlight w:val="yellow"/>
        </w:rPr>
        <w:t xml:space="preserve"> que interagem com o </w:t>
      </w:r>
      <w:r>
        <w:rPr>
          <w:rFonts w:cstheme="minorHAnsi"/>
          <w:sz w:val="22"/>
          <w:highlight w:val="yellow"/>
        </w:rPr>
        <w:t>SoI</w:t>
      </w:r>
      <w:r w:rsidRPr="00064534">
        <w:rPr>
          <w:rFonts w:cstheme="minorHAnsi"/>
          <w:sz w:val="22"/>
          <w:highlight w:val="yellow"/>
        </w:rPr>
        <w:t xml:space="preserve">. Este diagrama tem de explicitar os tipos de interfaces que têm de existir para viabilizar a interação do ator com o sistema (ou seja, </w:t>
      </w:r>
      <w:r>
        <w:rPr>
          <w:rFonts w:cstheme="minorHAnsi"/>
          <w:sz w:val="22"/>
          <w:highlight w:val="yellow"/>
        </w:rPr>
        <w:t xml:space="preserve">descrição textual das </w:t>
      </w:r>
      <w:r w:rsidRPr="00064534">
        <w:rPr>
          <w:rFonts w:cstheme="minorHAnsi"/>
          <w:sz w:val="22"/>
          <w:highlight w:val="yellow"/>
        </w:rPr>
        <w:t>interface</w:t>
      </w:r>
      <w:r>
        <w:rPr>
          <w:rFonts w:cstheme="minorHAnsi"/>
          <w:sz w:val="22"/>
          <w:highlight w:val="yellow"/>
        </w:rPr>
        <w:t>s</w:t>
      </w:r>
      <w:r w:rsidRPr="00064534">
        <w:rPr>
          <w:rFonts w:cstheme="minorHAnsi"/>
          <w:sz w:val="22"/>
          <w:highlight w:val="yellow"/>
        </w:rPr>
        <w:t xml:space="preserve"> que permite</w:t>
      </w:r>
      <w:r>
        <w:rPr>
          <w:rFonts w:cstheme="minorHAnsi"/>
          <w:sz w:val="22"/>
          <w:highlight w:val="yellow"/>
        </w:rPr>
        <w:t>m</w:t>
      </w:r>
      <w:r w:rsidRPr="00064534">
        <w:rPr>
          <w:rFonts w:cstheme="minorHAnsi"/>
          <w:sz w:val="22"/>
          <w:highlight w:val="yellow"/>
        </w:rPr>
        <w:t xml:space="preserve"> a interação do ator com o SoI).  </w:t>
      </w:r>
      <w:r w:rsidRPr="00064534">
        <w:rPr>
          <w:sz w:val="22"/>
          <w:highlight w:val="yellow"/>
        </w:rPr>
        <w:t xml:space="preserve">Cada </w:t>
      </w:r>
      <w:r w:rsidRPr="00064534">
        <w:rPr>
          <w:i/>
          <w:sz w:val="22"/>
          <w:highlight w:val="yellow"/>
        </w:rPr>
        <w:t>business ator</w:t>
      </w:r>
      <w:r w:rsidRPr="00064534">
        <w:rPr>
          <w:sz w:val="22"/>
          <w:highlight w:val="yellow"/>
        </w:rPr>
        <w:t xml:space="preserve"> / </w:t>
      </w:r>
      <w:r w:rsidRPr="00064534">
        <w:rPr>
          <w:i/>
          <w:sz w:val="22"/>
          <w:highlight w:val="yellow"/>
        </w:rPr>
        <w:t>business role</w:t>
      </w:r>
      <w:r w:rsidRPr="00064534">
        <w:rPr>
          <w:sz w:val="22"/>
          <w:highlight w:val="yellow"/>
        </w:rPr>
        <w:t xml:space="preserve"> representa um conjunto de responsabilidades na organização e esse </w:t>
      </w:r>
      <w:r w:rsidRPr="00064534">
        <w:rPr>
          <w:i/>
          <w:sz w:val="22"/>
          <w:highlight w:val="yellow"/>
        </w:rPr>
        <w:t>role</w:t>
      </w:r>
      <w:r w:rsidRPr="00064534">
        <w:rPr>
          <w:sz w:val="22"/>
          <w:highlight w:val="yellow"/>
        </w:rPr>
        <w:t xml:space="preserve"> não muda ao longo do tempo para um determinado modelo de negócio. Todavia um colaborador pode acumular diferentes </w:t>
      </w:r>
      <w:r w:rsidRPr="00064534">
        <w:rPr>
          <w:i/>
          <w:sz w:val="22"/>
          <w:highlight w:val="yellow"/>
        </w:rPr>
        <w:t>roles</w:t>
      </w:r>
      <w:r w:rsidRPr="00064534">
        <w:rPr>
          <w:sz w:val="22"/>
          <w:highlight w:val="yellow"/>
        </w:rPr>
        <w:t>.</w:t>
      </w:r>
    </w:p>
    <w:p w14:paraId="44BFFC91" w14:textId="6190778A" w:rsidR="00EB7373" w:rsidRDefault="00B70176" w:rsidP="005439AE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7E46D088" wp14:editId="7DBAE4B8">
            <wp:extent cx="3985146" cy="2429301"/>
            <wp:effectExtent l="0" t="76200" r="149225" b="295275"/>
            <wp:docPr id="317" name="Google Shape;317;p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Google Shape;317;p47"/>
                    <pic:cNvPicPr preferRelativeResize="0"/>
                  </pic:nvPicPr>
                  <pic:blipFill>
                    <a:blip r:embed="rId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146" cy="24293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87E43C" w14:textId="26BDC0CA" w:rsidR="00946F50" w:rsidRPr="00076799" w:rsidRDefault="00946F50" w:rsidP="00076799">
      <w:pPr>
        <w:spacing w:after="240"/>
        <w:jc w:val="center"/>
      </w:pPr>
      <w:r w:rsidRPr="00076799">
        <w:t>Figura 1. Diagrama de Contexto do sistema xxx</w:t>
      </w:r>
    </w:p>
    <w:p w14:paraId="774FE6C2" w14:textId="77777777" w:rsidR="00637342" w:rsidRPr="00064534" w:rsidRDefault="00637342" w:rsidP="00637342">
      <w:pPr>
        <w:rPr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Elaborar uma tabela para descrever o papel (role)/função de cada ator identificado no diagrama de contexto, ou seja, qual o papel dos Stakeholders (ISO/IEC/IEEE 42010). </w:t>
      </w:r>
      <w:r w:rsidRPr="00064534">
        <w:rPr>
          <w:sz w:val="22"/>
          <w:highlight w:val="yellow"/>
        </w:rPr>
        <w:t>Não esquecer que um diagrama de contexto deverá identificar a lista de intervenientes, ou seja:</w:t>
      </w:r>
    </w:p>
    <w:p w14:paraId="4F54869A" w14:textId="77777777" w:rsidR="00637342" w:rsidRPr="00064534" w:rsidRDefault="00637342" w:rsidP="00637342">
      <w:pPr>
        <w:pStyle w:val="ListParagraph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Stakeholders</w:t>
      </w:r>
    </w:p>
    <w:p w14:paraId="78BCB1F6" w14:textId="77777777" w:rsidR="00637342" w:rsidRPr="00064534" w:rsidRDefault="00637342" w:rsidP="00637342">
      <w:pPr>
        <w:pStyle w:val="ListParagraph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Atores</w:t>
      </w:r>
    </w:p>
    <w:p w14:paraId="7A041968" w14:textId="77777777" w:rsidR="00637342" w:rsidRPr="00064534" w:rsidRDefault="00637342" w:rsidP="00637342">
      <w:pPr>
        <w:pStyle w:val="ListParagraph"/>
        <w:numPr>
          <w:ilvl w:val="0"/>
          <w:numId w:val="32"/>
        </w:numPr>
        <w:rPr>
          <w:sz w:val="22"/>
          <w:highlight w:val="yellow"/>
        </w:rPr>
      </w:pPr>
      <w:r w:rsidRPr="00064534">
        <w:rPr>
          <w:i/>
          <w:sz w:val="22"/>
          <w:highlight w:val="yellow"/>
        </w:rPr>
        <w:t>Enabling systems</w:t>
      </w:r>
      <w:r w:rsidRPr="00064534">
        <w:rPr>
          <w:sz w:val="22"/>
          <w:highlight w:val="yellow"/>
        </w:rPr>
        <w:t xml:space="preserve"> – sempre que aplicável devem apresentar uma descrição da interação com sistemas existentes</w:t>
      </w:r>
    </w:p>
    <w:p w14:paraId="23983887" w14:textId="77777777" w:rsidR="00637342" w:rsidRDefault="00637342" w:rsidP="00637342">
      <w:r w:rsidRPr="00906FCE">
        <w:rPr>
          <w:b/>
          <w:sz w:val="22"/>
          <w:highlight w:val="yellow"/>
        </w:rPr>
        <w:t>Obs.:</w:t>
      </w:r>
      <w:r w:rsidRPr="00637342">
        <w:rPr>
          <w:sz w:val="22"/>
          <w:highlight w:val="yellow"/>
        </w:rPr>
        <w:t xml:space="preserve"> incluir uma definição técnica detalhada da estrutura de dados para cada interface do tipo API</w:t>
      </w:r>
      <w:r>
        <w:rPr>
          <w:rStyle w:val="FootnoteReference"/>
          <w:sz w:val="22"/>
          <w:highlight w:val="yellow"/>
        </w:rPr>
        <w:footnoteReference w:id="1"/>
      </w:r>
      <w:r w:rsidRPr="00637342">
        <w:rPr>
          <w:sz w:val="22"/>
          <w:highlight w:val="yellow"/>
        </w:rPr>
        <w:t xml:space="preserve"> (ver anexo C)</w:t>
      </w:r>
    </w:p>
    <w:p w14:paraId="052EA2EB" w14:textId="29B880B4" w:rsidR="005439AE" w:rsidRDefault="005439AE" w:rsidP="005439AE"/>
    <w:p w14:paraId="078B5BC9" w14:textId="77777777" w:rsidR="005439AE" w:rsidRPr="005439AE" w:rsidRDefault="005439AE" w:rsidP="005439AE"/>
    <w:p w14:paraId="00A7FD17" w14:textId="77777777" w:rsidR="00FC6820" w:rsidRDefault="00FC6820">
      <w:pPr>
        <w:jc w:val="left"/>
        <w:rPr>
          <w:b/>
          <w:sz w:val="28"/>
        </w:rPr>
      </w:pPr>
      <w:r>
        <w:br w:type="page"/>
      </w:r>
    </w:p>
    <w:p w14:paraId="12C719DE" w14:textId="461080FF" w:rsidR="00561D24" w:rsidRDefault="00EC0897" w:rsidP="00DE061D">
      <w:pPr>
        <w:pStyle w:val="Heading1"/>
      </w:pPr>
      <w:bookmarkStart w:id="6" w:name="_Toc52567690"/>
      <w:r w:rsidRPr="007B66D8">
        <w:lastRenderedPageBreak/>
        <w:t>Diagrama de Casos de U</w:t>
      </w:r>
      <w:r w:rsidR="00596F29">
        <w:t>tilização</w:t>
      </w:r>
      <w:r w:rsidRPr="007B66D8">
        <w:t xml:space="preserve"> do </w:t>
      </w:r>
      <w:r w:rsidR="00B70176">
        <w:t>S</w:t>
      </w:r>
      <w:r w:rsidRPr="007B66D8">
        <w:t>istema xxx</w:t>
      </w:r>
      <w:bookmarkEnd w:id="6"/>
    </w:p>
    <w:p w14:paraId="044CF5C7" w14:textId="6E212648" w:rsidR="0016078E" w:rsidRPr="007B66D8" w:rsidRDefault="0016078E" w:rsidP="0016078E">
      <w:bookmarkStart w:id="7" w:name="_Hlk52567824"/>
      <w:r w:rsidRPr="0016078E">
        <w:rPr>
          <w:highlight w:val="yellow"/>
        </w:rPr>
        <w:t>«</w:t>
      </w:r>
      <w:r w:rsidR="00C6365B">
        <w:rPr>
          <w:highlight w:val="yellow"/>
        </w:rPr>
        <w:t>Enquadramento</w:t>
      </w:r>
      <w:r w:rsidRPr="0016078E">
        <w:rPr>
          <w:highlight w:val="yellow"/>
        </w:rPr>
        <w:t xml:space="preserve"> sucint</w:t>
      </w:r>
      <w:r w:rsidR="00C6365B">
        <w:rPr>
          <w:highlight w:val="yellow"/>
        </w:rPr>
        <w:t xml:space="preserve">o ao âmbito </w:t>
      </w:r>
      <w:r w:rsidRPr="0016078E">
        <w:rPr>
          <w:highlight w:val="yellow"/>
        </w:rPr>
        <w:t>do diag.</w:t>
      </w:r>
      <w:r w:rsidR="003257A9">
        <w:rPr>
          <w:highlight w:val="yellow"/>
        </w:rPr>
        <w:t>, nomeadamente indicar qual a relação com o anexo C</w:t>
      </w:r>
      <w:r w:rsidRPr="0016078E">
        <w:rPr>
          <w:highlight w:val="yellow"/>
        </w:rPr>
        <w:t>»</w:t>
      </w:r>
    </w:p>
    <w:bookmarkEnd w:id="7"/>
    <w:p w14:paraId="5E325D20" w14:textId="0B39F7B0" w:rsidR="00EC0897" w:rsidRDefault="00EC0897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2446DF35" wp14:editId="4DEDC10E">
            <wp:extent cx="2198114" cy="1838325"/>
            <wp:effectExtent l="0" t="0" r="0" b="0"/>
            <wp:docPr id="13" name="Imagem 13" descr="https://encrypted-tbn2.gstatic.com/images?q=tbn:ANd9GcRjWXAwhLUIl6jlTbW1VqbDYD2mhuugTgvZRgVqFiuqCIri9P0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encrypted-tbn2.gstatic.com/images?q=tbn:ANd9GcRjWXAwhLUIl6jlTbW1VqbDYD2mhuugTgvZRgVqFiuqCIri9P0x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612" cy="1840414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E0625AE" w14:textId="03212F52" w:rsidR="00B70176" w:rsidRDefault="00B70176" w:rsidP="00B70176">
      <w:pPr>
        <w:pStyle w:val="Heading1"/>
        <w:numPr>
          <w:ilvl w:val="1"/>
          <w:numId w:val="6"/>
        </w:numPr>
      </w:pPr>
      <w:bookmarkStart w:id="8" w:name="_Toc52557957"/>
      <w:bookmarkStart w:id="9" w:name="_Toc52567691"/>
      <w:r>
        <w:t xml:space="preserve">Casos de Uso </w:t>
      </w:r>
      <w:bookmarkStart w:id="10" w:name="_Hlk52562019"/>
      <w:r>
        <w:t xml:space="preserve">– </w:t>
      </w:r>
      <w:bookmarkEnd w:id="8"/>
      <w:r>
        <w:t>Descrição Geral</w:t>
      </w:r>
      <w:bookmarkEnd w:id="9"/>
    </w:p>
    <w:bookmarkEnd w:id="10"/>
    <w:p w14:paraId="49DFD010" w14:textId="257A5D35" w:rsidR="002E59B4" w:rsidRDefault="00473522" w:rsidP="00473522">
      <w:r w:rsidRPr="009874E4">
        <w:rPr>
          <w:highlight w:val="yellow"/>
        </w:rPr>
        <w:t xml:space="preserve">«descrever </w:t>
      </w:r>
      <w:r w:rsidRPr="009874E4">
        <w:rPr>
          <w:b/>
          <w:highlight w:val="yellow"/>
        </w:rPr>
        <w:t>os casos de utilização</w:t>
      </w:r>
      <w:r>
        <w:rPr>
          <w:highlight w:val="yellow"/>
        </w:rPr>
        <w:t xml:space="preserve"> modelado</w:t>
      </w:r>
      <w:r w:rsidR="00222958">
        <w:rPr>
          <w:highlight w:val="yellow"/>
        </w:rPr>
        <w:t>s</w:t>
      </w:r>
      <w:r>
        <w:rPr>
          <w:highlight w:val="yellow"/>
        </w:rPr>
        <w:t xml:space="preserve"> no diagrama - </w:t>
      </w:r>
      <w:r w:rsidRPr="009874E4">
        <w:rPr>
          <w:highlight w:val="yellow"/>
        </w:rPr>
        <w:t xml:space="preserve">apenas </w:t>
      </w:r>
      <w:r>
        <w:rPr>
          <w:highlight w:val="yellow"/>
        </w:rPr>
        <w:t>têm de apresentar</w:t>
      </w:r>
      <w:r w:rsidRPr="009874E4">
        <w:rPr>
          <w:highlight w:val="yellow"/>
        </w:rPr>
        <w:t xml:space="preserve"> uma descrição sucinta</w:t>
      </w:r>
      <w:r>
        <w:rPr>
          <w:highlight w:val="yellow"/>
        </w:rPr>
        <w:t xml:space="preserve"> (tecnicamente rigorosa e com o detalhe necessário para entendimento do comportamento </w:t>
      </w:r>
      <w:r w:rsidR="00222958">
        <w:rPr>
          <w:highlight w:val="yellow"/>
        </w:rPr>
        <w:t>d</w:t>
      </w:r>
      <w:r>
        <w:rPr>
          <w:highlight w:val="yellow"/>
        </w:rPr>
        <w:t xml:space="preserve">o caso de </w:t>
      </w:r>
      <w:r w:rsidR="00222958">
        <w:rPr>
          <w:highlight w:val="yellow"/>
        </w:rPr>
        <w:t>utilização</w:t>
      </w:r>
      <w:r>
        <w:rPr>
          <w:highlight w:val="yellow"/>
        </w:rPr>
        <w:t xml:space="preserve"> </w:t>
      </w:r>
      <w:r w:rsidR="00222958">
        <w:rPr>
          <w:highlight w:val="yellow"/>
        </w:rPr>
        <w:t xml:space="preserve">quando </w:t>
      </w:r>
      <w:r>
        <w:rPr>
          <w:highlight w:val="yellow"/>
        </w:rPr>
        <w:t>for executado). Usar</w:t>
      </w:r>
      <w:r w:rsidRPr="009874E4">
        <w:rPr>
          <w:highlight w:val="yellow"/>
        </w:rPr>
        <w:t xml:space="preserve"> o template apresentado abaixo.»</w:t>
      </w:r>
    </w:p>
    <w:p w14:paraId="74D6C2F3" w14:textId="77777777" w:rsidR="002E59B4" w:rsidRPr="007B66D8" w:rsidRDefault="002E59B4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1" w:name="_Toc52567692"/>
      <w:bookmarkStart w:id="12" w:name="_Toc443822189"/>
      <w:r w:rsidRPr="007B66D8">
        <w:rPr>
          <w:rFonts w:asciiTheme="minorHAnsi" w:hAnsiTheme="minorHAnsi"/>
          <w:sz w:val="24"/>
        </w:rPr>
        <w:t>UCxx – Nome SMART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2A6D42" w14:textId="77777777" w:rsidTr="00654885">
        <w:tc>
          <w:tcPr>
            <w:tcW w:w="1271" w:type="dxa"/>
          </w:tcPr>
          <w:p w14:paraId="6E01D0B2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6B03692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13AE5E3D" w14:textId="77777777" w:rsidR="002E59B4" w:rsidRPr="007B66D8" w:rsidRDefault="002E59B4" w:rsidP="002E59B4"/>
    <w:p w14:paraId="2361F4CC" w14:textId="77777777" w:rsidR="002E59B4" w:rsidRPr="007B66D8" w:rsidRDefault="002E59B4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3" w:name="_Toc52567693"/>
      <w:r w:rsidRPr="007B66D8">
        <w:rPr>
          <w:rFonts w:asciiTheme="minorHAnsi" w:hAnsiTheme="minorHAnsi"/>
          <w:sz w:val="24"/>
        </w:rPr>
        <w:t>UCxx – Nome SMART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6A8FEF" w14:textId="77777777" w:rsidTr="00654885">
        <w:tc>
          <w:tcPr>
            <w:tcW w:w="1271" w:type="dxa"/>
          </w:tcPr>
          <w:p w14:paraId="7FF8F725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0D2E39C2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 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3020901A" w14:textId="77777777" w:rsidR="002E59B4" w:rsidRPr="007B66D8" w:rsidRDefault="002E59B4" w:rsidP="002E59B4"/>
    <w:p w14:paraId="6C450BD6" w14:textId="77777777" w:rsidR="002E59B4" w:rsidRPr="007B66D8" w:rsidRDefault="002E59B4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4" w:name="_Toc52567694"/>
      <w:r w:rsidRPr="007B66D8">
        <w:rPr>
          <w:rFonts w:asciiTheme="minorHAnsi" w:hAnsiTheme="minorHAnsi"/>
          <w:sz w:val="24"/>
        </w:rPr>
        <w:t>UCxx – Nome SMART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54EC26B3" w14:textId="77777777" w:rsidTr="00654885">
        <w:tc>
          <w:tcPr>
            <w:tcW w:w="1271" w:type="dxa"/>
          </w:tcPr>
          <w:p w14:paraId="2FE3FB24" w14:textId="77777777" w:rsidR="002E59B4" w:rsidRPr="007B66D8" w:rsidRDefault="002E59B4" w:rsidP="00654885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8266B38" w14:textId="77777777" w:rsidR="002E59B4" w:rsidRPr="007B66D8" w:rsidRDefault="002E59B4" w:rsidP="00654885">
            <w:pPr>
              <w:rPr>
                <w:rFonts w:asciiTheme="minorHAnsi" w:hAnsiTheme="minorHAnsi"/>
                <w:i/>
                <w:highlight w:val="yellow"/>
              </w:rPr>
            </w:pPr>
            <w:r w:rsidRPr="007B66D8">
              <w:rPr>
                <w:rFonts w:asciiTheme="minorHAnsi" w:hAnsiTheme="minorHAnsi"/>
                <w:i/>
                <w:highlight w:val="yellow"/>
              </w:rPr>
              <w:t xml:space="preserve">… descrever de forma simplificada cada um dos </w:t>
            </w:r>
            <w:r>
              <w:rPr>
                <w:rFonts w:asciiTheme="minorHAnsi" w:hAnsiTheme="minorHAnsi"/>
                <w:i/>
                <w:highlight w:val="yellow"/>
              </w:rPr>
              <w:t xml:space="preserve">restantes </w:t>
            </w:r>
            <w:r w:rsidRPr="007B66D8">
              <w:rPr>
                <w:rFonts w:asciiTheme="minorHAnsi" w:hAnsiTheme="minorHAnsi"/>
                <w:i/>
                <w:highlight w:val="yellow"/>
              </w:rPr>
              <w:t>casos de uso …</w:t>
            </w:r>
          </w:p>
        </w:tc>
      </w:tr>
    </w:tbl>
    <w:p w14:paraId="02957553" w14:textId="77777777" w:rsidR="002E59B4" w:rsidRDefault="002E59B4" w:rsidP="002E59B4"/>
    <w:p w14:paraId="4A095C01" w14:textId="2A3DC756" w:rsidR="002E59B4" w:rsidRDefault="002E59B4">
      <w:pPr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230B67BB" w14:textId="77777777" w:rsidR="00B70176" w:rsidRPr="007B66D8" w:rsidRDefault="00B70176" w:rsidP="00B70176">
      <w:pPr>
        <w:pStyle w:val="Heading1"/>
        <w:numPr>
          <w:ilvl w:val="1"/>
          <w:numId w:val="6"/>
        </w:numPr>
      </w:pPr>
      <w:bookmarkStart w:id="15" w:name="_Toc52567695"/>
      <w:bookmarkStart w:id="16" w:name="_Toc52557961"/>
      <w:bookmarkEnd w:id="12"/>
      <w:r>
        <w:lastRenderedPageBreak/>
        <w:t xml:space="preserve">Descrição Detalhada dos </w:t>
      </w:r>
      <w:r w:rsidRPr="007B66D8">
        <w:t>Caso</w:t>
      </w:r>
      <w:r>
        <w:t>s</w:t>
      </w:r>
      <w:r w:rsidRPr="007B66D8">
        <w:t xml:space="preserve"> de U</w:t>
      </w:r>
      <w:r>
        <w:t>tilização</w:t>
      </w:r>
      <w:bookmarkEnd w:id="15"/>
      <w:r>
        <w:t xml:space="preserve"> </w:t>
      </w:r>
      <w:bookmarkEnd w:id="16"/>
    </w:p>
    <w:p w14:paraId="0C573FBF" w14:textId="2E6745D9" w:rsidR="00EC0897" w:rsidRPr="007B66D8" w:rsidRDefault="00B90651" w:rsidP="00EC0897">
      <w:r w:rsidRPr="00483E1F">
        <w:rPr>
          <w:highlight w:val="yellow"/>
        </w:rPr>
        <w:t>«</w:t>
      </w:r>
      <w:r w:rsidR="00EC0897" w:rsidRPr="00483E1F">
        <w:rPr>
          <w:highlight w:val="yellow"/>
        </w:rPr>
        <w:t xml:space="preserve">Descrever em detalhe </w:t>
      </w:r>
      <w:r w:rsidR="002E59B4">
        <w:rPr>
          <w:b/>
          <w:highlight w:val="yellow"/>
        </w:rPr>
        <w:t>o(s)</w:t>
      </w:r>
      <w:r w:rsidR="003D0AD6" w:rsidRPr="00483E1F">
        <w:rPr>
          <w:b/>
          <w:highlight w:val="yellow"/>
        </w:rPr>
        <w:t xml:space="preserve"> </w:t>
      </w:r>
      <w:r w:rsidR="00EC0897" w:rsidRPr="00483E1F">
        <w:rPr>
          <w:b/>
          <w:highlight w:val="yellow"/>
        </w:rPr>
        <w:t>caso</w:t>
      </w:r>
      <w:r w:rsidR="002E59B4">
        <w:rPr>
          <w:b/>
          <w:highlight w:val="yellow"/>
        </w:rPr>
        <w:t>(s)</w:t>
      </w:r>
      <w:r w:rsidR="00EC0897" w:rsidRPr="00483E1F">
        <w:rPr>
          <w:b/>
          <w:highlight w:val="yellow"/>
        </w:rPr>
        <w:t xml:space="preserve"> de </w:t>
      </w:r>
      <w:r w:rsidR="002E59B4">
        <w:rPr>
          <w:b/>
          <w:highlight w:val="yellow"/>
        </w:rPr>
        <w:t>utilização (</w:t>
      </w:r>
      <w:r w:rsidR="002E59B4" w:rsidRPr="002E59B4">
        <w:rPr>
          <w:b/>
          <w:i/>
          <w:highlight w:val="yellow"/>
        </w:rPr>
        <w:t>Use Case</w:t>
      </w:r>
      <w:r w:rsidR="002E59B4">
        <w:rPr>
          <w:b/>
          <w:i/>
          <w:highlight w:val="yellow"/>
        </w:rPr>
        <w:t xml:space="preserve"> - UC</w:t>
      </w:r>
      <w:r w:rsidR="002E59B4">
        <w:rPr>
          <w:b/>
          <w:highlight w:val="yellow"/>
        </w:rPr>
        <w:t>)</w:t>
      </w:r>
      <w:r w:rsidR="00EC0897" w:rsidRPr="00483E1F">
        <w:rPr>
          <w:highlight w:val="yellow"/>
        </w:rPr>
        <w:t xml:space="preserve"> </w:t>
      </w:r>
      <w:r w:rsidR="00431257" w:rsidRPr="00483E1F">
        <w:rPr>
          <w:highlight w:val="yellow"/>
        </w:rPr>
        <w:t>de maior complexidade</w:t>
      </w:r>
      <w:r w:rsidR="00222958">
        <w:rPr>
          <w:highlight w:val="yellow"/>
        </w:rPr>
        <w:t xml:space="preserve"> – cenário que foi implementado</w:t>
      </w:r>
      <w:r w:rsidR="002E59B4">
        <w:rPr>
          <w:highlight w:val="yellow"/>
        </w:rPr>
        <w:t xml:space="preserve">. A descrição deste UC deve ser o mais exaustiva possível, descrito na óptica da sequência de passos para a implementação do comportamento do UC (pela equipa de programadores) </w:t>
      </w:r>
      <w:r w:rsidR="00EC0897" w:rsidRPr="00483E1F">
        <w:rPr>
          <w:highlight w:val="yellow"/>
        </w:rPr>
        <w:t>…</w:t>
      </w:r>
      <w:r w:rsidRPr="00483E1F">
        <w:rPr>
          <w:highlight w:val="yellow"/>
        </w:rPr>
        <w:t>»</w:t>
      </w:r>
    </w:p>
    <w:p w14:paraId="1B5F9DAA" w14:textId="7DAFBE90" w:rsidR="00EC0897" w:rsidRPr="007B66D8" w:rsidRDefault="00EC0897" w:rsidP="00EC0897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7" w:name="_Toc52567696"/>
      <w:r w:rsidRPr="007B66D8">
        <w:rPr>
          <w:rFonts w:asciiTheme="minorHAnsi" w:hAnsiTheme="minorHAnsi"/>
          <w:sz w:val="24"/>
        </w:rPr>
        <w:t>UCxx – Comprar batatas fritas</w:t>
      </w:r>
      <w:bookmarkStart w:id="18" w:name="_Hlk52567418"/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C0897" w:rsidRPr="007B66D8" w14:paraId="34B30225" w14:textId="77777777" w:rsidTr="00175929">
        <w:tc>
          <w:tcPr>
            <w:tcW w:w="1271" w:type="dxa"/>
          </w:tcPr>
          <w:p w14:paraId="738A8306" w14:textId="77777777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23D16F99" w14:textId="2CC8E24A" w:rsidR="00EC0897" w:rsidRPr="007B66D8" w:rsidRDefault="00EC0897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O sistema </w:t>
            </w:r>
            <w:r w:rsidR="004E3BBC">
              <w:rPr>
                <w:rFonts w:asciiTheme="minorHAnsi" w:hAnsiTheme="minorHAnsi"/>
              </w:rPr>
              <w:t xml:space="preserve">ativa a interface que apresenta o catálogo de produtos disponíveis para venda, com uma foto, PVP e quantidade de cada um dos produtos disponíveis no dispositivo </w:t>
            </w:r>
            <w:r w:rsidR="003257A9" w:rsidRPr="004E3BBC">
              <w:rPr>
                <w:rFonts w:asciiTheme="minorHAnsi" w:hAnsiTheme="minorHAnsi"/>
                <w:highlight w:val="yellow"/>
              </w:rPr>
              <w:t>… «</w:t>
            </w:r>
            <w:r w:rsidR="004E3BBC" w:rsidRPr="004E3BBC">
              <w:rPr>
                <w:rFonts w:asciiTheme="minorHAnsi" w:hAnsiTheme="minorHAnsi"/>
                <w:highlight w:val="yellow"/>
              </w:rPr>
              <w:t xml:space="preserve">descrição </w:t>
            </w:r>
            <w:r w:rsidR="003257A9" w:rsidRPr="004E3BBC">
              <w:rPr>
                <w:rFonts w:asciiTheme="minorHAnsi" w:hAnsiTheme="minorHAnsi"/>
                <w:highlight w:val="yellow"/>
              </w:rPr>
              <w:t>a mais detalhada</w:t>
            </w:r>
            <w:r w:rsidR="004E3BBC" w:rsidRPr="004E3BBC">
              <w:rPr>
                <w:rFonts w:asciiTheme="minorHAnsi" w:hAnsiTheme="minorHAnsi"/>
                <w:highlight w:val="yellow"/>
              </w:rPr>
              <w:t xml:space="preserve"> e precisa possível»</w:t>
            </w:r>
          </w:p>
        </w:tc>
      </w:tr>
      <w:tr w:rsidR="00EC0897" w:rsidRPr="007B66D8" w14:paraId="5AA40AB1" w14:textId="77777777" w:rsidTr="00175929">
        <w:tc>
          <w:tcPr>
            <w:tcW w:w="1271" w:type="dxa"/>
          </w:tcPr>
          <w:p w14:paraId="761DC150" w14:textId="210F47E6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6E8E0D60" w14:textId="52093700" w:rsidR="00396FA0" w:rsidRPr="007B66D8" w:rsidRDefault="00EC0897" w:rsidP="008604B1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Este UC só está acessível aos </w:t>
            </w:r>
            <w:r w:rsidR="00E31C11" w:rsidRPr="007B66D8">
              <w:rPr>
                <w:rFonts w:asciiTheme="minorHAnsi" w:hAnsiTheme="minorHAnsi"/>
              </w:rPr>
              <w:t>fins-de-semana</w:t>
            </w:r>
            <w:r w:rsidR="008604B1">
              <w:rPr>
                <w:rFonts w:asciiTheme="minorHAnsi" w:hAnsiTheme="minorHAnsi"/>
              </w:rPr>
              <w:t xml:space="preserve">; </w:t>
            </w:r>
            <w:r w:rsidR="00396FA0">
              <w:rPr>
                <w:rFonts w:asciiTheme="minorHAnsi" w:hAnsiTheme="minorHAnsi"/>
              </w:rPr>
              <w:t>Utilizador logado com sucesso</w:t>
            </w:r>
            <w:r w:rsidR="008604B1">
              <w:rPr>
                <w:rFonts w:asciiTheme="minorHAnsi" w:hAnsiTheme="minorHAnsi"/>
              </w:rPr>
              <w:t xml:space="preserve">; Utilizador selecionou opção </w:t>
            </w:r>
            <w:r w:rsidR="004E3BBC">
              <w:rPr>
                <w:rFonts w:asciiTheme="minorHAnsi" w:hAnsiTheme="minorHAnsi"/>
              </w:rPr>
              <w:t>“</w:t>
            </w:r>
            <w:r w:rsidR="008604B1">
              <w:rPr>
                <w:rFonts w:asciiTheme="minorHAnsi" w:hAnsiTheme="minorHAnsi"/>
              </w:rPr>
              <w:t>A</w:t>
            </w:r>
            <w:r w:rsidR="004E3BBC">
              <w:rPr>
                <w:rFonts w:asciiTheme="minorHAnsi" w:hAnsiTheme="minorHAnsi"/>
              </w:rPr>
              <w:t>”</w:t>
            </w:r>
            <w:r w:rsidR="008604B1">
              <w:rPr>
                <w:rFonts w:asciiTheme="minorHAnsi" w:hAnsiTheme="minorHAnsi"/>
              </w:rPr>
              <w:t xml:space="preserve"> no menu principal (e.g., </w:t>
            </w:r>
            <w:r w:rsidR="008604B1" w:rsidRPr="007877BF">
              <w:rPr>
                <w:rFonts w:asciiTheme="minorHAnsi" w:hAnsiTheme="minorHAnsi"/>
                <w:i/>
              </w:rPr>
              <w:t xml:space="preserve">Home </w:t>
            </w:r>
            <w:r w:rsidR="007877BF" w:rsidRPr="007877BF">
              <w:rPr>
                <w:rFonts w:asciiTheme="minorHAnsi" w:hAnsiTheme="minorHAnsi"/>
                <w:i/>
              </w:rPr>
              <w:t>P</w:t>
            </w:r>
            <w:r w:rsidR="008604B1" w:rsidRPr="007877BF">
              <w:rPr>
                <w:rFonts w:asciiTheme="minorHAnsi" w:hAnsiTheme="minorHAnsi"/>
                <w:i/>
              </w:rPr>
              <w:t>age</w:t>
            </w:r>
            <w:r w:rsidR="008604B1">
              <w:rPr>
                <w:rFonts w:asciiTheme="minorHAnsi" w:hAnsiTheme="minorHAnsi"/>
              </w:rPr>
              <w:t>)</w:t>
            </w:r>
          </w:p>
        </w:tc>
      </w:tr>
      <w:tr w:rsidR="00EC0897" w:rsidRPr="007B66D8" w14:paraId="20A62546" w14:textId="77777777" w:rsidTr="00175929">
        <w:tc>
          <w:tcPr>
            <w:tcW w:w="1271" w:type="dxa"/>
          </w:tcPr>
          <w:p w14:paraId="623B1B04" w14:textId="022152FF" w:rsidR="00EC0897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0F14CF1F" w14:textId="2C5A8D63" w:rsidR="00BA53A3" w:rsidRPr="00BA53A3" w:rsidRDefault="00EC0897" w:rsidP="00BA53A3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 w:rsidRPr="00BA53A3">
              <w:rPr>
                <w:rFonts w:asciiTheme="minorHAnsi" w:hAnsiTheme="minorHAnsi"/>
              </w:rPr>
              <w:t xml:space="preserve">Cliente </w:t>
            </w:r>
            <w:r w:rsidR="00BA53A3" w:rsidRPr="00BA53A3">
              <w:rPr>
                <w:rFonts w:asciiTheme="minorHAnsi" w:hAnsiTheme="minorHAnsi"/>
              </w:rPr>
              <w:t>seleciona o tipo de batatas desejadas</w:t>
            </w:r>
          </w:p>
          <w:p w14:paraId="1200CBD0" w14:textId="7E722231" w:rsidR="00BA53A3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ente </w:t>
            </w:r>
            <w:r w:rsidR="008604B1">
              <w:rPr>
                <w:rFonts w:asciiTheme="minorHAnsi" w:hAnsiTheme="minorHAnsi"/>
              </w:rPr>
              <w:t>digita</w:t>
            </w:r>
            <w:r w:rsidR="00EC0897" w:rsidRPr="00BA53A3">
              <w:rPr>
                <w:rFonts w:asciiTheme="minorHAnsi" w:hAnsiTheme="minorHAnsi"/>
              </w:rPr>
              <w:t xml:space="preserve"> a quantidade de batatas desejadas</w:t>
            </w:r>
          </w:p>
          <w:p w14:paraId="17596C74" w14:textId="77777777" w:rsidR="00BA53A3" w:rsidRDefault="00EC0897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Sistema </w:t>
            </w:r>
            <w:r w:rsidR="00BA53A3">
              <w:rPr>
                <w:rFonts w:asciiTheme="minorHAnsi" w:hAnsiTheme="minorHAnsi"/>
              </w:rPr>
              <w:t>verifica</w:t>
            </w:r>
            <w:r w:rsidRPr="007B66D8">
              <w:rPr>
                <w:rFonts w:asciiTheme="minorHAnsi" w:hAnsiTheme="minorHAnsi"/>
              </w:rPr>
              <w:t xml:space="preserve"> se tem disponível a quantidade </w:t>
            </w:r>
            <w:r w:rsidR="00505E5F">
              <w:rPr>
                <w:rFonts w:asciiTheme="minorHAnsi" w:hAnsiTheme="minorHAnsi"/>
              </w:rPr>
              <w:t xml:space="preserve">de batatas </w:t>
            </w:r>
            <w:r w:rsidRPr="007B66D8">
              <w:rPr>
                <w:rFonts w:asciiTheme="minorHAnsi" w:hAnsiTheme="minorHAnsi"/>
              </w:rPr>
              <w:t>desejada</w:t>
            </w:r>
          </w:p>
          <w:p w14:paraId="56EB22D7" w14:textId="638611EB" w:rsidR="00EC0897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</w:t>
            </w:r>
            <w:r w:rsidRPr="007B66D8">
              <w:rPr>
                <w:rFonts w:asciiTheme="minorHAnsi" w:hAnsiTheme="minorHAnsi"/>
              </w:rPr>
              <w:t>efetua</w:t>
            </w:r>
            <w:r>
              <w:rPr>
                <w:rFonts w:asciiTheme="minorHAnsi" w:hAnsiTheme="minorHAnsi"/>
              </w:rPr>
              <w:t xml:space="preserve"> o cálculo d</w:t>
            </w:r>
            <w:r w:rsidR="00EC0897" w:rsidRPr="007B66D8">
              <w:rPr>
                <w:rFonts w:asciiTheme="minorHAnsi" w:hAnsiTheme="minorHAnsi"/>
              </w:rPr>
              <w:t xml:space="preserve">o </w:t>
            </w:r>
            <w:r>
              <w:rPr>
                <w:rFonts w:asciiTheme="minorHAnsi" w:hAnsiTheme="minorHAnsi"/>
              </w:rPr>
              <w:t>total a pagar</w:t>
            </w:r>
            <w:r w:rsidR="00EC0897" w:rsidRPr="007B66D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</w:t>
            </w:r>
            <w:r w:rsidRPr="007877BF">
              <w:rPr>
                <w:rFonts w:ascii="Arial" w:hAnsi="Arial" w:cs="Arial"/>
                <w:i/>
              </w:rPr>
              <w:t>Total = quant. * preço unit PVP</w:t>
            </w:r>
            <w:r>
              <w:rPr>
                <w:rFonts w:asciiTheme="minorHAnsi" w:hAnsiTheme="minorHAnsi"/>
              </w:rPr>
              <w:t>)</w:t>
            </w:r>
          </w:p>
          <w:p w14:paraId="296A4AA6" w14:textId="5C8D001C" w:rsidR="00BA53A3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informa o utilizador do total a pagar (display na consola com informação sobre o </w:t>
            </w:r>
            <w:r w:rsidR="004E3BBC">
              <w:rPr>
                <w:rFonts w:asciiTheme="minorHAnsi" w:hAnsiTheme="minorHAnsi"/>
              </w:rPr>
              <w:t xml:space="preserve">montante a </w:t>
            </w:r>
            <w:r>
              <w:rPr>
                <w:rFonts w:asciiTheme="minorHAnsi" w:hAnsiTheme="minorHAnsi"/>
              </w:rPr>
              <w:t>paga</w:t>
            </w:r>
            <w:r w:rsidR="004E3BBC">
              <w:rPr>
                <w:rFonts w:asciiTheme="minorHAnsi" w:hAnsiTheme="minorHAnsi"/>
              </w:rPr>
              <w:t>r</w:t>
            </w:r>
            <w:r>
              <w:rPr>
                <w:rFonts w:asciiTheme="minorHAnsi" w:hAnsiTheme="minorHAnsi"/>
              </w:rPr>
              <w:t xml:space="preserve">) </w:t>
            </w:r>
          </w:p>
          <w:p w14:paraId="30C16FA9" w14:textId="7F873686" w:rsidR="00BA53A3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ente </w:t>
            </w:r>
            <w:r w:rsidR="008604B1">
              <w:rPr>
                <w:rFonts w:asciiTheme="minorHAnsi" w:hAnsiTheme="minorHAnsi"/>
              </w:rPr>
              <w:t xml:space="preserve">regulariza pagamento (i.e., </w:t>
            </w:r>
            <w:r>
              <w:rPr>
                <w:rFonts w:asciiTheme="minorHAnsi" w:hAnsiTheme="minorHAnsi"/>
              </w:rPr>
              <w:t xml:space="preserve">insere moedas no </w:t>
            </w:r>
            <w:r w:rsidR="004F0B51">
              <w:rPr>
                <w:rFonts w:asciiTheme="minorHAnsi" w:hAnsiTheme="minorHAnsi"/>
              </w:rPr>
              <w:t>respetivo</w:t>
            </w:r>
            <w:r w:rsidR="004E3BB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dispositivo</w:t>
            </w:r>
            <w:r w:rsidR="004F0B51">
              <w:rPr>
                <w:rFonts w:asciiTheme="minorHAnsi" w:hAnsiTheme="minorHAnsi"/>
              </w:rPr>
              <w:t xml:space="preserve"> para recolha de moedas</w:t>
            </w:r>
            <w:r w:rsidR="008604B1">
              <w:rPr>
                <w:rFonts w:asciiTheme="minorHAnsi" w:hAnsiTheme="minorHAnsi"/>
              </w:rPr>
              <w:t>)</w:t>
            </w:r>
          </w:p>
          <w:p w14:paraId="47669E2F" w14:textId="3E319FCD" w:rsidR="00BA53A3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calcula </w:t>
            </w:r>
            <w:r w:rsidR="004F0B51">
              <w:rPr>
                <w:rFonts w:asciiTheme="minorHAnsi" w:hAnsiTheme="minorHAnsi"/>
              </w:rPr>
              <w:t xml:space="preserve">o valor do </w:t>
            </w:r>
            <w:r>
              <w:rPr>
                <w:rFonts w:asciiTheme="minorHAnsi" w:hAnsiTheme="minorHAnsi"/>
              </w:rPr>
              <w:t xml:space="preserve">montante inserido </w:t>
            </w:r>
          </w:p>
          <w:p w14:paraId="40E22042" w14:textId="0859821A" w:rsidR="008604B1" w:rsidRPr="008604B1" w:rsidRDefault="008604B1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determina </w:t>
            </w:r>
            <w:r w:rsidR="004F0B51">
              <w:rPr>
                <w:rFonts w:asciiTheme="minorHAnsi" w:hAnsiTheme="minorHAnsi"/>
              </w:rPr>
              <w:t xml:space="preserve">o valor do </w:t>
            </w:r>
            <w:r>
              <w:rPr>
                <w:rFonts w:asciiTheme="minorHAnsi" w:hAnsiTheme="minorHAnsi"/>
              </w:rPr>
              <w:t xml:space="preserve">montante a devolver (i.e., </w:t>
            </w:r>
            <w:r w:rsidRPr="007877BF">
              <w:rPr>
                <w:rFonts w:ascii="Arial" w:hAnsi="Arial" w:cs="Arial"/>
                <w:i/>
              </w:rPr>
              <w:t>Troco = valor inserido – total a pagar</w:t>
            </w:r>
            <w:r w:rsidRPr="008604B1">
              <w:t xml:space="preserve">) </w:t>
            </w:r>
          </w:p>
          <w:p w14:paraId="27C635B0" w14:textId="77777777" w:rsidR="008604B1" w:rsidRDefault="00BA53A3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</w:t>
            </w:r>
            <w:r w:rsidR="008604B1">
              <w:rPr>
                <w:rFonts w:asciiTheme="minorHAnsi" w:hAnsiTheme="minorHAnsi"/>
              </w:rPr>
              <w:t xml:space="preserve"> notifica o dispositivo robótico sobre qual o compartimento a movimentar</w:t>
            </w:r>
          </w:p>
          <w:p w14:paraId="7CE7F799" w14:textId="77777777" w:rsidR="008604B1" w:rsidRDefault="008604B1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 notifica o dispositivo cofre sobre o montante do troco a devolver</w:t>
            </w:r>
          </w:p>
          <w:p w14:paraId="4611EDCA" w14:textId="39282A9E" w:rsidR="00F1455F" w:rsidRPr="004F0B51" w:rsidRDefault="008604B1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  <w:highlight w:val="yellow"/>
              </w:rPr>
            </w:pPr>
            <w:r>
              <w:rPr>
                <w:rFonts w:asciiTheme="minorHAnsi" w:hAnsiTheme="minorHAnsi"/>
              </w:rPr>
              <w:t xml:space="preserve">Sistema </w:t>
            </w:r>
            <w:r w:rsidR="00F1455F">
              <w:rPr>
                <w:rFonts w:asciiTheme="minorHAnsi" w:hAnsiTheme="minorHAnsi"/>
              </w:rPr>
              <w:t>atualiza</w:t>
            </w:r>
            <w:r>
              <w:rPr>
                <w:rFonts w:asciiTheme="minorHAnsi" w:hAnsiTheme="minorHAnsi"/>
              </w:rPr>
              <w:t xml:space="preserve"> </w:t>
            </w:r>
            <w:r w:rsidR="00F1455F">
              <w:rPr>
                <w:rFonts w:asciiTheme="minorHAnsi" w:hAnsiTheme="minorHAnsi"/>
              </w:rPr>
              <w:t xml:space="preserve">dados </w:t>
            </w:r>
            <w:r w:rsidR="007877BF" w:rsidRPr="004F0B51">
              <w:rPr>
                <w:rFonts w:asciiTheme="minorHAnsi" w:hAnsiTheme="minorHAnsi"/>
                <w:highlight w:val="yellow"/>
              </w:rPr>
              <w:t>… «</w:t>
            </w:r>
            <w:r w:rsidR="004F0B51" w:rsidRPr="004F0B51">
              <w:rPr>
                <w:rFonts w:asciiTheme="minorHAnsi" w:hAnsiTheme="minorHAnsi"/>
                <w:highlight w:val="yellow"/>
              </w:rPr>
              <w:t>descrição genérica, no relatório têm de indicar quais são esses dados»</w:t>
            </w:r>
          </w:p>
          <w:p w14:paraId="25B7A777" w14:textId="6A495FDD" w:rsidR="00BA53A3" w:rsidRPr="007B66D8" w:rsidRDefault="00F1455F" w:rsidP="00EC20C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istema regista no log </w:t>
            </w:r>
            <w:r w:rsidR="008604B1">
              <w:rPr>
                <w:rFonts w:asciiTheme="minorHAnsi" w:hAnsiTheme="minorHAnsi"/>
              </w:rPr>
              <w:t>operação concluída com sucesso</w:t>
            </w:r>
            <w:r w:rsidR="00D96674">
              <w:rPr>
                <w:rFonts w:asciiTheme="minorHAnsi" w:hAnsiTheme="minorHAnsi"/>
              </w:rPr>
              <w:t xml:space="preserve"> (novo registo com a estrutura de dados definida para o log) </w:t>
            </w:r>
          </w:p>
          <w:p w14:paraId="6CF3CF5A" w14:textId="08FD87C2" w:rsidR="008604B1" w:rsidRDefault="00F1455F" w:rsidP="00EC20C4">
            <w:pPr>
              <w:rPr>
                <w:rFonts w:asciiTheme="minorHAnsi" w:hAnsiTheme="minorHAnsi"/>
                <w:highlight w:val="yellow"/>
              </w:rPr>
            </w:pPr>
            <w:r>
              <w:rPr>
                <w:rFonts w:asciiTheme="minorHAnsi" w:hAnsiTheme="minorHAnsi"/>
                <w:highlight w:val="yellow"/>
              </w:rPr>
              <w:t>…</w:t>
            </w:r>
          </w:p>
          <w:p w14:paraId="5F74D898" w14:textId="4061F545" w:rsidR="00BA53A3" w:rsidRPr="007B66D8" w:rsidRDefault="00BA53A3" w:rsidP="00EC20C4">
            <w:pPr>
              <w:rPr>
                <w:rFonts w:asciiTheme="minorHAnsi" w:hAnsiTheme="minorHAnsi"/>
              </w:rPr>
            </w:pPr>
            <w:r w:rsidRPr="008604B1">
              <w:rPr>
                <w:rFonts w:asciiTheme="minorHAnsi" w:hAnsiTheme="minorHAnsi"/>
                <w:highlight w:val="yellow"/>
              </w:rPr>
              <w:t>«</w:t>
            </w:r>
            <w:r w:rsidR="008604B1">
              <w:rPr>
                <w:rFonts w:asciiTheme="minorHAnsi" w:hAnsiTheme="minorHAnsi"/>
                <w:highlight w:val="yellow"/>
              </w:rPr>
              <w:t xml:space="preserve">Obs.: </w:t>
            </w:r>
            <w:r w:rsidRPr="008604B1">
              <w:rPr>
                <w:rFonts w:asciiTheme="minorHAnsi" w:hAnsiTheme="minorHAnsi"/>
                <w:highlight w:val="yellow"/>
              </w:rPr>
              <w:t xml:space="preserve">por norma a descrição de um UCxx tem </w:t>
            </w:r>
            <w:r w:rsidR="004F0B51">
              <w:rPr>
                <w:rFonts w:asciiTheme="minorHAnsi" w:hAnsiTheme="minorHAnsi"/>
                <w:highlight w:val="yellow"/>
              </w:rPr>
              <w:t>múltiplos</w:t>
            </w:r>
            <w:r w:rsidRPr="008604B1">
              <w:rPr>
                <w:rFonts w:asciiTheme="minorHAnsi" w:hAnsiTheme="minorHAnsi"/>
                <w:highlight w:val="yellow"/>
              </w:rPr>
              <w:t xml:space="preserve"> passos. Para cada passo importa indicar se a interação é via ator ou se a execução é feita pelo sistema</w:t>
            </w:r>
            <w:r w:rsidR="008604B1">
              <w:rPr>
                <w:rFonts w:asciiTheme="minorHAnsi" w:hAnsiTheme="minorHAnsi"/>
                <w:highlight w:val="yellow"/>
              </w:rPr>
              <w:t>. O exemplo apresentado corresponde a uma descrição muito simplista, todavia exemplificativa do nível de detalhe exigido.</w:t>
            </w:r>
            <w:r w:rsidRPr="008604B1">
              <w:rPr>
                <w:rFonts w:asciiTheme="minorHAnsi" w:hAnsiTheme="minorHAnsi"/>
                <w:highlight w:val="yellow"/>
              </w:rPr>
              <w:t>»</w:t>
            </w:r>
          </w:p>
        </w:tc>
      </w:tr>
      <w:tr w:rsidR="00A94BF8" w:rsidRPr="007B66D8" w14:paraId="095121C1" w14:textId="77777777" w:rsidTr="00175929">
        <w:tc>
          <w:tcPr>
            <w:tcW w:w="1271" w:type="dxa"/>
          </w:tcPr>
          <w:p w14:paraId="5CB5C7FF" w14:textId="3873FFAE" w:rsidR="00A94BF8" w:rsidRPr="007B66D8" w:rsidRDefault="00A94BF8" w:rsidP="00A94BF8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713A8EA9" w14:textId="77777777" w:rsidR="00F1455F" w:rsidRDefault="008604B1" w:rsidP="00505E5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1</w:t>
            </w:r>
            <w:r w:rsidR="00505E5F" w:rsidRPr="007B66D8">
              <w:rPr>
                <w:rFonts w:asciiTheme="minorHAnsi" w:hAnsiTheme="minorHAnsi"/>
              </w:rPr>
              <w:t xml:space="preserve">. </w:t>
            </w:r>
            <w:r>
              <w:rPr>
                <w:rFonts w:asciiTheme="minorHAnsi" w:hAnsiTheme="minorHAnsi"/>
              </w:rPr>
              <w:t>Cliente comunica verbalmente a quantidade através da interface voz disponibilizada pelo sistema</w:t>
            </w:r>
          </w:p>
          <w:p w14:paraId="5360A697" w14:textId="77777777" w:rsidR="008604B1" w:rsidRDefault="00F1455F" w:rsidP="00F1455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2. Sistema (modulo de reconhecimento d</w:t>
            </w:r>
            <w:r w:rsidR="000A4F75">
              <w:rPr>
                <w:rFonts w:asciiTheme="minorHAnsi" w:hAnsiTheme="minorHAnsi"/>
              </w:rPr>
              <w:t>e</w:t>
            </w:r>
            <w:r>
              <w:rPr>
                <w:rFonts w:asciiTheme="minorHAnsi" w:hAnsiTheme="minorHAnsi"/>
              </w:rPr>
              <w:t xml:space="preserve"> voz) processa o sinal para identificar a quantidade do </w:t>
            </w:r>
            <w:r w:rsidR="004E3BBC">
              <w:rPr>
                <w:rFonts w:asciiTheme="minorHAnsi" w:hAnsiTheme="minorHAnsi"/>
              </w:rPr>
              <w:t xml:space="preserve">pedido </w:t>
            </w:r>
            <w:r w:rsidR="004E3BBC" w:rsidRPr="007B66D8">
              <w:rPr>
                <w:rFonts w:asciiTheme="minorHAnsi" w:hAnsiTheme="minorHAnsi"/>
              </w:rPr>
              <w:t>…</w:t>
            </w:r>
          </w:p>
          <w:p w14:paraId="44C65FAC" w14:textId="1BEFA383" w:rsidR="00D96674" w:rsidRPr="007B66D8" w:rsidRDefault="00D96674" w:rsidP="00F1455F">
            <w:pPr>
              <w:rPr>
                <w:rFonts w:asciiTheme="minorHAnsi" w:hAnsiTheme="minorHAnsi"/>
              </w:rPr>
            </w:pPr>
          </w:p>
        </w:tc>
      </w:tr>
      <w:tr w:rsidR="00EC0897" w:rsidRPr="007B66D8" w14:paraId="31F381F2" w14:textId="77777777" w:rsidTr="00175929">
        <w:tc>
          <w:tcPr>
            <w:tcW w:w="1271" w:type="dxa"/>
          </w:tcPr>
          <w:p w14:paraId="20F0B10B" w14:textId="11C83FF5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4CC4B8D4" w14:textId="719C782A" w:rsidR="00EC0897" w:rsidRPr="007B66D8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tualiza a</w:t>
            </w:r>
            <w:r w:rsidR="00EC0897" w:rsidRPr="007B66D8">
              <w:rPr>
                <w:rFonts w:asciiTheme="minorHAnsi" w:hAnsiTheme="minorHAnsi"/>
              </w:rPr>
              <w:t xml:space="preserve"> quantidade de </w:t>
            </w:r>
            <w:r w:rsidR="000A4F75">
              <w:rPr>
                <w:rFonts w:asciiTheme="minorHAnsi" w:hAnsiTheme="minorHAnsi"/>
              </w:rPr>
              <w:t xml:space="preserve">pacotes de </w:t>
            </w:r>
            <w:r w:rsidR="00EC0897" w:rsidRPr="007B66D8">
              <w:rPr>
                <w:rFonts w:asciiTheme="minorHAnsi" w:hAnsiTheme="minorHAnsi"/>
              </w:rPr>
              <w:t xml:space="preserve">batatas </w:t>
            </w:r>
            <w:r>
              <w:rPr>
                <w:rFonts w:asciiTheme="minorHAnsi" w:hAnsiTheme="minorHAnsi"/>
              </w:rPr>
              <w:t>em stock; atualiza q</w:t>
            </w:r>
            <w:r w:rsidR="00EC0897" w:rsidRPr="007B66D8">
              <w:rPr>
                <w:rFonts w:asciiTheme="minorHAnsi" w:hAnsiTheme="minorHAnsi"/>
              </w:rPr>
              <w:t>uantidade de dinheiro</w:t>
            </w:r>
            <w:r>
              <w:rPr>
                <w:rFonts w:asciiTheme="minorHAnsi" w:hAnsiTheme="minorHAnsi"/>
              </w:rPr>
              <w:t xml:space="preserve"> no cofre; Sistema disponível para nova transação</w:t>
            </w:r>
            <w:r w:rsidR="00EC0897" w:rsidRPr="007B66D8">
              <w:rPr>
                <w:rFonts w:asciiTheme="minorHAnsi" w:hAnsiTheme="minorHAnsi"/>
              </w:rPr>
              <w:t>.</w:t>
            </w:r>
          </w:p>
        </w:tc>
      </w:tr>
      <w:tr w:rsidR="00EC0897" w:rsidRPr="007B66D8" w14:paraId="293FCCC8" w14:textId="77777777" w:rsidTr="00175929">
        <w:tc>
          <w:tcPr>
            <w:tcW w:w="1271" w:type="dxa"/>
          </w:tcPr>
          <w:p w14:paraId="260296E9" w14:textId="3B12E7B5" w:rsidR="00EC0897" w:rsidRPr="007B66D8" w:rsidRDefault="00E15137" w:rsidP="00E15137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="00EC0897"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924" w:type="dxa"/>
          </w:tcPr>
          <w:p w14:paraId="417FEFA5" w14:textId="77777777" w:rsidR="008604B1" w:rsidRPr="007B66D8" w:rsidRDefault="008604B1" w:rsidP="008604B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1</w:t>
            </w:r>
            <w:r w:rsidRPr="007B66D8">
              <w:rPr>
                <w:rFonts w:asciiTheme="minorHAnsi" w:hAnsiTheme="minorHAnsi"/>
              </w:rPr>
              <w:t xml:space="preserve">. Se quantidade batatas é insuficiente, sistema faz soar alarme </w:t>
            </w:r>
          </w:p>
          <w:p w14:paraId="6419747B" w14:textId="7B058768" w:rsidR="008604B1" w:rsidRDefault="008604B1" w:rsidP="008604B1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</w:t>
            </w:r>
            <w:r w:rsidR="00F1455F">
              <w:rPr>
                <w:rFonts w:asciiTheme="minorHAnsi" w:hAnsiTheme="minorHAnsi"/>
              </w:rPr>
              <w:t>1</w:t>
            </w:r>
            <w:r w:rsidRPr="007B66D8">
              <w:rPr>
                <w:rFonts w:asciiTheme="minorHAnsi" w:hAnsiTheme="minorHAnsi"/>
              </w:rPr>
              <w:t>. Cozinheiro fornece batatas ao sistema</w:t>
            </w:r>
          </w:p>
          <w:p w14:paraId="1E28A059" w14:textId="290618CD" w:rsidR="00F1455F" w:rsidRDefault="00F1455F" w:rsidP="008604B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</w:p>
          <w:p w14:paraId="0A8F9626" w14:textId="77777777" w:rsidR="008604B1" w:rsidRDefault="008604B1" w:rsidP="00EC20C4">
            <w:pPr>
              <w:rPr>
                <w:rFonts w:asciiTheme="minorHAnsi" w:hAnsiTheme="minorHAnsi"/>
              </w:rPr>
            </w:pPr>
          </w:p>
          <w:p w14:paraId="4C6422CA" w14:textId="0E19DC3F" w:rsidR="00EC0897" w:rsidRPr="007B66D8" w:rsidRDefault="00EC0897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 Cozinheiro não fornece batatas ao sistema em menos de 10 minutos</w:t>
            </w:r>
          </w:p>
          <w:p w14:paraId="54A310F0" w14:textId="4152210E" w:rsidR="00F1455F" w:rsidRDefault="008604B1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  <w:r w:rsidR="00F1455F">
              <w:rPr>
                <w:rFonts w:asciiTheme="minorHAnsi" w:hAnsiTheme="minorHAnsi"/>
              </w:rPr>
              <w:t xml:space="preserve"> </w:t>
            </w:r>
          </w:p>
          <w:p w14:paraId="06CAFCAB" w14:textId="77777777" w:rsidR="00F1455F" w:rsidRDefault="00F1455F" w:rsidP="00EC20C4">
            <w:pPr>
              <w:rPr>
                <w:rFonts w:asciiTheme="minorHAnsi" w:hAnsiTheme="minorHAnsi"/>
              </w:rPr>
            </w:pPr>
          </w:p>
          <w:p w14:paraId="65798EEA" w14:textId="61A66263" w:rsidR="008604B1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7B66D8">
              <w:rPr>
                <w:rFonts w:asciiTheme="minorHAnsi" w:hAnsiTheme="minorHAnsi"/>
              </w:rPr>
              <w:t xml:space="preserve">.1. Cliente não </w:t>
            </w:r>
            <w:r>
              <w:rPr>
                <w:rFonts w:asciiTheme="minorHAnsi" w:hAnsiTheme="minorHAnsi"/>
              </w:rPr>
              <w:t xml:space="preserve">efetua </w:t>
            </w:r>
            <w:r w:rsidRPr="007B66D8">
              <w:rPr>
                <w:rFonts w:asciiTheme="minorHAnsi" w:hAnsiTheme="minorHAnsi"/>
              </w:rPr>
              <w:t>paga</w:t>
            </w:r>
            <w:r>
              <w:rPr>
                <w:rFonts w:asciiTheme="minorHAnsi" w:hAnsiTheme="minorHAnsi"/>
              </w:rPr>
              <w:t>mento</w:t>
            </w:r>
            <w:r w:rsidRPr="007B66D8">
              <w:rPr>
                <w:rFonts w:asciiTheme="minorHAnsi" w:hAnsiTheme="minorHAnsi"/>
              </w:rPr>
              <w:t xml:space="preserve"> em 5 minutos (insucesso)</w:t>
            </w:r>
          </w:p>
          <w:p w14:paraId="47195D5C" w14:textId="0A3EC74D" w:rsidR="0016557A" w:rsidRDefault="0016557A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</w:p>
          <w:p w14:paraId="767DA0A5" w14:textId="77777777" w:rsidR="00F1455F" w:rsidRDefault="00F1455F" w:rsidP="00EC20C4">
            <w:pPr>
              <w:rPr>
                <w:rFonts w:asciiTheme="minorHAnsi" w:hAnsiTheme="minorHAnsi"/>
              </w:rPr>
            </w:pPr>
          </w:p>
          <w:p w14:paraId="38978E6D" w14:textId="10101983" w:rsidR="00F1455F" w:rsidRPr="007B66D8" w:rsidRDefault="00F1455F" w:rsidP="00EC20C4">
            <w:pPr>
              <w:rPr>
                <w:rFonts w:asciiTheme="minorHAnsi" w:hAnsiTheme="minorHAnsi"/>
              </w:rPr>
            </w:pPr>
            <w:r w:rsidRPr="004E3BBC">
              <w:rPr>
                <w:rFonts w:asciiTheme="minorHAnsi" w:hAnsiTheme="minorHAnsi"/>
                <w:highlight w:val="yellow"/>
              </w:rPr>
              <w:t>«exemplos de cenários de exceção</w:t>
            </w:r>
            <w:r w:rsidR="000A4F75">
              <w:rPr>
                <w:rFonts w:asciiTheme="minorHAnsi" w:hAnsiTheme="minorHAnsi"/>
                <w:highlight w:val="yellow"/>
              </w:rPr>
              <w:t>, ou seja, algo de anormal ocorreu num dos passos do cenário principal</w:t>
            </w:r>
            <w:r w:rsidRPr="004E3BBC">
              <w:rPr>
                <w:rFonts w:asciiTheme="minorHAnsi" w:hAnsiTheme="minorHAnsi"/>
                <w:highlight w:val="yellow"/>
              </w:rPr>
              <w:t xml:space="preserve">… cada cenário de exceção tem de ser descrito em detalhe (passo-a-passo). Por questões de simplificação o exemplo não foi desenvolvido, todavia o grupo é responsável pela descrição </w:t>
            </w:r>
            <w:r w:rsidR="004E3BBC" w:rsidRPr="004E3BBC">
              <w:rPr>
                <w:rFonts w:asciiTheme="minorHAnsi" w:hAnsiTheme="minorHAnsi"/>
                <w:highlight w:val="yellow"/>
              </w:rPr>
              <w:t>de totós os cenários que identificar.»</w:t>
            </w:r>
          </w:p>
        </w:tc>
      </w:tr>
      <w:tr w:rsidR="00EC0897" w:rsidRPr="007B66D8" w14:paraId="35324AA9" w14:textId="77777777" w:rsidTr="00175929">
        <w:tc>
          <w:tcPr>
            <w:tcW w:w="1271" w:type="dxa"/>
          </w:tcPr>
          <w:p w14:paraId="0F9FDEB0" w14:textId="65B5AE1D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032ECB1A" w14:textId="2DD43716" w:rsidR="008604B1" w:rsidRPr="007B66D8" w:rsidRDefault="00F1455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stema disponível para nova transação</w:t>
            </w:r>
            <w:r w:rsidRPr="007B66D8">
              <w:rPr>
                <w:rFonts w:asciiTheme="minorHAnsi" w:hAnsiTheme="minorHAnsi"/>
              </w:rPr>
              <w:t>.</w:t>
            </w:r>
          </w:p>
        </w:tc>
      </w:tr>
    </w:tbl>
    <w:p w14:paraId="43FA4925" w14:textId="77777777" w:rsidR="00504F95" w:rsidRDefault="00504F95" w:rsidP="003F1C49">
      <w:bookmarkStart w:id="19" w:name="_Toc52567697"/>
    </w:p>
    <w:p w14:paraId="43607573" w14:textId="0D8860E7" w:rsidR="00A94BF8" w:rsidRPr="007B66D8" w:rsidRDefault="00A94BF8" w:rsidP="00A94BF8">
      <w:pPr>
        <w:pStyle w:val="Heading3"/>
        <w:spacing w:before="240" w:after="120"/>
        <w:rPr>
          <w:rFonts w:asciiTheme="minorHAnsi" w:hAnsiTheme="minorHAnsi"/>
          <w:sz w:val="24"/>
        </w:rPr>
      </w:pPr>
      <w:r w:rsidRPr="007B66D8">
        <w:rPr>
          <w:rFonts w:asciiTheme="minorHAnsi" w:hAnsiTheme="minorHAnsi"/>
          <w:sz w:val="24"/>
        </w:rPr>
        <w:t>UCxx – Comprar batatas fritas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A94BF8" w:rsidRPr="007B66D8" w14:paraId="32945DAD" w14:textId="77777777" w:rsidTr="00175929">
        <w:tc>
          <w:tcPr>
            <w:tcW w:w="1271" w:type="dxa"/>
          </w:tcPr>
          <w:p w14:paraId="6686909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lastRenderedPageBreak/>
              <w:t>Descrição</w:t>
            </w:r>
          </w:p>
        </w:tc>
        <w:tc>
          <w:tcPr>
            <w:tcW w:w="8924" w:type="dxa"/>
          </w:tcPr>
          <w:p w14:paraId="5367076A" w14:textId="1747DD05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O sistema fornece batatas fritas a pedido do cliente</w:t>
            </w:r>
            <w:r w:rsidRPr="000A4F75">
              <w:rPr>
                <w:rFonts w:asciiTheme="minorHAnsi" w:hAnsiTheme="minorHAnsi"/>
                <w:highlight w:val="yellow"/>
              </w:rPr>
              <w:t>…</w:t>
            </w:r>
            <w:r w:rsidR="000A4F75" w:rsidRPr="000A4F75">
              <w:rPr>
                <w:rFonts w:asciiTheme="minorHAnsi" w:hAnsiTheme="minorHAnsi"/>
                <w:highlight w:val="yellow"/>
              </w:rPr>
              <w:t xml:space="preserve"> «</w:t>
            </w:r>
            <w:r w:rsidR="000A4F75" w:rsidRPr="000A4F75">
              <w:rPr>
                <w:rFonts w:asciiTheme="minorHAnsi" w:hAnsiTheme="minorHAnsi"/>
                <w:color w:val="FF0000"/>
                <w:highlight w:val="yellow"/>
              </w:rPr>
              <w:t xml:space="preserve">bom exemplo de um </w:t>
            </w:r>
            <w:r w:rsidR="000A4F75" w:rsidRPr="000A4F75">
              <w:rPr>
                <w:rFonts w:asciiTheme="minorHAnsi" w:hAnsiTheme="minorHAnsi"/>
                <w:b/>
                <w:color w:val="FF0000"/>
                <w:highlight w:val="yellow"/>
                <w:u w:val="single"/>
              </w:rPr>
              <w:t>UC mal especificado</w:t>
            </w:r>
            <w:r w:rsidR="000A4F75" w:rsidRPr="000A4F75">
              <w:rPr>
                <w:rFonts w:asciiTheme="minorHAnsi" w:hAnsiTheme="minorHAnsi"/>
                <w:color w:val="FF0000"/>
                <w:highlight w:val="yellow"/>
              </w:rPr>
              <w:t>, pouco rigor e manifestamente incoerente na informação reportada. Não efetua uma descrição fidedigna do comportamento do sistema.</w:t>
            </w:r>
            <w:r w:rsidR="000A4F75" w:rsidRPr="000A4F75">
              <w:rPr>
                <w:rFonts w:asciiTheme="minorHAnsi" w:hAnsiTheme="minorHAnsi"/>
                <w:highlight w:val="yellow"/>
              </w:rPr>
              <w:t>»</w:t>
            </w:r>
          </w:p>
        </w:tc>
      </w:tr>
      <w:tr w:rsidR="00A94BF8" w:rsidRPr="007B66D8" w14:paraId="7C0084C3" w14:textId="77777777" w:rsidTr="00175929">
        <w:tc>
          <w:tcPr>
            <w:tcW w:w="1271" w:type="dxa"/>
          </w:tcPr>
          <w:p w14:paraId="00DA8C78" w14:textId="0A5F9A02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</w:t>
            </w:r>
            <w:r w:rsidR="00175929">
              <w:rPr>
                <w:rFonts w:asciiTheme="minorHAnsi" w:hAnsiTheme="minorHAnsi"/>
                <w:b/>
              </w:rPr>
              <w:t>C</w:t>
            </w:r>
            <w:r w:rsidRPr="007B66D8">
              <w:rPr>
                <w:rFonts w:asciiTheme="minorHAnsi" w:hAnsi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5B4B8A2B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Este UC só está acessível aos fins de semana</w:t>
            </w:r>
          </w:p>
        </w:tc>
      </w:tr>
      <w:tr w:rsidR="00A94BF8" w:rsidRPr="007B66D8" w14:paraId="3C3D8803" w14:textId="77777777" w:rsidTr="00175929">
        <w:tc>
          <w:tcPr>
            <w:tcW w:w="1271" w:type="dxa"/>
          </w:tcPr>
          <w:p w14:paraId="3AF21CC9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75470CE1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1. Cliente indica a quantidade de batatas desejadas</w:t>
            </w:r>
          </w:p>
          <w:p w14:paraId="41C606FA" w14:textId="05140258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2. Sistema confirma se tem disponível a quantidade </w:t>
            </w:r>
            <w:r w:rsidR="00505E5F">
              <w:rPr>
                <w:rFonts w:asciiTheme="minorHAnsi" w:hAnsiTheme="minorHAnsi"/>
              </w:rPr>
              <w:t>de batatas</w:t>
            </w:r>
            <w:r w:rsidR="00505E5F" w:rsidRPr="007B66D8">
              <w:rPr>
                <w:rFonts w:asciiTheme="minorHAnsi" w:hAnsiTheme="minorHAnsi"/>
              </w:rPr>
              <w:t xml:space="preserve"> </w:t>
            </w:r>
            <w:r w:rsidRPr="007B66D8">
              <w:rPr>
                <w:rFonts w:asciiTheme="minorHAnsi" w:hAnsiTheme="minorHAnsi"/>
              </w:rPr>
              <w:t>desejada e apresenta o custo ao cliente</w:t>
            </w:r>
          </w:p>
          <w:p w14:paraId="65068CBE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3. Cliente paga</w:t>
            </w:r>
          </w:p>
          <w:p w14:paraId="475252C1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4. Sistema fornece as batatas</w:t>
            </w:r>
          </w:p>
        </w:tc>
      </w:tr>
      <w:tr w:rsidR="00A94BF8" w:rsidRPr="007B66D8" w14:paraId="545A75DF" w14:textId="77777777" w:rsidTr="00175929">
        <w:tc>
          <w:tcPr>
            <w:tcW w:w="1271" w:type="dxa"/>
          </w:tcPr>
          <w:p w14:paraId="1F97A306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18743D5D" w14:textId="77777777" w:rsidR="00523D95" w:rsidRPr="007B66D8" w:rsidRDefault="00523D95" w:rsidP="00523D9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 xml:space="preserve">2.1.1. Se quantidade batatas é insuficiente, sistema faz soar alarme </w:t>
            </w:r>
          </w:p>
          <w:p w14:paraId="1755DF0B" w14:textId="3E62E6B6" w:rsidR="00A94BF8" w:rsidRPr="007B66D8" w:rsidRDefault="00523D95" w:rsidP="00523D9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 Cozinheiro fornece batatas ao sistema</w:t>
            </w:r>
          </w:p>
        </w:tc>
      </w:tr>
      <w:tr w:rsidR="00A94BF8" w:rsidRPr="007B66D8" w14:paraId="55F8C6B3" w14:textId="77777777" w:rsidTr="00175929">
        <w:tc>
          <w:tcPr>
            <w:tcW w:w="1271" w:type="dxa"/>
          </w:tcPr>
          <w:p w14:paraId="2D68D3CA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2991B5D0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Diminuiu no sistema a quantidade de batatas disponíveis e aumentou a quantidade de dinheiro.</w:t>
            </w:r>
          </w:p>
        </w:tc>
      </w:tr>
      <w:tr w:rsidR="00A94BF8" w:rsidRPr="007B66D8" w14:paraId="3B290A65" w14:textId="77777777" w:rsidTr="00175929">
        <w:tc>
          <w:tcPr>
            <w:tcW w:w="1271" w:type="dxa"/>
          </w:tcPr>
          <w:p w14:paraId="48FA51FC" w14:textId="328C4391" w:rsidR="00A94BF8" w:rsidRPr="007B66D8" w:rsidRDefault="00E15137" w:rsidP="00EC20C4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924" w:type="dxa"/>
          </w:tcPr>
          <w:p w14:paraId="462818EC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1. Cozinheiro não fornece batatas ao sistema em menos de 10 minutos</w:t>
            </w:r>
          </w:p>
          <w:p w14:paraId="0B50F08D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2.1.2.1. Cozinheiro pede desculpa ao cliente (insucesso)</w:t>
            </w:r>
          </w:p>
        </w:tc>
      </w:tr>
      <w:tr w:rsidR="00A94BF8" w:rsidRPr="007B66D8" w14:paraId="47D6FA82" w14:textId="77777777" w:rsidTr="00175929">
        <w:tc>
          <w:tcPr>
            <w:tcW w:w="1271" w:type="dxa"/>
          </w:tcPr>
          <w:p w14:paraId="30808ED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4EF5D41B" w14:textId="77777777" w:rsidR="00A94BF8" w:rsidRPr="007B66D8" w:rsidRDefault="00A94BF8" w:rsidP="00EC20C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3.1. Cliente não paga em 5 minutos (insucesso)</w:t>
            </w:r>
          </w:p>
        </w:tc>
      </w:tr>
      <w:bookmarkEnd w:id="18"/>
    </w:tbl>
    <w:p w14:paraId="1CFEF30E" w14:textId="77777777" w:rsidR="00253036" w:rsidRPr="007B66D8" w:rsidRDefault="00253036" w:rsidP="00EC0897">
      <w:pPr>
        <w:jc w:val="center"/>
      </w:pPr>
    </w:p>
    <w:p w14:paraId="3DDB6CEE" w14:textId="77777777" w:rsidR="00483E1F" w:rsidRDefault="00483E1F">
      <w:pPr>
        <w:jc w:val="left"/>
        <w:rPr>
          <w:b/>
          <w:sz w:val="28"/>
        </w:rPr>
      </w:pPr>
      <w:bookmarkStart w:id="20" w:name="_Toc443822190"/>
      <w:r>
        <w:br w:type="page"/>
      </w:r>
    </w:p>
    <w:p w14:paraId="78E5997F" w14:textId="03D83632" w:rsidR="00EC0897" w:rsidRDefault="00EC0897" w:rsidP="00A94BF8">
      <w:pPr>
        <w:pStyle w:val="Heading1"/>
      </w:pPr>
      <w:bookmarkStart w:id="21" w:name="_Toc443822191"/>
      <w:bookmarkStart w:id="22" w:name="_Toc52567698"/>
      <w:bookmarkEnd w:id="20"/>
      <w:r w:rsidRPr="007B66D8">
        <w:lastRenderedPageBreak/>
        <w:t xml:space="preserve">Modelo de Domínio do Sistema </w:t>
      </w:r>
      <w:bookmarkEnd w:id="21"/>
      <w:r w:rsidRPr="007B66D8">
        <w:t>xxx</w:t>
      </w:r>
      <w:bookmarkEnd w:id="22"/>
    </w:p>
    <w:p w14:paraId="18A3DF87" w14:textId="5150232F" w:rsidR="0015706C" w:rsidRPr="00596F29" w:rsidRDefault="00EE492C" w:rsidP="0015706C">
      <w:pPr>
        <w:rPr>
          <w:highlight w:val="yellow"/>
        </w:rPr>
      </w:pPr>
      <w:r w:rsidRPr="00596F29">
        <w:rPr>
          <w:highlight w:val="yellow"/>
        </w:rPr>
        <w:t>«</w:t>
      </w:r>
      <w:r w:rsidR="0015706C" w:rsidRPr="00596F29">
        <w:rPr>
          <w:highlight w:val="yellow"/>
        </w:rPr>
        <w:t>O diagrama deverá apresentar classes do tipo Enumeration de forma a modelar aspetos relacionados com o estado do sistema. Isto significa que tem de existir uma classe com um atributo que guarda o valor do estado do sistema em cada instante. Por conseguinte é necessário ter em consideração os eventos e condições de guarda que podem originar uma transição de estado.</w:t>
      </w:r>
    </w:p>
    <w:p w14:paraId="63181F8F" w14:textId="53B92C11" w:rsidR="0015706C" w:rsidRPr="00596F29" w:rsidRDefault="0015706C" w:rsidP="0015706C">
      <w:r w:rsidRPr="00596F29">
        <w:rPr>
          <w:highlight w:val="yellow"/>
        </w:rPr>
        <w:t>Ter em atenção o comportamento do sistema (i.e., conjunto de métodos que têm de existir) quando o sistema permanece num determinado estado</w:t>
      </w:r>
      <w:r w:rsidR="00DC367C" w:rsidRPr="00596F29">
        <w:rPr>
          <w:highlight w:val="yellow"/>
        </w:rPr>
        <w:t xml:space="preserve"> ou que originam a transição de estado</w:t>
      </w:r>
      <w:r w:rsidRPr="00596F29">
        <w:rPr>
          <w:highlight w:val="yellow"/>
        </w:rPr>
        <w:t xml:space="preserve">. Assegurar alinhamento/rastreabilidade com o especificado nos diagramas BPMN, onde é descrito o processo responsável pela execução do conjunto de actividade que irão alterar o estado do Data Object </w:t>
      </w:r>
      <w:r w:rsidR="00DC367C" w:rsidRPr="00596F29">
        <w:rPr>
          <w:highlight w:val="yellow"/>
        </w:rPr>
        <w:t xml:space="preserve">(DO) </w:t>
      </w:r>
      <w:r w:rsidRPr="00596F29">
        <w:rPr>
          <w:highlight w:val="yellow"/>
        </w:rPr>
        <w:t xml:space="preserve">que regista o estado do </w:t>
      </w:r>
      <w:r w:rsidR="00EE492C" w:rsidRPr="00596F29">
        <w:rPr>
          <w:highlight w:val="yellow"/>
        </w:rPr>
        <w:t>sistema</w:t>
      </w:r>
      <w:r w:rsidRPr="00596F29">
        <w:rPr>
          <w:highlight w:val="yellow"/>
        </w:rPr>
        <w:t>.</w:t>
      </w:r>
      <w:r w:rsidR="00EE492C" w:rsidRPr="00596F29">
        <w:rPr>
          <w:highlight w:val="yellow"/>
        </w:rPr>
        <w:t>»</w:t>
      </w:r>
    </w:p>
    <w:p w14:paraId="1B3E9912" w14:textId="77777777" w:rsidR="00EC0897" w:rsidRPr="007B66D8" w:rsidRDefault="00EC0897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1AE9702D" wp14:editId="4A1F27A0">
            <wp:extent cx="3493207" cy="2806861"/>
            <wp:effectExtent l="0" t="0" r="0" b="0"/>
            <wp:docPr id="12" name="Imagem 12" descr="https://encrypted-tbn0.gstatic.com/images?q=tbn:ANd9GcTD-YtYGOSBzYAf0Vz64eMIveiKWScBikAZ4eVL5x79VErOBx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encrypted-tbn0.gstatic.com/images?q=tbn:ANd9GcTD-YtYGOSBzYAf0Vz64eMIveiKWScBikAZ4eVL5x79VErOBxC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270" cy="2818161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A5DA43C" w14:textId="63533576" w:rsidR="00AF1E71" w:rsidRDefault="00AF1E71" w:rsidP="00EC0897">
      <w:pPr>
        <w:jc w:val="center"/>
      </w:pPr>
    </w:p>
    <w:p w14:paraId="67A96DBC" w14:textId="6CE23833" w:rsidR="00F80E1E" w:rsidRDefault="00F80E1E">
      <w:pPr>
        <w:jc w:val="left"/>
      </w:pPr>
      <w:r>
        <w:br w:type="page"/>
      </w:r>
    </w:p>
    <w:p w14:paraId="5D253BAE" w14:textId="50CBE61A" w:rsidR="00EC0897" w:rsidRPr="007B66D8" w:rsidRDefault="00EC0897" w:rsidP="00A94BF8">
      <w:pPr>
        <w:pStyle w:val="Heading1"/>
      </w:pPr>
      <w:bookmarkStart w:id="23" w:name="_Toc52567699"/>
      <w:r w:rsidRPr="007B66D8">
        <w:lastRenderedPageBreak/>
        <w:t xml:space="preserve">Diagrama </w:t>
      </w:r>
      <w:r w:rsidR="00C479F3" w:rsidRPr="007B66D8">
        <w:t>Máquina</w:t>
      </w:r>
      <w:r w:rsidRPr="007B66D8">
        <w:t xml:space="preserve"> de Estados xxx</w:t>
      </w:r>
      <w:bookmarkEnd w:id="23"/>
    </w:p>
    <w:p w14:paraId="4B617509" w14:textId="46789769" w:rsidR="00F80E1E" w:rsidRDefault="002E59B4" w:rsidP="00A506C9">
      <w:pPr>
        <w:rPr>
          <w:i/>
          <w:highlight w:val="yellow"/>
        </w:rPr>
      </w:pPr>
      <w:r w:rsidRPr="00EE492C">
        <w:rPr>
          <w:i/>
          <w:highlight w:val="yellow"/>
        </w:rPr>
        <w:t>«O diagrama deverá</w:t>
      </w:r>
      <w:r>
        <w:rPr>
          <w:i/>
          <w:highlight w:val="yellow"/>
        </w:rPr>
        <w:t xml:space="preserve"> assegurar </w:t>
      </w:r>
      <w:r w:rsidR="00F80E1E">
        <w:rPr>
          <w:i/>
          <w:highlight w:val="yellow"/>
        </w:rPr>
        <w:t>a rastreabilidade</w:t>
      </w:r>
      <w:r>
        <w:rPr>
          <w:i/>
          <w:highlight w:val="yellow"/>
        </w:rPr>
        <w:t xml:space="preserve"> </w:t>
      </w:r>
      <w:r w:rsidR="00F80E1E">
        <w:rPr>
          <w:i/>
          <w:highlight w:val="yellow"/>
        </w:rPr>
        <w:t xml:space="preserve">da informação com os </w:t>
      </w:r>
      <w:r>
        <w:rPr>
          <w:i/>
          <w:highlight w:val="yellow"/>
        </w:rPr>
        <w:t xml:space="preserve">artefactos informacionais </w:t>
      </w:r>
      <w:r w:rsidR="00F80E1E">
        <w:rPr>
          <w:i/>
          <w:highlight w:val="yellow"/>
        </w:rPr>
        <w:t>reportados/elencados</w:t>
      </w:r>
      <w:r>
        <w:rPr>
          <w:i/>
          <w:highlight w:val="yellow"/>
        </w:rPr>
        <w:t xml:space="preserve"> nos capítulos anteriores, nomeadamente:</w:t>
      </w:r>
      <w:r w:rsidR="00F80E1E">
        <w:rPr>
          <w:i/>
          <w:highlight w:val="yellow"/>
        </w:rPr>
        <w:t xml:space="preserve"> conformidade dos estados com a informação reportada no diagrama de colaboração (e.g., estado dos DO reportados) bem como com a informação reportada no Modelo de Domínio. Sempre que aplicável, as condições de transição de estado devem ter correspondência com os métodos e atributos especificados no Modelo de Domínio.</w:t>
      </w:r>
    </w:p>
    <w:p w14:paraId="1D5519E1" w14:textId="76FAB624" w:rsidR="00A94BF8" w:rsidRDefault="00A94BF8" w:rsidP="00EC0897">
      <w:pPr>
        <w:jc w:val="center"/>
      </w:pPr>
      <w:r w:rsidRPr="007B66D8">
        <w:rPr>
          <w:noProof/>
          <w:lang w:val="en-GB" w:eastAsia="en-GB"/>
        </w:rPr>
        <w:drawing>
          <wp:inline distT="0" distB="0" distL="0" distR="0" wp14:anchorId="2FB3BE56" wp14:editId="676B8E10">
            <wp:extent cx="3593535" cy="2228126"/>
            <wp:effectExtent l="0" t="0" r="6985" b="1270"/>
            <wp:docPr id="2" name="Picture 2" descr="Resultado de imagem para state machine diagram u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state machine diagram um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609" cy="222879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B2A6B02" w14:textId="7B690CF3" w:rsidR="00A06509" w:rsidRDefault="00A06509" w:rsidP="00EC0897">
      <w:pPr>
        <w:jc w:val="center"/>
      </w:pPr>
    </w:p>
    <w:p w14:paraId="0822BD58" w14:textId="41B9DC1F" w:rsidR="00A06509" w:rsidRDefault="00A06509" w:rsidP="00EC0897">
      <w:pPr>
        <w:jc w:val="center"/>
      </w:pPr>
    </w:p>
    <w:p w14:paraId="68AADB90" w14:textId="77777777" w:rsidR="00F80E1E" w:rsidRDefault="00F80E1E">
      <w:pPr>
        <w:jc w:val="left"/>
        <w:rPr>
          <w:b/>
          <w:sz w:val="28"/>
        </w:rPr>
      </w:pPr>
      <w:r>
        <w:br w:type="page"/>
      </w:r>
    </w:p>
    <w:p w14:paraId="5ED9B5DC" w14:textId="77777777" w:rsidR="0049300F" w:rsidRDefault="0049300F" w:rsidP="0049300F">
      <w:pPr>
        <w:pStyle w:val="Heading1"/>
      </w:pPr>
      <w:bookmarkStart w:id="24" w:name="_Toc52567700"/>
      <w:r>
        <w:lastRenderedPageBreak/>
        <w:t>Apresentação da Arquitetura do Sistema</w:t>
      </w:r>
      <w:bookmarkEnd w:id="24"/>
      <w:r>
        <w:t xml:space="preserve"> </w:t>
      </w:r>
    </w:p>
    <w:p w14:paraId="6A46A446" w14:textId="77777777" w:rsidR="0049300F" w:rsidRPr="00064534" w:rsidRDefault="0049300F" w:rsidP="0049300F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 xml:space="preserve">Descrição do diagrama de blocos da arquitetura do sistema (abordagem </w:t>
      </w:r>
      <w:r w:rsidRPr="00064534">
        <w:rPr>
          <w:i/>
          <w:sz w:val="22"/>
          <w:highlight w:val="yellow"/>
        </w:rPr>
        <w:t>Black-Box</w:t>
      </w:r>
      <w:r w:rsidRPr="00064534">
        <w:rPr>
          <w:sz w:val="22"/>
          <w:highlight w:val="yellow"/>
        </w:rPr>
        <w:t>), incluindo uma descrição textual do fluxo de informação entre os componentes do sistema. Assegurar rastreabilidade com o resto da informação reportada no relatório. Referencias web sobre diagrama de blocos da arquitetura (exigido rigor técnico elevado).</w:t>
      </w:r>
    </w:p>
    <w:p w14:paraId="331911DC" w14:textId="77777777" w:rsidR="0049300F" w:rsidRPr="00064534" w:rsidRDefault="0049300F" w:rsidP="0049300F">
      <w:pPr>
        <w:pStyle w:val="ListParagraph"/>
        <w:numPr>
          <w:ilvl w:val="0"/>
          <w:numId w:val="38"/>
        </w:numPr>
        <w:rPr>
          <w:sz w:val="22"/>
          <w:highlight w:val="yellow"/>
        </w:rPr>
      </w:pPr>
      <w:r w:rsidRPr="00064534">
        <w:rPr>
          <w:sz w:val="22"/>
          <w:highlight w:val="yellow"/>
        </w:rPr>
        <w:t>Enquadramento sobre</w:t>
      </w:r>
      <w:r w:rsidRPr="00064534">
        <w:rPr>
          <w:rStyle w:val="Hyperlink"/>
          <w:b/>
          <w:sz w:val="22"/>
        </w:rPr>
        <w:t xml:space="preserve"> </w:t>
      </w:r>
      <w:hyperlink r:id="rId13" w:history="1">
        <w:r w:rsidRPr="00064534">
          <w:rPr>
            <w:rStyle w:val="Hyperlink"/>
            <w:b/>
            <w:sz w:val="22"/>
            <w:u w:val="single"/>
          </w:rPr>
          <w:t>Block diagram - wiki</w:t>
        </w:r>
      </w:hyperlink>
    </w:p>
    <w:p w14:paraId="63CEE522" w14:textId="77777777" w:rsidR="0049300F" w:rsidRPr="00064534" w:rsidRDefault="007D7204" w:rsidP="0049300F">
      <w:pPr>
        <w:pStyle w:val="ListParagraph"/>
        <w:numPr>
          <w:ilvl w:val="0"/>
          <w:numId w:val="38"/>
        </w:numPr>
        <w:rPr>
          <w:b/>
          <w:sz w:val="22"/>
          <w:highlight w:val="yellow"/>
          <w:u w:val="single"/>
        </w:rPr>
      </w:pPr>
      <w:hyperlink r:id="rId14" w:history="1">
        <w:r w:rsidR="0049300F" w:rsidRPr="00064534">
          <w:rPr>
            <w:rStyle w:val="Hyperlink"/>
            <w:sz w:val="22"/>
            <w:u w:val="single"/>
          </w:rPr>
          <w:t>How to communicate architecture</w:t>
        </w:r>
      </w:hyperlink>
    </w:p>
    <w:p w14:paraId="13393CBF" w14:textId="4BE50557" w:rsidR="0049300F" w:rsidRPr="00064534" w:rsidRDefault="0049300F" w:rsidP="0049300F">
      <w:pPr>
        <w:rPr>
          <w:sz w:val="22"/>
          <w:highlight w:val="yellow"/>
        </w:rPr>
      </w:pPr>
      <w:r w:rsidRPr="00064534">
        <w:rPr>
          <w:sz w:val="22"/>
          <w:highlight w:val="yellow"/>
          <w:u w:val="single"/>
        </w:rPr>
        <w:t>Arquitetura da Solução</w:t>
      </w:r>
      <w:r w:rsidRPr="00064534">
        <w:rPr>
          <w:sz w:val="22"/>
          <w:highlight w:val="yellow"/>
        </w:rPr>
        <w:t>, secção de índole mais técnica onde devem concentrar os aspetos identificados pela equipa de projeto para a caracterização do Sistema de Informação (SI) que tem de existir para viabilizar o SoI descrito. O objetivo é identificar (i.e., apresentar uma visão alto nível) quais os módulos de software que devem existir para que o SI especificado possa ter o comportamento desejado, ou seja, para que possa responder aos problemas/necessidades descritas na secção 1. Recomendação para incluir os seguintes artefactos informacionais:</w:t>
      </w:r>
    </w:p>
    <w:p w14:paraId="15DC1460" w14:textId="1345F8C9" w:rsidR="0049300F" w:rsidRPr="00064534" w:rsidRDefault="0049300F" w:rsidP="0049300F">
      <w:pPr>
        <w:pStyle w:val="ListParagraph"/>
        <w:numPr>
          <w:ilvl w:val="0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Secção </w:t>
      </w:r>
      <w:r w:rsidR="00596F29">
        <w:rPr>
          <w:rFonts w:cstheme="minorHAnsi"/>
          <w:sz w:val="22"/>
          <w:highlight w:val="yellow"/>
        </w:rPr>
        <w:t>6</w:t>
      </w:r>
      <w:r w:rsidRPr="00064534">
        <w:rPr>
          <w:rFonts w:cstheme="minorHAnsi"/>
          <w:sz w:val="22"/>
          <w:highlight w:val="yellow"/>
        </w:rPr>
        <w:t xml:space="preserve">.1 Tabela que apresenta a matriz de CRUD – sugestão: proceder a uma introdução sucinta (max. um parágrafo, com ref. bibliográficas) sobre o que é a matriz de CRUD e qual a sua leitura. Elaborar uma matriz que agrupa as funcionalidades em blocos similares (i.e., matriz clusterizada). </w:t>
      </w:r>
    </w:p>
    <w:p w14:paraId="37066810" w14:textId="77777777" w:rsidR="0049300F" w:rsidRPr="00064534" w:rsidRDefault="0049300F" w:rsidP="0049300F">
      <w:pPr>
        <w:pStyle w:val="ListParagraph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Matriz CRUD: artefacto informacional útil na identificação de clusters (ou blocos de construção) que podem ser usados para elaborar componentes, ou módulos de software orientados para o suporte de processos de negócio/ sistema de informação.</w:t>
      </w:r>
    </w:p>
    <w:p w14:paraId="0BD308B4" w14:textId="77777777" w:rsidR="0049300F" w:rsidRPr="00064534" w:rsidRDefault="0049300F" w:rsidP="0049300F">
      <w:pPr>
        <w:pStyle w:val="ListParagraph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Um instrumento útil para verificar a consistência entre a especificação dos requisitos funcionais e os dados inerentes ao sistema de informação que está a ser especificado.</w:t>
      </w:r>
    </w:p>
    <w:p w14:paraId="3A01A188" w14:textId="15DAE2BC" w:rsidR="0049300F" w:rsidRPr="00D931E5" w:rsidRDefault="0049300F" w:rsidP="0049300F">
      <w:pPr>
        <w:pStyle w:val="ListParagraph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</w:rPr>
      </w:pPr>
      <w:r w:rsidRPr="00064534">
        <w:rPr>
          <w:rFonts w:cstheme="minorHAnsi"/>
          <w:sz w:val="22"/>
          <w:highlight w:val="yellow"/>
        </w:rPr>
        <w:t xml:space="preserve">Representação diagramática do levantamento efetuado no anexo </w:t>
      </w:r>
      <w:r w:rsidR="006D3CBC">
        <w:rPr>
          <w:rFonts w:cstheme="minorHAnsi"/>
          <w:sz w:val="22"/>
          <w:highlight w:val="yellow"/>
        </w:rPr>
        <w:t>D</w:t>
      </w:r>
      <w:r w:rsidRPr="00064534">
        <w:rPr>
          <w:rFonts w:cstheme="minorHAnsi"/>
          <w:sz w:val="22"/>
          <w:highlight w:val="yellow"/>
        </w:rPr>
        <w:t>.</w:t>
      </w:r>
    </w:p>
    <w:p w14:paraId="0938F4FB" w14:textId="223A9D97" w:rsidR="006D3CBC" w:rsidRPr="00D931E5" w:rsidRDefault="00477A51" w:rsidP="00596F29">
      <w:pPr>
        <w:spacing w:before="120" w:after="120"/>
        <w:jc w:val="center"/>
        <w:rPr>
          <w:rFonts w:cstheme="minorHAnsi"/>
          <w:sz w:val="22"/>
        </w:rPr>
      </w:pPr>
      <w:r w:rsidRPr="00D931E5">
        <w:rPr>
          <w:rFonts w:cstheme="minorHAnsi"/>
          <w:noProof/>
          <w:sz w:val="22"/>
        </w:rPr>
        <w:drawing>
          <wp:inline distT="0" distB="0" distL="0" distR="0" wp14:anchorId="3DBC607B" wp14:editId="493E06BC">
            <wp:extent cx="4363017" cy="173231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546" cy="17468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9EA476" w14:textId="292F214C" w:rsidR="0049300F" w:rsidRPr="00064534" w:rsidRDefault="0049300F" w:rsidP="0049300F">
      <w:pPr>
        <w:pStyle w:val="ListParagraph"/>
        <w:numPr>
          <w:ilvl w:val="0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 xml:space="preserve">Secção </w:t>
      </w:r>
      <w:r w:rsidR="00596F29">
        <w:rPr>
          <w:rFonts w:cstheme="minorHAnsi"/>
          <w:sz w:val="22"/>
          <w:highlight w:val="yellow"/>
        </w:rPr>
        <w:t>6</w:t>
      </w:r>
      <w:r w:rsidRPr="00064534">
        <w:rPr>
          <w:rFonts w:cstheme="minorHAnsi"/>
          <w:sz w:val="22"/>
          <w:highlight w:val="yellow"/>
        </w:rPr>
        <w:t xml:space="preserve">.2 Diagrama de Blocos da Arquitetura do SI – sugestões: </w:t>
      </w:r>
    </w:p>
    <w:p w14:paraId="40183CB3" w14:textId="77777777" w:rsidR="0049300F" w:rsidRPr="00064534" w:rsidRDefault="0049300F" w:rsidP="0049300F">
      <w:pPr>
        <w:pStyle w:val="ListParagraph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Proceder a uma introdução sobre qual a leitura de um Diagrama de Blocos da Arquitetura. Estabelecer um racional de relacionamento com os blocos (clusters) definidos na matriz de CRUD.</w:t>
      </w:r>
    </w:p>
    <w:p w14:paraId="7CDD865A" w14:textId="77777777" w:rsidR="0049300F" w:rsidRPr="00064534" w:rsidRDefault="0049300F" w:rsidP="0049300F">
      <w:pPr>
        <w:pStyle w:val="ListParagraph"/>
        <w:numPr>
          <w:ilvl w:val="1"/>
          <w:numId w:val="44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064534">
        <w:rPr>
          <w:rFonts w:cstheme="minorHAnsi"/>
          <w:sz w:val="22"/>
          <w:highlight w:val="yellow"/>
        </w:rPr>
        <w:t>Apresentar uma descrição/fundamentação sucinta sobre cada um dos módulos de software que integram a arquitetura da solução proposta pela equipa de projeto</w:t>
      </w:r>
    </w:p>
    <w:p w14:paraId="5978170A" w14:textId="77777777" w:rsidR="0049300F" w:rsidRPr="00064534" w:rsidRDefault="0049300F" w:rsidP="0049300F">
      <w:pPr>
        <w:pStyle w:val="ListParagraph"/>
        <w:ind w:left="1800"/>
        <w:rPr>
          <w:rFonts w:cstheme="minorHAnsi"/>
          <w:sz w:val="22"/>
        </w:rPr>
      </w:pPr>
    </w:p>
    <w:p w14:paraId="6F18CDA5" w14:textId="77777777" w:rsidR="0049300F" w:rsidRPr="00064534" w:rsidRDefault="0049300F" w:rsidP="0049300F">
      <w:pPr>
        <w:pStyle w:val="ListParagraph"/>
        <w:ind w:left="0"/>
        <w:rPr>
          <w:rFonts w:cstheme="minorHAnsi"/>
          <w:sz w:val="22"/>
        </w:rPr>
      </w:pPr>
      <w:r w:rsidRPr="00064534">
        <w:rPr>
          <w:rFonts w:cstheme="minorHAnsi"/>
          <w:sz w:val="22"/>
          <w:highlight w:val="yellow"/>
        </w:rPr>
        <w:t>A Figura 3 apresenta um esquema (com um elevado grau de tecnicidade) exemplificativo de um diagrama de blocos (</w:t>
      </w:r>
      <w:hyperlink r:id="rId16" w:history="1">
        <w:r w:rsidRPr="00064534">
          <w:rPr>
            <w:rStyle w:val="Hyperlink"/>
            <w:rFonts w:cstheme="minorHAnsi"/>
            <w:i/>
            <w:color w:val="0000FF"/>
            <w:sz w:val="22"/>
            <w:highlight w:val="yellow"/>
            <w:u w:val="single"/>
          </w:rPr>
          <w:t>Block Diagram</w:t>
        </w:r>
      </w:hyperlink>
      <w:r w:rsidRPr="00064534">
        <w:rPr>
          <w:rFonts w:cstheme="minorHAnsi"/>
          <w:sz w:val="22"/>
          <w:highlight w:val="yellow"/>
        </w:rPr>
        <w:t xml:space="preserve">) da arquitetura de uma plataforma online para a gestão de eventos críticos. A camada de apresentação (cliente) corresponde a um centro de comando e controlo inteligente (C3I) que coordenado por um </w:t>
      </w:r>
      <w:r w:rsidRPr="0049300F">
        <w:rPr>
          <w:rFonts w:cstheme="minorHAnsi"/>
          <w:i/>
          <w:sz w:val="22"/>
          <w:highlight w:val="yellow"/>
        </w:rPr>
        <w:t>Mission Commander</w:t>
      </w:r>
      <w:r w:rsidRPr="00064534">
        <w:rPr>
          <w:rFonts w:cstheme="minorHAnsi"/>
          <w:sz w:val="22"/>
          <w:highlight w:val="yellow"/>
        </w:rPr>
        <w:t xml:space="preserve"> e pela sua equipa de suporte. Trata-se de um diagrama de referência, com o objetivo de disporem de um exemplo concreto de aplicação desta técnica a um projeto – ROCSAFE: </w:t>
      </w:r>
      <w:hyperlink r:id="rId17" w:history="1">
        <w:r w:rsidRPr="00064534">
          <w:rPr>
            <w:rStyle w:val="Hyperlink"/>
            <w:rFonts w:cstheme="minorHAnsi"/>
            <w:sz w:val="22"/>
            <w:highlight w:val="yellow"/>
          </w:rPr>
          <w:t>http://rocsafe.eu/</w:t>
        </w:r>
      </w:hyperlink>
      <w:r w:rsidRPr="00064534">
        <w:rPr>
          <w:rFonts w:cstheme="minorHAnsi"/>
          <w:sz w:val="22"/>
        </w:rPr>
        <w:t xml:space="preserve">   </w:t>
      </w:r>
    </w:p>
    <w:p w14:paraId="25962C2D" w14:textId="77777777" w:rsidR="0049300F" w:rsidRPr="002543A8" w:rsidRDefault="0049300F" w:rsidP="0049300F">
      <w:pPr>
        <w:pStyle w:val="Els-caption"/>
        <w:spacing w:before="120"/>
        <w:jc w:val="center"/>
        <w:rPr>
          <w:rFonts w:asciiTheme="minorHAnsi" w:hAnsiTheme="minorHAnsi" w:cstheme="minorHAnsi"/>
          <w:highlight w:val="yellow"/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D29904B" wp14:editId="0E914DD6">
            <wp:simplePos x="0" y="0"/>
            <wp:positionH relativeFrom="page">
              <wp:posOffset>1234440</wp:posOffset>
            </wp:positionH>
            <wp:positionV relativeFrom="paragraph">
              <wp:posOffset>56515</wp:posOffset>
            </wp:positionV>
            <wp:extent cx="5468393" cy="4185858"/>
            <wp:effectExtent l="0" t="0" r="0" b="571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393" cy="4185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1BCA">
        <w:rPr>
          <w:rFonts w:asciiTheme="minorHAnsi" w:hAnsiTheme="minorHAnsi" w:cstheme="minorHAnsi"/>
          <w:sz w:val="20"/>
          <w:lang w:val="pt-PT"/>
        </w:rPr>
        <w:t>Figura 3. Diagrama de blocos da proposta xxx.</w:t>
      </w:r>
    </w:p>
    <w:p w14:paraId="3B766808" w14:textId="77777777" w:rsidR="0049300F" w:rsidRDefault="0049300F" w:rsidP="0049300F">
      <w:pPr>
        <w:rPr>
          <w:highlight w:val="yellow"/>
        </w:rPr>
      </w:pPr>
    </w:p>
    <w:p w14:paraId="4881CA8E" w14:textId="77777777" w:rsidR="0049300F" w:rsidRDefault="0049300F" w:rsidP="0049300F">
      <w:pPr>
        <w:jc w:val="left"/>
        <w:rPr>
          <w:highlight w:val="yellow"/>
        </w:rPr>
      </w:pPr>
      <w:r>
        <w:rPr>
          <w:highlight w:val="yellow"/>
        </w:rPr>
        <w:br w:type="page"/>
      </w:r>
    </w:p>
    <w:p w14:paraId="42436A2E" w14:textId="77777777" w:rsidR="00B70176" w:rsidRDefault="00B70176" w:rsidP="00B70176">
      <w:pPr>
        <w:pStyle w:val="Heading1"/>
      </w:pPr>
      <w:bookmarkStart w:id="25" w:name="_Toc52567701"/>
      <w:r w:rsidRPr="00877F2F">
        <w:lastRenderedPageBreak/>
        <w:t xml:space="preserve">Especificação de </w:t>
      </w:r>
      <w:r>
        <w:t>Processos Negócio</w:t>
      </w:r>
      <w:bookmarkEnd w:id="25"/>
    </w:p>
    <w:p w14:paraId="2F4D480B" w14:textId="77777777" w:rsidR="00B70176" w:rsidRDefault="00B70176" w:rsidP="00B70176">
      <w:pPr>
        <w:rPr>
          <w:highlight w:val="yellow"/>
        </w:rPr>
      </w:pPr>
      <w:r w:rsidRPr="00507E10">
        <w:rPr>
          <w:highlight w:val="yellow"/>
        </w:rPr>
        <w:t xml:space="preserve">«Descrição </w:t>
      </w:r>
      <w:r>
        <w:rPr>
          <w:highlight w:val="yellow"/>
        </w:rPr>
        <w:t>dos</w:t>
      </w:r>
      <w:r w:rsidRPr="00507E10">
        <w:rPr>
          <w:highlight w:val="yellow"/>
        </w:rPr>
        <w:t xml:space="preserve"> </w:t>
      </w:r>
      <w:r>
        <w:rPr>
          <w:highlight w:val="yellow"/>
        </w:rPr>
        <w:t>processos</w:t>
      </w:r>
      <w:r w:rsidRPr="00507E10">
        <w:rPr>
          <w:highlight w:val="yellow"/>
        </w:rPr>
        <w:t xml:space="preserve"> de utilização do sistema com uma identificação clara do fluxo de informação gerado entre os intervenientes </w:t>
      </w:r>
      <w:r>
        <w:rPr>
          <w:highlight w:val="yellow"/>
        </w:rPr>
        <w:t xml:space="preserve">(atores/Roles) </w:t>
      </w:r>
      <w:r w:rsidRPr="00507E10">
        <w:rPr>
          <w:highlight w:val="yellow"/>
        </w:rPr>
        <w:t xml:space="preserve">e identificação dos artefactos informacionais que o sistema tem de disponibilizar/gerar para assegurar o comportamento descrito no </w:t>
      </w:r>
      <w:r>
        <w:rPr>
          <w:highlight w:val="yellow"/>
        </w:rPr>
        <w:t>processo</w:t>
      </w:r>
      <w:r w:rsidRPr="00507E10">
        <w:rPr>
          <w:highlight w:val="yellow"/>
        </w:rPr>
        <w:t xml:space="preserve"> – recomendação para que o </w:t>
      </w:r>
      <w:r>
        <w:rPr>
          <w:highlight w:val="yellow"/>
        </w:rPr>
        <w:t>cenário de utilização</w:t>
      </w:r>
      <w:r w:rsidRPr="00507E10">
        <w:rPr>
          <w:highlight w:val="yellow"/>
        </w:rPr>
        <w:t xml:space="preserve"> seja descrito na ótica de um processo de negócio podendo usar técnicas de </w:t>
      </w:r>
      <w:r w:rsidRPr="00F80E1E">
        <w:rPr>
          <w:i/>
          <w:highlight w:val="yellow"/>
        </w:rPr>
        <w:t>storytelling</w:t>
      </w:r>
      <w:r w:rsidRPr="00507E10">
        <w:rPr>
          <w:highlight w:val="yellow"/>
        </w:rPr>
        <w:t xml:space="preserve"> para ajudar na descrição do fluxo de informação e lista de tarefas a executar </w:t>
      </w:r>
      <w:r>
        <w:rPr>
          <w:highlight w:val="yellow"/>
        </w:rPr>
        <w:t>por cada um</w:t>
      </w:r>
      <w:r w:rsidRPr="00507E10">
        <w:rPr>
          <w:highlight w:val="yellow"/>
        </w:rPr>
        <w:t xml:space="preserve"> dos intervenientes (i.e., alinhamento com o papel/role dos atores que c</w:t>
      </w:r>
      <w:r>
        <w:rPr>
          <w:highlight w:val="yellow"/>
        </w:rPr>
        <w:t>onstam no diagrama de contexto.</w:t>
      </w:r>
    </w:p>
    <w:p w14:paraId="42D1A5F6" w14:textId="3E9241B8" w:rsidR="00B70176" w:rsidRPr="00507E10" w:rsidRDefault="00AC2A85" w:rsidP="00B70176">
      <w:pPr>
        <w:rPr>
          <w:highlight w:val="yellow"/>
        </w:rPr>
      </w:pPr>
      <w:r>
        <w:rPr>
          <w:highlight w:val="yellow"/>
        </w:rPr>
        <w:t>D</w:t>
      </w:r>
      <w:r w:rsidR="00B70176" w:rsidRPr="0069795C">
        <w:rPr>
          <w:highlight w:val="yellow"/>
        </w:rPr>
        <w:t xml:space="preserve">escrição detalhada </w:t>
      </w:r>
      <w:r>
        <w:rPr>
          <w:highlight w:val="yellow"/>
        </w:rPr>
        <w:t>com uma</w:t>
      </w:r>
      <w:r w:rsidR="00B70176" w:rsidRPr="0069795C">
        <w:rPr>
          <w:highlight w:val="yellow"/>
        </w:rPr>
        <w:t xml:space="preserve"> narrativa </w:t>
      </w:r>
      <w:r>
        <w:rPr>
          <w:highlight w:val="yellow"/>
        </w:rPr>
        <w:t xml:space="preserve">na ótica </w:t>
      </w:r>
      <w:r w:rsidR="00B70176" w:rsidRPr="0069795C">
        <w:rPr>
          <w:highlight w:val="yellow"/>
        </w:rPr>
        <w:t xml:space="preserve">do </w:t>
      </w:r>
      <w:r w:rsidR="00B70176">
        <w:rPr>
          <w:highlight w:val="yellow"/>
        </w:rPr>
        <w:t>processo (</w:t>
      </w:r>
      <w:r>
        <w:rPr>
          <w:highlight w:val="yellow"/>
        </w:rPr>
        <w:t xml:space="preserve">i.e., </w:t>
      </w:r>
      <w:r w:rsidR="00B70176" w:rsidRPr="0069795C">
        <w:rPr>
          <w:highlight w:val="yellow"/>
        </w:rPr>
        <w:t>cenário</w:t>
      </w:r>
      <w:r w:rsidR="00B70176">
        <w:rPr>
          <w:highlight w:val="yellow"/>
        </w:rPr>
        <w:t xml:space="preserve"> de utilização </w:t>
      </w:r>
      <w:r>
        <w:rPr>
          <w:highlight w:val="yellow"/>
        </w:rPr>
        <w:t xml:space="preserve">descrito </w:t>
      </w:r>
      <w:r w:rsidR="00B70176">
        <w:rPr>
          <w:highlight w:val="yellow"/>
        </w:rPr>
        <w:t xml:space="preserve">da </w:t>
      </w:r>
      <w:r w:rsidR="00A46C46">
        <w:rPr>
          <w:highlight w:val="yellow"/>
        </w:rPr>
        <w:t>perspetiva</w:t>
      </w:r>
      <w:r>
        <w:rPr>
          <w:highlight w:val="yellow"/>
        </w:rPr>
        <w:t xml:space="preserve"> – </w:t>
      </w:r>
      <w:r w:rsidRPr="00AC2A85">
        <w:rPr>
          <w:i/>
          <w:highlight w:val="yellow"/>
        </w:rPr>
        <w:t>viewpoint</w:t>
      </w:r>
      <w:r>
        <w:rPr>
          <w:highlight w:val="yellow"/>
        </w:rPr>
        <w:t xml:space="preserve"> – </w:t>
      </w:r>
      <w:r w:rsidR="00B70176">
        <w:rPr>
          <w:highlight w:val="yellow"/>
        </w:rPr>
        <w:t xml:space="preserve">do funcionamento do negócio, evidenciando a interação do </w:t>
      </w:r>
      <w:r w:rsidR="0049300F">
        <w:rPr>
          <w:highlight w:val="yellow"/>
        </w:rPr>
        <w:t>ator</w:t>
      </w:r>
      <w:r w:rsidR="00B70176">
        <w:rPr>
          <w:highlight w:val="yellow"/>
        </w:rPr>
        <w:t xml:space="preserve"> com o SoI)</w:t>
      </w:r>
      <w:r w:rsidR="00B70176" w:rsidRPr="0069795C">
        <w:rPr>
          <w:highlight w:val="yellow"/>
        </w:rPr>
        <w:t xml:space="preserve"> a modelar em BPMN</w:t>
      </w:r>
      <w:r>
        <w:rPr>
          <w:highlight w:val="yellow"/>
        </w:rPr>
        <w:t>. Rastreabilidade com a informação reportada na secção 3,</w:t>
      </w:r>
      <w:r w:rsidR="00B70176" w:rsidRPr="009D0818">
        <w:rPr>
          <w:highlight w:val="yellow"/>
        </w:rPr>
        <w:t xml:space="preserve"> </w:t>
      </w:r>
      <w:r>
        <w:rPr>
          <w:highlight w:val="yellow"/>
        </w:rPr>
        <w:t>utilizar conceito de instanciação do ator (</w:t>
      </w:r>
      <w:r w:rsidRPr="00AC2A85">
        <w:rPr>
          <w:i/>
          <w:highlight w:val="yellow"/>
        </w:rPr>
        <w:t>Persona</w:t>
      </w:r>
      <w:r>
        <w:rPr>
          <w:highlight w:val="yellow"/>
        </w:rPr>
        <w:t>) com</w:t>
      </w:r>
      <w:r w:rsidR="00B70176" w:rsidRPr="009D0818">
        <w:rPr>
          <w:highlight w:val="yellow"/>
        </w:rPr>
        <w:t xml:space="preserve"> técnicas de </w:t>
      </w:r>
      <w:r w:rsidR="00B70176" w:rsidRPr="00F80E1E">
        <w:rPr>
          <w:i/>
          <w:highlight w:val="yellow"/>
        </w:rPr>
        <w:t>storytelling</w:t>
      </w:r>
      <w:r w:rsidR="00B70176">
        <w:rPr>
          <w:highlight w:val="yellow"/>
        </w:rPr>
        <w:t xml:space="preserve"> (texto sucinto e muito objetivo relativamente ao comportamento </w:t>
      </w:r>
      <w:r w:rsidR="002A34F7">
        <w:rPr>
          <w:highlight w:val="yellow"/>
        </w:rPr>
        <w:t>esperado) …</w:t>
      </w:r>
      <w:r w:rsidR="00B70176">
        <w:rPr>
          <w:highlight w:val="yellow"/>
        </w:rPr>
        <w:t>»</w:t>
      </w:r>
    </w:p>
    <w:p w14:paraId="7FD8B1A5" w14:textId="77777777" w:rsidR="00B70176" w:rsidRDefault="00B70176" w:rsidP="00B70176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6" w:name="_Toc476258955"/>
      <w:bookmarkStart w:id="27" w:name="_Toc52567702"/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1: </w:t>
      </w:r>
      <w:r>
        <w:rPr>
          <w:rFonts w:asciiTheme="minorHAnsi" w:hAnsiTheme="minorHAnsi"/>
          <w:sz w:val="24"/>
        </w:rPr>
        <w:t>«nome SMART do cenário»</w:t>
      </w:r>
      <w:bookmarkEnd w:id="26"/>
      <w:bookmarkEnd w:id="27"/>
    </w:p>
    <w:p w14:paraId="3723FAA2" w14:textId="77777777" w:rsidR="00B70176" w:rsidRDefault="00B70176" w:rsidP="00B70176">
      <w:pPr>
        <w:rPr>
          <w:highlight w:val="yellow"/>
        </w:rPr>
      </w:pPr>
      <w:r>
        <w:rPr>
          <w:highlight w:val="yellow"/>
        </w:rPr>
        <w:t xml:space="preserve">Após a descrição textual do cenário apresentar o diagrama BPMN que mapeia o processo (i.e., fluxo de atividades que tem de ser executado para a realização do processo). </w:t>
      </w:r>
    </w:p>
    <w:p w14:paraId="7A52DDB5" w14:textId="77777777" w:rsidR="00B70176" w:rsidRDefault="00B70176" w:rsidP="00B70176">
      <w:pPr>
        <w:jc w:val="center"/>
        <w:rPr>
          <w:highlight w:val="yellow"/>
        </w:rPr>
      </w:pPr>
    </w:p>
    <w:p w14:paraId="5810662F" w14:textId="77777777" w:rsidR="00B70176" w:rsidRPr="00DE061D" w:rsidRDefault="00B70176" w:rsidP="00B70176">
      <w:pPr>
        <w:jc w:val="center"/>
      </w:pPr>
      <w:r w:rsidRPr="00DE061D">
        <w:rPr>
          <w:noProof/>
          <w:lang w:val="en-GB" w:eastAsia="en-GB"/>
        </w:rPr>
        <w:drawing>
          <wp:inline distT="0" distB="0" distL="0" distR="0" wp14:anchorId="13A10F06" wp14:editId="24CA1845">
            <wp:extent cx="2762250" cy="1663592"/>
            <wp:effectExtent l="0" t="0" r="0" b="0"/>
            <wp:docPr id="6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37C6711" w14:textId="77777777" w:rsidR="00AC2A85" w:rsidRDefault="00AC2A85" w:rsidP="00E836DF">
      <w:bookmarkStart w:id="28" w:name="_Toc476258956"/>
      <w:bookmarkStart w:id="29" w:name="_Toc52567703"/>
    </w:p>
    <w:p w14:paraId="082CF59D" w14:textId="0BF00F02" w:rsidR="00B70176" w:rsidRDefault="00B70176" w:rsidP="00B70176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2 ou sub-processo</w:t>
      </w:r>
      <w:r w:rsidRPr="009D0818">
        <w:rPr>
          <w:rFonts w:asciiTheme="minorHAnsi" w:hAnsiTheme="minorHAnsi"/>
          <w:sz w:val="24"/>
        </w:rPr>
        <w:t xml:space="preserve">: </w:t>
      </w:r>
      <w:r>
        <w:rPr>
          <w:rFonts w:asciiTheme="minorHAnsi" w:hAnsiTheme="minorHAnsi"/>
          <w:sz w:val="24"/>
        </w:rPr>
        <w:t>«nome SMART do cenário»</w:t>
      </w:r>
      <w:bookmarkEnd w:id="28"/>
      <w:bookmarkEnd w:id="29"/>
    </w:p>
    <w:p w14:paraId="3FD74806" w14:textId="77777777" w:rsidR="00B70176" w:rsidRDefault="00B70176" w:rsidP="00B70176">
      <w:pPr>
        <w:jc w:val="center"/>
      </w:pPr>
      <w:r w:rsidRPr="00DE061D">
        <w:rPr>
          <w:noProof/>
          <w:lang w:val="en-GB" w:eastAsia="en-GB"/>
        </w:rPr>
        <w:drawing>
          <wp:inline distT="0" distB="0" distL="0" distR="0" wp14:anchorId="7811E6A8" wp14:editId="61CAA1D5">
            <wp:extent cx="2762250" cy="1663592"/>
            <wp:effectExtent l="0" t="0" r="0" b="0"/>
            <wp:docPr id="5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2D5626A" w14:textId="77777777" w:rsidR="00AC2A85" w:rsidRDefault="00AC2A85" w:rsidP="00E836DF">
      <w:bookmarkStart w:id="30" w:name="_Toc476258957"/>
      <w:bookmarkStart w:id="31" w:name="_Toc52567704"/>
    </w:p>
    <w:p w14:paraId="49FFFE60" w14:textId="77777777" w:rsidR="00AC2A85" w:rsidRDefault="00AC2A85" w:rsidP="00E836DF"/>
    <w:p w14:paraId="1776EF4E" w14:textId="77777777" w:rsidR="00AC2A85" w:rsidRDefault="00AC2A85" w:rsidP="00E836DF"/>
    <w:p w14:paraId="1ED08CC1" w14:textId="77777777" w:rsidR="00AC2A85" w:rsidRDefault="00AC2A85" w:rsidP="00E836DF"/>
    <w:p w14:paraId="40F2ECAA" w14:textId="48C73F34" w:rsidR="00B70176" w:rsidRDefault="00B70176" w:rsidP="00B70176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3</w:t>
      </w:r>
      <w:r w:rsidRPr="00F80E1E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ou sub-processo</w:t>
      </w:r>
      <w:r w:rsidRPr="009D0818">
        <w:rPr>
          <w:rFonts w:asciiTheme="minorHAnsi" w:hAnsiTheme="minorHAnsi"/>
          <w:sz w:val="24"/>
        </w:rPr>
        <w:t>: «</w:t>
      </w:r>
      <w:r>
        <w:rPr>
          <w:rFonts w:asciiTheme="minorHAnsi" w:hAnsiTheme="minorHAnsi"/>
          <w:sz w:val="24"/>
        </w:rPr>
        <w:t>nome SMART do cenário»</w:t>
      </w:r>
      <w:bookmarkEnd w:id="30"/>
      <w:bookmarkEnd w:id="31"/>
    </w:p>
    <w:p w14:paraId="426E1178" w14:textId="77777777" w:rsidR="00B70176" w:rsidRDefault="00B70176" w:rsidP="00B70176">
      <w:pPr>
        <w:jc w:val="center"/>
        <w:rPr>
          <w:b/>
          <w:sz w:val="28"/>
        </w:rPr>
      </w:pPr>
      <w:r w:rsidRPr="00DE061D">
        <w:rPr>
          <w:noProof/>
          <w:lang w:val="en-GB" w:eastAsia="en-GB"/>
        </w:rPr>
        <w:lastRenderedPageBreak/>
        <w:drawing>
          <wp:inline distT="0" distB="0" distL="0" distR="0" wp14:anchorId="35AF4A50" wp14:editId="20C2A20D">
            <wp:extent cx="2762250" cy="1663592"/>
            <wp:effectExtent l="0" t="0" r="0" b="0"/>
            <wp:docPr id="4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br w:type="page"/>
      </w:r>
    </w:p>
    <w:p w14:paraId="5358094B" w14:textId="77777777" w:rsidR="0092135C" w:rsidRDefault="0092135C" w:rsidP="0092135C">
      <w:pPr>
        <w:pStyle w:val="Heading1"/>
      </w:pPr>
      <w:bookmarkStart w:id="32" w:name="_Toc52557966"/>
      <w:bookmarkStart w:id="33" w:name="_Toc52557967"/>
      <w:bookmarkStart w:id="34" w:name="_Toc52567705"/>
      <w:bookmarkStart w:id="35" w:name="_Toc476258961"/>
      <w:r>
        <w:lastRenderedPageBreak/>
        <w:t xml:space="preserve">Conclusões e Trabalho Futuro </w:t>
      </w:r>
    </w:p>
    <w:p w14:paraId="736974F5" w14:textId="714A4FB2" w:rsidR="0092135C" w:rsidRDefault="0092135C" w:rsidP="0092135C">
      <w:p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 xml:space="preserve">«Resumir os aspetos a reter sobre </w:t>
      </w:r>
      <w:r>
        <w:rPr>
          <w:rFonts w:cstheme="minorHAnsi"/>
          <w:sz w:val="22"/>
          <w:highlight w:val="yellow"/>
        </w:rPr>
        <w:t>a proposta de projeto</w:t>
      </w:r>
      <w:r w:rsidRPr="00252459">
        <w:rPr>
          <w:rFonts w:cstheme="minorHAnsi"/>
          <w:sz w:val="22"/>
          <w:highlight w:val="yellow"/>
        </w:rPr>
        <w:t xml:space="preserve"> especificado</w:t>
      </w:r>
      <w:r>
        <w:rPr>
          <w:rFonts w:cstheme="minorHAnsi"/>
          <w:sz w:val="22"/>
          <w:highlight w:val="yellow"/>
        </w:rPr>
        <w:t xml:space="preserve"> e implementado</w:t>
      </w:r>
      <w:r w:rsidRPr="00252459">
        <w:rPr>
          <w:rFonts w:cstheme="minorHAnsi"/>
          <w:sz w:val="22"/>
          <w:highlight w:val="yellow"/>
        </w:rPr>
        <w:t xml:space="preserve">, nomeadamente assunções que </w:t>
      </w:r>
      <w:r>
        <w:rPr>
          <w:rFonts w:cstheme="minorHAnsi"/>
          <w:sz w:val="22"/>
          <w:highlight w:val="yellow"/>
        </w:rPr>
        <w:t>foram</w:t>
      </w:r>
      <w:r w:rsidRPr="00252459">
        <w:rPr>
          <w:rFonts w:cstheme="minorHAnsi"/>
          <w:sz w:val="22"/>
          <w:highlight w:val="yellow"/>
        </w:rPr>
        <w:t xml:space="preserve"> </w:t>
      </w:r>
      <w:r>
        <w:rPr>
          <w:rFonts w:cstheme="minorHAnsi"/>
          <w:sz w:val="22"/>
          <w:highlight w:val="yellow"/>
        </w:rPr>
        <w:t>assumidas</w:t>
      </w:r>
      <w:r w:rsidRPr="00252459">
        <w:rPr>
          <w:rFonts w:cstheme="minorHAnsi"/>
          <w:sz w:val="22"/>
          <w:highlight w:val="yellow"/>
        </w:rPr>
        <w:t xml:space="preserve"> para viabili</w:t>
      </w:r>
      <w:r>
        <w:rPr>
          <w:rFonts w:cstheme="minorHAnsi"/>
          <w:sz w:val="22"/>
          <w:highlight w:val="yellow"/>
        </w:rPr>
        <w:t xml:space="preserve">zar a implementação </w:t>
      </w:r>
      <w:r w:rsidRPr="00252459">
        <w:rPr>
          <w:rFonts w:cstheme="minorHAnsi"/>
          <w:sz w:val="22"/>
          <w:highlight w:val="yellow"/>
        </w:rPr>
        <w:t xml:space="preserve">da solução preconizada. Caso aplicável indicar quais os constrangimentos decorrentes do modelo de negócio </w:t>
      </w:r>
      <w:r>
        <w:rPr>
          <w:rFonts w:cstheme="minorHAnsi"/>
          <w:sz w:val="22"/>
          <w:highlight w:val="yellow"/>
        </w:rPr>
        <w:t>/ tecnologia subjacente ao sistema</w:t>
      </w:r>
      <w:r w:rsidRPr="00252459">
        <w:rPr>
          <w:rFonts w:cstheme="minorHAnsi"/>
          <w:sz w:val="22"/>
          <w:highlight w:val="yellow"/>
        </w:rPr>
        <w:t xml:space="preserve"> </w:t>
      </w:r>
      <w:r>
        <w:rPr>
          <w:rFonts w:cstheme="minorHAnsi"/>
          <w:sz w:val="22"/>
          <w:highlight w:val="yellow"/>
        </w:rPr>
        <w:t>implementado</w:t>
      </w:r>
      <w:r w:rsidRPr="00252459">
        <w:rPr>
          <w:rFonts w:cstheme="minorHAnsi"/>
          <w:sz w:val="22"/>
          <w:highlight w:val="yellow"/>
        </w:rPr>
        <w:t>.</w:t>
      </w:r>
    </w:p>
    <w:p w14:paraId="6166DCD7" w14:textId="77777777" w:rsidR="008D095F" w:rsidRDefault="0092135C" w:rsidP="0092135C">
      <w:p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 xml:space="preserve">Exposição com uma argumentação técnica sobre os módulos de software que foram implementados </w:t>
      </w:r>
      <w:r w:rsidR="008D095F">
        <w:rPr>
          <w:rFonts w:cstheme="minorHAnsi"/>
          <w:sz w:val="22"/>
          <w:highlight w:val="yellow"/>
        </w:rPr>
        <w:t>+ referencia</w:t>
      </w:r>
      <w:r>
        <w:rPr>
          <w:rFonts w:cstheme="minorHAnsi"/>
          <w:sz w:val="22"/>
          <w:highlight w:val="yellow"/>
        </w:rPr>
        <w:t xml:space="preserve"> ao diagrama de blocos com </w:t>
      </w:r>
      <w:r w:rsidR="008D095F">
        <w:rPr>
          <w:rFonts w:cstheme="minorHAnsi"/>
          <w:sz w:val="22"/>
          <w:highlight w:val="yellow"/>
        </w:rPr>
        <w:t>uma sugestão</w:t>
      </w:r>
      <w:r>
        <w:rPr>
          <w:rFonts w:cstheme="minorHAnsi"/>
          <w:sz w:val="22"/>
          <w:highlight w:val="yellow"/>
        </w:rPr>
        <w:t xml:space="preserve"> explicita sobre </w:t>
      </w:r>
      <w:r w:rsidR="008D095F">
        <w:rPr>
          <w:rFonts w:cstheme="minorHAnsi"/>
          <w:sz w:val="22"/>
          <w:highlight w:val="yellow"/>
        </w:rPr>
        <w:t xml:space="preserve">qual a sequência de </w:t>
      </w:r>
      <w:r>
        <w:rPr>
          <w:rFonts w:cstheme="minorHAnsi"/>
          <w:sz w:val="22"/>
          <w:highlight w:val="yellow"/>
        </w:rPr>
        <w:t xml:space="preserve">módulos </w:t>
      </w:r>
      <w:r w:rsidR="008D095F">
        <w:rPr>
          <w:rFonts w:cstheme="minorHAnsi"/>
          <w:sz w:val="22"/>
          <w:highlight w:val="yellow"/>
        </w:rPr>
        <w:t xml:space="preserve">a serem </w:t>
      </w:r>
      <w:r>
        <w:rPr>
          <w:rFonts w:cstheme="minorHAnsi"/>
          <w:sz w:val="22"/>
          <w:highlight w:val="yellow"/>
        </w:rPr>
        <w:t>implementados</w:t>
      </w:r>
      <w:r w:rsidR="008D095F">
        <w:rPr>
          <w:rFonts w:cstheme="minorHAnsi"/>
          <w:sz w:val="22"/>
          <w:highlight w:val="yellow"/>
        </w:rPr>
        <w:t>. Recomendamos a elaboração de uma tabela coma seguinte estrutur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686"/>
        <w:gridCol w:w="5947"/>
      </w:tblGrid>
      <w:tr w:rsidR="008D095F" w14:paraId="3C956227" w14:textId="77777777" w:rsidTr="008D095F">
        <w:tc>
          <w:tcPr>
            <w:tcW w:w="562" w:type="dxa"/>
          </w:tcPr>
          <w:p w14:paraId="0940857C" w14:textId="0DD2BBAE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>#</w:t>
            </w:r>
          </w:p>
        </w:tc>
        <w:tc>
          <w:tcPr>
            <w:tcW w:w="3686" w:type="dxa"/>
          </w:tcPr>
          <w:p w14:paraId="0B4DA105" w14:textId="407D876A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>Nome do módulo</w:t>
            </w:r>
          </w:p>
        </w:tc>
        <w:tc>
          <w:tcPr>
            <w:tcW w:w="5947" w:type="dxa"/>
          </w:tcPr>
          <w:p w14:paraId="3C26EE6B" w14:textId="63FEC4CD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  <w:r>
              <w:rPr>
                <w:rFonts w:cstheme="minorHAnsi"/>
                <w:sz w:val="22"/>
                <w:highlight w:val="yellow"/>
              </w:rPr>
              <w:t xml:space="preserve">Fundamentação </w:t>
            </w:r>
          </w:p>
        </w:tc>
      </w:tr>
      <w:tr w:rsidR="008D095F" w14:paraId="71DCF5C6" w14:textId="77777777" w:rsidTr="008D095F">
        <w:tc>
          <w:tcPr>
            <w:tcW w:w="562" w:type="dxa"/>
          </w:tcPr>
          <w:p w14:paraId="49E33F7E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2E07AFFF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77F7A0B3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  <w:tr w:rsidR="008D095F" w14:paraId="5B62F381" w14:textId="77777777" w:rsidTr="008D095F">
        <w:tc>
          <w:tcPr>
            <w:tcW w:w="562" w:type="dxa"/>
          </w:tcPr>
          <w:p w14:paraId="44CDABC9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2144056E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49910468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  <w:tr w:rsidR="008D095F" w14:paraId="2E3A569B" w14:textId="77777777" w:rsidTr="008D095F">
        <w:tc>
          <w:tcPr>
            <w:tcW w:w="562" w:type="dxa"/>
          </w:tcPr>
          <w:p w14:paraId="7E248103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3686" w:type="dxa"/>
          </w:tcPr>
          <w:p w14:paraId="59765888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  <w:tc>
          <w:tcPr>
            <w:tcW w:w="5947" w:type="dxa"/>
          </w:tcPr>
          <w:p w14:paraId="2C2F50C5" w14:textId="77777777" w:rsidR="008D095F" w:rsidRDefault="008D095F" w:rsidP="0092135C">
            <w:pPr>
              <w:rPr>
                <w:rFonts w:cstheme="minorHAnsi"/>
                <w:sz w:val="22"/>
                <w:highlight w:val="yellow"/>
              </w:rPr>
            </w:pPr>
          </w:p>
        </w:tc>
      </w:tr>
    </w:tbl>
    <w:p w14:paraId="4AE04677" w14:textId="02A82FE1" w:rsidR="0092135C" w:rsidRDefault="008D095F" w:rsidP="008D095F">
      <w:pPr>
        <w:pStyle w:val="ListParagraph"/>
        <w:numPr>
          <w:ilvl w:val="0"/>
          <w:numId w:val="48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#, número sequencial referente à priorização sugerida (módulos que devam ser implementados em paralelo devem ter a mesma referência numérica</w:t>
      </w:r>
    </w:p>
    <w:p w14:paraId="24C61219" w14:textId="3C390696" w:rsidR="008D095F" w:rsidRDefault="008D095F" w:rsidP="008D095F">
      <w:pPr>
        <w:pStyle w:val="ListParagraph"/>
        <w:numPr>
          <w:ilvl w:val="0"/>
          <w:numId w:val="48"/>
        </w:numPr>
        <w:rPr>
          <w:rFonts w:cstheme="minorHAnsi"/>
          <w:sz w:val="22"/>
          <w:highlight w:val="yellow"/>
        </w:rPr>
      </w:pPr>
      <w:r w:rsidRPr="008D095F">
        <w:rPr>
          <w:rFonts w:cstheme="minorHAnsi"/>
          <w:sz w:val="22"/>
          <w:highlight w:val="yellow"/>
        </w:rPr>
        <w:t>Nome do módulo, nome do módulo no diagrama de blocos</w:t>
      </w:r>
    </w:p>
    <w:p w14:paraId="72BE7122" w14:textId="60E35DE0" w:rsidR="008D095F" w:rsidRPr="008D095F" w:rsidRDefault="008D095F" w:rsidP="008D095F">
      <w:pPr>
        <w:pStyle w:val="ListParagraph"/>
        <w:numPr>
          <w:ilvl w:val="0"/>
          <w:numId w:val="48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Fundamentação, descrição com uma argumentação técnica sobre a razão para a prioridade definida. Esta fundamentação deverá ter em consideração interdependências entre módulos e/ou serviços a disponibilizar pela solução</w:t>
      </w:r>
    </w:p>
    <w:p w14:paraId="2FB8DEBB" w14:textId="77777777" w:rsidR="0092135C" w:rsidRPr="00252459" w:rsidRDefault="0092135C" w:rsidP="0092135C">
      <w:p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>Trabalho Futuro:</w:t>
      </w:r>
    </w:p>
    <w:p w14:paraId="384CEF53" w14:textId="299EC81C" w:rsidR="0092135C" w:rsidRDefault="0092135C" w:rsidP="0092135C">
      <w:pPr>
        <w:pStyle w:val="ListParagraph"/>
        <w:numPr>
          <w:ilvl w:val="0"/>
          <w:numId w:val="47"/>
        </w:numPr>
        <w:rPr>
          <w:rFonts w:cstheme="minorHAnsi"/>
          <w:sz w:val="22"/>
          <w:highlight w:val="yellow"/>
        </w:rPr>
      </w:pPr>
      <w:r w:rsidRPr="00252459">
        <w:rPr>
          <w:rFonts w:cstheme="minorHAnsi"/>
          <w:sz w:val="22"/>
          <w:highlight w:val="yellow"/>
        </w:rPr>
        <w:t xml:space="preserve">Serviços passiveis de serem </w:t>
      </w:r>
      <w:r w:rsidR="008D095F">
        <w:rPr>
          <w:rFonts w:cstheme="minorHAnsi"/>
          <w:sz w:val="22"/>
          <w:highlight w:val="yellow"/>
        </w:rPr>
        <w:t>considerados</w:t>
      </w:r>
      <w:r>
        <w:rPr>
          <w:rFonts w:cstheme="minorHAnsi"/>
          <w:sz w:val="22"/>
          <w:highlight w:val="yellow"/>
        </w:rPr>
        <w:t xml:space="preserve"> </w:t>
      </w:r>
      <w:r w:rsidR="008D095F">
        <w:rPr>
          <w:rFonts w:cstheme="minorHAnsi"/>
          <w:sz w:val="22"/>
          <w:highlight w:val="yellow"/>
        </w:rPr>
        <w:t>e não especificados/contemplados (e.g., ter como referencial o paradigma associado à Transformação Digital, Indústria 4.0, desmaterialização de serviços, etc.)</w:t>
      </w:r>
    </w:p>
    <w:p w14:paraId="504978F2" w14:textId="223D31BF" w:rsidR="0092135C" w:rsidRPr="00252459" w:rsidRDefault="0092135C" w:rsidP="0092135C">
      <w:pPr>
        <w:pStyle w:val="ListParagraph"/>
        <w:numPr>
          <w:ilvl w:val="0"/>
          <w:numId w:val="47"/>
        </w:num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Melhorias que considerem pertinentes</w:t>
      </w:r>
      <w:r w:rsidR="008D095F">
        <w:rPr>
          <w:rFonts w:cstheme="minorHAnsi"/>
          <w:sz w:val="22"/>
          <w:highlight w:val="yellow"/>
        </w:rPr>
        <w:t>,</w:t>
      </w:r>
      <w:r>
        <w:rPr>
          <w:rFonts w:cstheme="minorHAnsi"/>
          <w:sz w:val="22"/>
          <w:highlight w:val="yellow"/>
        </w:rPr>
        <w:t xml:space="preserve"> e que por terem impacto</w:t>
      </w:r>
      <w:r w:rsidR="008D095F">
        <w:rPr>
          <w:rFonts w:cstheme="minorHAnsi"/>
          <w:sz w:val="22"/>
          <w:highlight w:val="yellow"/>
        </w:rPr>
        <w:t>,</w:t>
      </w:r>
      <w:r>
        <w:rPr>
          <w:rFonts w:cstheme="minorHAnsi"/>
          <w:sz w:val="22"/>
          <w:highlight w:val="yellow"/>
        </w:rPr>
        <w:t xml:space="preserve"> devem ser revistas face ao especificado/implementado</w:t>
      </w:r>
      <w:r w:rsidR="008D095F">
        <w:rPr>
          <w:rFonts w:cstheme="minorHAnsi"/>
          <w:sz w:val="22"/>
          <w:highlight w:val="yellow"/>
        </w:rPr>
        <w:t>. Conhecimento apreendido permite agora apresentar um conjunto de lições apreendidas e situações que (no vosso entendimento) deveriam ser corrigidas ou consideradas pela equipa de projeto.</w:t>
      </w:r>
      <w:r>
        <w:rPr>
          <w:rFonts w:cstheme="minorHAnsi"/>
          <w:sz w:val="22"/>
          <w:highlight w:val="yellow"/>
        </w:rPr>
        <w:t>»</w:t>
      </w:r>
    </w:p>
    <w:p w14:paraId="1787C86A" w14:textId="77777777" w:rsidR="0092135C" w:rsidRDefault="0092135C">
      <w:pPr>
        <w:jc w:val="left"/>
        <w:rPr>
          <w:rFonts w:cstheme="minorHAnsi"/>
          <w:b/>
          <w:sz w:val="28"/>
        </w:rPr>
      </w:pPr>
      <w:r>
        <w:rPr>
          <w:rFonts w:cstheme="minorHAnsi"/>
        </w:rPr>
        <w:br w:type="page"/>
      </w:r>
    </w:p>
    <w:p w14:paraId="71156B8E" w14:textId="2DB1C2B8" w:rsidR="00A75630" w:rsidRPr="00F91CDD" w:rsidRDefault="00A75630" w:rsidP="00A75630">
      <w:pPr>
        <w:pStyle w:val="Heading1"/>
        <w:numPr>
          <w:ilvl w:val="0"/>
          <w:numId w:val="0"/>
        </w:numPr>
        <w:rPr>
          <w:rFonts w:cstheme="minorHAnsi"/>
        </w:rPr>
      </w:pPr>
      <w:r w:rsidRPr="00F91CDD">
        <w:rPr>
          <w:rFonts w:cstheme="minorHAnsi"/>
        </w:rPr>
        <w:lastRenderedPageBreak/>
        <w:t>Referências</w:t>
      </w:r>
      <w:bookmarkEnd w:id="32"/>
    </w:p>
    <w:p w14:paraId="5DCC0E23" w14:textId="77777777" w:rsidR="00A75630" w:rsidRPr="00F91CDD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  <w:lang w:val="nl-NL"/>
        </w:rPr>
        <w:t xml:space="preserve">Van der Geer J, Hanraads JAJ, Lupton RA. </w:t>
      </w:r>
      <w:r w:rsidRPr="00F91CDD">
        <w:rPr>
          <w:rFonts w:asciiTheme="minorHAnsi" w:hAnsiTheme="minorHAnsi" w:cstheme="minorHAnsi"/>
          <w:noProof/>
        </w:rPr>
        <w:t xml:space="preserve">The art of writing a scientific article. </w:t>
      </w:r>
      <w:r w:rsidRPr="00F91CDD">
        <w:rPr>
          <w:rFonts w:asciiTheme="minorHAnsi" w:hAnsiTheme="minorHAnsi" w:cstheme="minorHAnsi"/>
          <w:i/>
          <w:noProof/>
        </w:rPr>
        <w:t>J Sci Commun</w:t>
      </w:r>
      <w:r w:rsidRPr="00F91CDD">
        <w:rPr>
          <w:rFonts w:asciiTheme="minorHAnsi" w:hAnsiTheme="minorHAnsi" w:cstheme="minorHAnsi"/>
          <w:noProof/>
        </w:rPr>
        <w:t xml:space="preserve"> 2000;</w:t>
      </w:r>
      <w:r w:rsidRPr="00F91CDD">
        <w:rPr>
          <w:rFonts w:asciiTheme="minorHAnsi" w:hAnsiTheme="minorHAnsi" w:cstheme="minorHAnsi"/>
          <w:b/>
          <w:noProof/>
        </w:rPr>
        <w:t>163</w:t>
      </w:r>
      <w:r w:rsidRPr="00F91CDD">
        <w:rPr>
          <w:rFonts w:asciiTheme="minorHAnsi" w:hAnsiTheme="minorHAnsi" w:cstheme="minorHAnsi"/>
          <w:noProof/>
        </w:rPr>
        <w:t>:51–9.</w:t>
      </w:r>
    </w:p>
    <w:p w14:paraId="78472FC0" w14:textId="77777777" w:rsidR="00A75630" w:rsidRPr="00F91CDD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</w:rPr>
        <w:t xml:space="preserve">Strunk Jr W, White EB. </w:t>
      </w:r>
      <w:r w:rsidRPr="00F91CDD">
        <w:rPr>
          <w:rFonts w:asciiTheme="minorHAnsi" w:hAnsiTheme="minorHAnsi" w:cstheme="minorHAnsi"/>
          <w:i/>
          <w:noProof/>
        </w:rPr>
        <w:t>The elements of style</w:t>
      </w:r>
      <w:r w:rsidRPr="00F91CDD">
        <w:rPr>
          <w:rFonts w:asciiTheme="minorHAnsi" w:hAnsiTheme="minorHAnsi" w:cstheme="minorHAnsi"/>
          <w:noProof/>
        </w:rPr>
        <w:t>. 3rd ed. New York: Macmillan; 1979.</w:t>
      </w:r>
    </w:p>
    <w:p w14:paraId="5DFFCD30" w14:textId="11E69012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F91CDD">
        <w:rPr>
          <w:rFonts w:asciiTheme="minorHAnsi" w:hAnsiTheme="minorHAnsi" w:cstheme="minorHAnsi"/>
          <w:noProof/>
        </w:rPr>
        <w:t xml:space="preserve">Mettam GR, Adams LB. How to prepare an electronic version of your article. In: Jones BS, Smith RZ, editors. </w:t>
      </w:r>
      <w:r w:rsidRPr="00F91CDD">
        <w:rPr>
          <w:rFonts w:asciiTheme="minorHAnsi" w:hAnsiTheme="minorHAnsi" w:cstheme="minorHAnsi"/>
          <w:i/>
          <w:noProof/>
        </w:rPr>
        <w:t>Introduction to the electronic age</w:t>
      </w:r>
      <w:r w:rsidRPr="00F91CDD">
        <w:rPr>
          <w:rFonts w:asciiTheme="minorHAnsi" w:hAnsiTheme="minorHAnsi" w:cstheme="minorHAnsi"/>
          <w:noProof/>
        </w:rPr>
        <w:t>, New York: E-Publishing Inc; 1999, p. 281–304</w:t>
      </w:r>
    </w:p>
    <w:p w14:paraId="5531B364" w14:textId="40C131EC" w:rsidR="00A75630" w:rsidRP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  <w:lang w:val="pt-PT"/>
        </w:rPr>
      </w:pPr>
      <w:r w:rsidRPr="00A75630">
        <w:rPr>
          <w:rFonts w:asciiTheme="minorHAnsi" w:hAnsiTheme="minorHAnsi" w:cstheme="minorHAnsi"/>
          <w:noProof/>
          <w:lang w:val="pt-PT"/>
        </w:rPr>
        <w:t>….«min de 10 referencias bibliográficas, f</w:t>
      </w:r>
      <w:r>
        <w:rPr>
          <w:rFonts w:asciiTheme="minorHAnsi" w:hAnsiTheme="minorHAnsi" w:cstheme="minorHAnsi"/>
          <w:noProof/>
          <w:lang w:val="pt-PT"/>
        </w:rPr>
        <w:t>ormatação IEEE»</w:t>
      </w:r>
    </w:p>
    <w:p w14:paraId="735EB7D3" w14:textId="72A44ED2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.</w:t>
      </w:r>
    </w:p>
    <w:p w14:paraId="2470B8EB" w14:textId="2E4ECB5C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1FDC6316" w14:textId="12E2527E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0F83580F" w14:textId="418346AB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643AE509" w14:textId="1CB0493F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31F6C697" w14:textId="64151AD7" w:rsidR="00A75630" w:rsidRDefault="00A75630" w:rsidP="00A75630">
      <w:pPr>
        <w:pStyle w:val="Els-body-text"/>
        <w:numPr>
          <w:ilvl w:val="0"/>
          <w:numId w:val="46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…</w:t>
      </w:r>
    </w:p>
    <w:p w14:paraId="07C4D75D" w14:textId="2586BC51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CF32560" w14:textId="56EDA552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75EC25A2" w14:textId="7F6CB8CD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08FA818B" w14:textId="0D4868B9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2DE62FAA" w14:textId="72BF57E8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19C669A" w14:textId="5818FD95" w:rsidR="00A75630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51C51C96" w14:textId="77777777" w:rsidR="00A75630" w:rsidRPr="00F91CDD" w:rsidRDefault="00A75630" w:rsidP="00A7563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60C18C6B" w14:textId="77777777" w:rsidR="00A75630" w:rsidRPr="00F91CDD" w:rsidRDefault="00A75630" w:rsidP="00A75630">
      <w:pPr>
        <w:pStyle w:val="Heading1"/>
        <w:numPr>
          <w:ilvl w:val="0"/>
          <w:numId w:val="0"/>
        </w:numPr>
        <w:rPr>
          <w:rFonts w:cstheme="minorHAnsi"/>
        </w:rPr>
      </w:pPr>
      <w:r w:rsidRPr="00F91CDD">
        <w:rPr>
          <w:rFonts w:cstheme="minorHAnsi"/>
        </w:rPr>
        <w:t>Biografia dos Autores</w:t>
      </w:r>
      <w:bookmarkEnd w:id="3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DA78FC" w14:paraId="5A6BD9CF" w14:textId="77777777" w:rsidTr="0092135C">
        <w:tc>
          <w:tcPr>
            <w:tcW w:w="8494" w:type="dxa"/>
          </w:tcPr>
          <w:p w14:paraId="7C34D4A9" w14:textId="77777777" w:rsidR="00A75630" w:rsidRPr="00F91CDD" w:rsidRDefault="00A75630" w:rsidP="0092135C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F91CDD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441A5802" wp14:editId="41AF0F48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0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1CDD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11CF57E6" w14:textId="77777777" w:rsidR="00A75630" w:rsidRPr="002E5533" w:rsidRDefault="00A75630" w:rsidP="0092135C">
            <w:pPr>
              <w:pStyle w:val="Els-body-text"/>
              <w:spacing w:before="120" w:after="120"/>
              <w:ind w:firstLine="0"/>
              <w:rPr>
                <w:noProof/>
                <w:sz w:val="16"/>
              </w:rPr>
            </w:pPr>
            <w:r w:rsidRPr="00F91CDD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68FD06F" w14:textId="77777777" w:rsidR="00A75630" w:rsidRPr="00252459" w:rsidRDefault="00A75630" w:rsidP="00A75630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DA78FC" w14:paraId="29DF2C84" w14:textId="77777777" w:rsidTr="0092135C">
        <w:tc>
          <w:tcPr>
            <w:tcW w:w="8494" w:type="dxa"/>
          </w:tcPr>
          <w:p w14:paraId="063C244B" w14:textId="77777777" w:rsidR="00A75630" w:rsidRPr="00F91CDD" w:rsidRDefault="00A75630" w:rsidP="0092135C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F91CDD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73EA0CBA" wp14:editId="74F73806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1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1CDD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4C490F5C" w14:textId="77777777" w:rsidR="00A75630" w:rsidRPr="002E5533" w:rsidRDefault="00A75630" w:rsidP="0092135C">
            <w:pPr>
              <w:pStyle w:val="Els-body-text"/>
              <w:spacing w:before="120" w:after="120"/>
              <w:ind w:firstLine="0"/>
              <w:rPr>
                <w:noProof/>
                <w:sz w:val="16"/>
              </w:rPr>
            </w:pPr>
            <w:r w:rsidRPr="00F91CDD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1BB9399" w14:textId="77777777" w:rsidR="00A75630" w:rsidRPr="00DA78FC" w:rsidRDefault="00A75630" w:rsidP="00A75630">
      <w:pPr>
        <w:rPr>
          <w:lang w:val="en-US"/>
        </w:rPr>
      </w:pPr>
    </w:p>
    <w:p w14:paraId="5C0902E9" w14:textId="77777777" w:rsidR="00A75630" w:rsidRDefault="00A75630" w:rsidP="00A75630"/>
    <w:p w14:paraId="200FDAC0" w14:textId="77777777" w:rsidR="00A75630" w:rsidRDefault="00A75630">
      <w:pPr>
        <w:jc w:val="left"/>
        <w:rPr>
          <w:b/>
          <w:sz w:val="28"/>
        </w:rPr>
      </w:pPr>
      <w:r>
        <w:br w:type="page"/>
      </w:r>
    </w:p>
    <w:p w14:paraId="1B1A0B38" w14:textId="4B2D3324" w:rsidR="00E33A95" w:rsidRDefault="00E33A95" w:rsidP="00E33A95">
      <w:pPr>
        <w:pStyle w:val="Heading1"/>
        <w:numPr>
          <w:ilvl w:val="0"/>
          <w:numId w:val="0"/>
        </w:numPr>
        <w:ind w:left="432" w:hanging="432"/>
      </w:pPr>
      <w:r>
        <w:lastRenderedPageBreak/>
        <w:t xml:space="preserve">Anexo </w:t>
      </w:r>
      <w:r w:rsidR="0011247E">
        <w:t>A</w:t>
      </w:r>
      <w:r>
        <w:t>: Manual de Utilização da Aplicação xxx</w:t>
      </w:r>
      <w:bookmarkEnd w:id="34"/>
    </w:p>
    <w:p w14:paraId="65ACD47E" w14:textId="03D90580" w:rsidR="00615662" w:rsidRDefault="00E33A95" w:rsidP="00615662">
      <w:pPr>
        <w:rPr>
          <w:highlight w:val="yellow"/>
        </w:rPr>
      </w:pPr>
      <w:r w:rsidRPr="007E3C0E">
        <w:rPr>
          <w:highlight w:val="yellow"/>
        </w:rPr>
        <w:t>Apresentar um resum</w:t>
      </w:r>
      <w:r w:rsidR="00E60AA5">
        <w:rPr>
          <w:highlight w:val="yellow"/>
        </w:rPr>
        <w:t>o</w:t>
      </w:r>
      <w:r w:rsidRPr="007E3C0E">
        <w:rPr>
          <w:highlight w:val="yellow"/>
        </w:rPr>
        <w:t xml:space="preserve"> (max. </w:t>
      </w:r>
      <w:r w:rsidR="00615662">
        <w:rPr>
          <w:highlight w:val="yellow"/>
        </w:rPr>
        <w:t>2 páginas</w:t>
      </w:r>
      <w:r w:rsidRPr="007E3C0E">
        <w:rPr>
          <w:highlight w:val="yellow"/>
        </w:rPr>
        <w:t xml:space="preserve">) </w:t>
      </w:r>
      <w:r w:rsidR="00615662">
        <w:rPr>
          <w:highlight w:val="yellow"/>
        </w:rPr>
        <w:t>do</w:t>
      </w:r>
      <w:r w:rsidRPr="007E3C0E">
        <w:rPr>
          <w:highlight w:val="yellow"/>
        </w:rPr>
        <w:t xml:space="preserve"> manual </w:t>
      </w:r>
      <w:r w:rsidR="00615662">
        <w:rPr>
          <w:highlight w:val="yellow"/>
        </w:rPr>
        <w:t xml:space="preserve">de </w:t>
      </w:r>
      <w:r w:rsidRPr="007E3C0E">
        <w:rPr>
          <w:highlight w:val="yellow"/>
        </w:rPr>
        <w:t>utilização do módulo (componente de software) implementado</w:t>
      </w:r>
      <w:r w:rsidR="00615662">
        <w:rPr>
          <w:highlight w:val="yellow"/>
        </w:rPr>
        <w:t xml:space="preserve">. </w:t>
      </w:r>
      <w:r w:rsidR="00E60AA5">
        <w:rPr>
          <w:highlight w:val="yellow"/>
        </w:rPr>
        <w:t>Incluir</w:t>
      </w:r>
      <w:r w:rsidR="00615662">
        <w:rPr>
          <w:highlight w:val="yellow"/>
        </w:rPr>
        <w:t xml:space="preserve"> uma sequência de </w:t>
      </w:r>
      <w:r w:rsidR="00615662" w:rsidRPr="00637342">
        <w:rPr>
          <w:i/>
          <w:highlight w:val="yellow"/>
        </w:rPr>
        <w:t>print screen</w:t>
      </w:r>
      <w:r w:rsidR="00615662" w:rsidRPr="007E3C0E">
        <w:rPr>
          <w:highlight w:val="yellow"/>
        </w:rPr>
        <w:t xml:space="preserve"> do layout </w:t>
      </w:r>
      <w:r w:rsidR="00615662">
        <w:rPr>
          <w:highlight w:val="yellow"/>
        </w:rPr>
        <w:t>(i.e., interfaces</w:t>
      </w:r>
      <w:r w:rsidR="00CF1FBF">
        <w:rPr>
          <w:highlight w:val="yellow"/>
        </w:rPr>
        <w:t xml:space="preserve"> implementadas</w:t>
      </w:r>
      <w:r w:rsidR="00615662">
        <w:rPr>
          <w:highlight w:val="yellow"/>
        </w:rPr>
        <w:t>)</w:t>
      </w:r>
      <w:r w:rsidR="00615662" w:rsidRPr="007E3C0E">
        <w:rPr>
          <w:highlight w:val="yellow"/>
        </w:rPr>
        <w:t xml:space="preserve"> </w:t>
      </w:r>
      <w:r w:rsidR="00637342">
        <w:rPr>
          <w:highlight w:val="yellow"/>
        </w:rPr>
        <w:t>dos casos de utilização que foram implementados</w:t>
      </w:r>
      <w:r w:rsidR="00615662">
        <w:rPr>
          <w:highlight w:val="yellow"/>
        </w:rPr>
        <w:t xml:space="preserve"> - abordagem complementar à informação reportada no digrama de colaboração (BPMN) apresentado na secção </w:t>
      </w:r>
      <w:r w:rsidR="00637342">
        <w:rPr>
          <w:highlight w:val="yellow"/>
        </w:rPr>
        <w:t>7</w:t>
      </w:r>
      <w:r w:rsidR="00615662">
        <w:rPr>
          <w:highlight w:val="yellow"/>
        </w:rPr>
        <w:t xml:space="preserve">. </w:t>
      </w:r>
    </w:p>
    <w:p w14:paraId="520AF8AB" w14:textId="023F79A0" w:rsidR="00E60AA5" w:rsidRPr="007E3C0E" w:rsidRDefault="00E60AA5" w:rsidP="00615662">
      <w:pPr>
        <w:rPr>
          <w:highlight w:val="yellow"/>
        </w:rPr>
      </w:pPr>
      <w:r>
        <w:rPr>
          <w:highlight w:val="yellow"/>
        </w:rPr>
        <w:tab/>
      </w:r>
      <w:r w:rsidRPr="00E60AA5">
        <w:rPr>
          <w:b/>
          <w:highlight w:val="yellow"/>
        </w:rPr>
        <w:t>Obs:</w:t>
      </w:r>
      <w:r>
        <w:rPr>
          <w:highlight w:val="yellow"/>
        </w:rPr>
        <w:t xml:space="preserve"> será </w:t>
      </w:r>
      <w:r w:rsidR="002A34F7">
        <w:rPr>
          <w:highlight w:val="yellow"/>
        </w:rPr>
        <w:t>objeto</w:t>
      </w:r>
      <w:r>
        <w:rPr>
          <w:highlight w:val="yellow"/>
        </w:rPr>
        <w:t xml:space="preserve"> de validação da rastreabilidade entre o implementado e o especificado.</w:t>
      </w:r>
    </w:p>
    <w:p w14:paraId="65C45E2E" w14:textId="71786337" w:rsidR="00E33A95" w:rsidRDefault="00615662" w:rsidP="00E33A95">
      <w:pPr>
        <w:rPr>
          <w:highlight w:val="yellow"/>
        </w:rPr>
      </w:pPr>
      <w:r w:rsidRPr="007E3C0E">
        <w:rPr>
          <w:highlight w:val="yellow"/>
        </w:rPr>
        <w:t>Relembramos que apenas é exigido a implementação 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módul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de software especifica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</w:t>
      </w:r>
      <w:r>
        <w:rPr>
          <w:highlight w:val="yellow"/>
        </w:rPr>
        <w:t>no</w:t>
      </w:r>
      <w:r w:rsidRPr="007E3C0E">
        <w:rPr>
          <w:highlight w:val="yellow"/>
        </w:rPr>
        <w:t xml:space="preserve"> Diagrama de Blocos da </w:t>
      </w:r>
      <w:r>
        <w:rPr>
          <w:highlight w:val="yellow"/>
        </w:rPr>
        <w:t>A</w:t>
      </w:r>
      <w:r w:rsidRPr="007E3C0E">
        <w:rPr>
          <w:highlight w:val="yellow"/>
        </w:rPr>
        <w:t>rquitetura do Sistema</w:t>
      </w:r>
      <w:r w:rsidR="00CF1FBF">
        <w:rPr>
          <w:highlight w:val="yellow"/>
        </w:rPr>
        <w:t xml:space="preserve"> que estão relacionados com o que foi </w:t>
      </w:r>
      <w:r w:rsidR="00637342">
        <w:rPr>
          <w:highlight w:val="yellow"/>
        </w:rPr>
        <w:t xml:space="preserve">(efetivamente) </w:t>
      </w:r>
      <w:r w:rsidR="00CF1FBF">
        <w:rPr>
          <w:highlight w:val="yellow"/>
        </w:rPr>
        <w:t>implementado</w:t>
      </w:r>
      <w:r w:rsidRPr="007E3C0E">
        <w:rPr>
          <w:highlight w:val="yellow"/>
        </w:rPr>
        <w:t>. Todavia</w:t>
      </w:r>
      <w:r w:rsidR="00637342">
        <w:rPr>
          <w:highlight w:val="yellow"/>
        </w:rPr>
        <w:t xml:space="preserve">, </w:t>
      </w:r>
      <w:r w:rsidRPr="007E3C0E">
        <w:rPr>
          <w:highlight w:val="yellow"/>
        </w:rPr>
        <w:t>o módulo implementado deverá estar totalmente operacional, incluindo a persistência dos dados reportados, o que implica o desenvolvimento da componente servidor</w:t>
      </w:r>
      <w:r>
        <w:rPr>
          <w:highlight w:val="yellow"/>
        </w:rPr>
        <w:t xml:space="preserve"> (i.e., interface de interação do cliente com o lado do servidor)</w:t>
      </w:r>
      <w:r w:rsidRPr="007E3C0E">
        <w:rPr>
          <w:highlight w:val="yellow"/>
        </w:rPr>
        <w:t xml:space="preserve"> para registo dos dados especificados no modelo de domínio que alimenta a estrutura e comportamento do módulo de software implementado.</w:t>
      </w:r>
    </w:p>
    <w:p w14:paraId="299D4716" w14:textId="6A634E72" w:rsidR="00CF1FBF" w:rsidRPr="006D6473" w:rsidRDefault="00CF1FBF" w:rsidP="00CF1FBF">
      <w:r>
        <w:rPr>
          <w:highlight w:val="yellow"/>
        </w:rPr>
        <w:t xml:space="preserve">Teste da aplicação implementada - </w:t>
      </w:r>
      <w:r w:rsidRPr="00D82548">
        <w:rPr>
          <w:highlight w:val="yellow"/>
          <w:u w:val="single"/>
        </w:rPr>
        <w:t>caso aplicável</w:t>
      </w:r>
      <w:r>
        <w:rPr>
          <w:highlight w:val="yellow"/>
        </w:rPr>
        <w:t xml:space="preserve"> i</w:t>
      </w:r>
      <w:r w:rsidRPr="006D6473">
        <w:rPr>
          <w:highlight w:val="yellow"/>
        </w:rPr>
        <w:t xml:space="preserve">ncluir um link (i.e., endereço URL) para validação e teste do funcionamento da aplicação web implementada. </w:t>
      </w:r>
      <w:r w:rsidR="00D82548">
        <w:rPr>
          <w:highlight w:val="yellow"/>
        </w:rPr>
        <w:t xml:space="preserve">Componente optativa, todavia, valorizada em </w:t>
      </w:r>
      <w:r w:rsidR="00D82548" w:rsidRPr="00D82548">
        <w:rPr>
          <w:b/>
          <w:highlight w:val="yellow"/>
          <w:u w:val="single"/>
        </w:rPr>
        <w:t>1.0 valor</w:t>
      </w:r>
      <w:r w:rsidR="00D82548">
        <w:rPr>
          <w:highlight w:val="yellow"/>
        </w:rPr>
        <w:t xml:space="preserve"> caso seja disponibilizada e permita validar (online) a operacionalidade do comportamento do sistema face ao especificado.</w:t>
      </w:r>
    </w:p>
    <w:p w14:paraId="5BC60C3B" w14:textId="28A81183" w:rsidR="007D42CC" w:rsidRDefault="007D42CC" w:rsidP="007D42CC">
      <w:pPr>
        <w:pStyle w:val="Heading1"/>
        <w:numPr>
          <w:ilvl w:val="0"/>
          <w:numId w:val="0"/>
        </w:numPr>
        <w:ind w:left="432" w:hanging="432"/>
      </w:pPr>
      <w:bookmarkStart w:id="36" w:name="_Toc485457160"/>
      <w:bookmarkStart w:id="37" w:name="_Toc503127378"/>
      <w:bookmarkStart w:id="38" w:name="_Toc52567706"/>
      <w:bookmarkEnd w:id="35"/>
      <w:r>
        <w:t xml:space="preserve">Anexo </w:t>
      </w:r>
      <w:r w:rsidR="0011247E">
        <w:t>B</w:t>
      </w:r>
      <w:r>
        <w:t xml:space="preserve">: </w:t>
      </w:r>
      <w:r w:rsidR="00637342">
        <w:t>Frameworks</w:t>
      </w:r>
      <w:r>
        <w:t xml:space="preserve"> utilizada</w:t>
      </w:r>
      <w:r w:rsidRPr="00E95180">
        <w:t xml:space="preserve">s </w:t>
      </w:r>
      <w:bookmarkEnd w:id="36"/>
      <w:bookmarkEnd w:id="37"/>
      <w:r w:rsidR="00637342">
        <w:t>no desenvolvimento da solução</w:t>
      </w:r>
      <w:bookmarkEnd w:id="38"/>
    </w:p>
    <w:p w14:paraId="361D9761" w14:textId="75C5E4F2" w:rsidR="007D42CC" w:rsidRPr="00230E4E" w:rsidRDefault="007D42CC" w:rsidP="007D42CC">
      <w:pPr>
        <w:rPr>
          <w:highlight w:val="yellow"/>
        </w:rPr>
      </w:pPr>
      <w:r w:rsidRPr="00230E4E">
        <w:rPr>
          <w:highlight w:val="yellow"/>
        </w:rPr>
        <w:t>Listagem com informação sobre as aplicações</w:t>
      </w:r>
      <w:r w:rsidR="0011247E">
        <w:rPr>
          <w:highlight w:val="yellow"/>
        </w:rPr>
        <w:t>/</w:t>
      </w:r>
      <w:r w:rsidR="0011247E" w:rsidRPr="0011247E">
        <w:rPr>
          <w:i/>
          <w:highlight w:val="yellow"/>
        </w:rPr>
        <w:t>frameworks</w:t>
      </w:r>
      <w:r w:rsidRPr="00230E4E">
        <w:rPr>
          <w:highlight w:val="yellow"/>
        </w:rPr>
        <w:t xml:space="preserve"> utilizadas na elaboração dos diagramas</w:t>
      </w:r>
      <w:r w:rsidR="0011247E">
        <w:rPr>
          <w:highlight w:val="yellow"/>
        </w:rPr>
        <w:t xml:space="preserve"> e desenvolvimento da aplicação web</w:t>
      </w:r>
      <w:r w:rsidRPr="00230E4E">
        <w:rPr>
          <w:highlight w:val="yellow"/>
        </w:rPr>
        <w:t>, nomeadamente:</w:t>
      </w:r>
    </w:p>
    <w:p w14:paraId="3D9800DE" w14:textId="47248D01" w:rsidR="007D42CC" w:rsidRPr="0011247E" w:rsidRDefault="007D42CC" w:rsidP="007D42CC">
      <w:pPr>
        <w:pStyle w:val="ListParagraph"/>
        <w:numPr>
          <w:ilvl w:val="0"/>
          <w:numId w:val="41"/>
        </w:numPr>
        <w:rPr>
          <w:highlight w:val="yellow"/>
        </w:rPr>
      </w:pPr>
      <w:r w:rsidRPr="0011247E">
        <w:rPr>
          <w:highlight w:val="yellow"/>
        </w:rPr>
        <w:t>Indicação de qual a aplicação usada, link para o URL da ferramenta, descrição sucinta da utilidade da ferramenta na elaboração do relatório</w:t>
      </w:r>
      <w:r w:rsidR="0011247E" w:rsidRPr="0011247E">
        <w:rPr>
          <w:highlight w:val="yellow"/>
        </w:rPr>
        <w:t xml:space="preserve">. </w:t>
      </w:r>
      <w:r w:rsidR="0011247E">
        <w:rPr>
          <w:highlight w:val="yellow"/>
        </w:rPr>
        <w:t xml:space="preserve"> </w:t>
      </w:r>
      <w:r w:rsidRPr="0011247E">
        <w:rPr>
          <w:highlight w:val="yellow"/>
        </w:rPr>
        <w:t>Exemplos de diagramas</w:t>
      </w:r>
    </w:p>
    <w:p w14:paraId="106A01FE" w14:textId="371E1716" w:rsidR="007D42CC" w:rsidRPr="00230E4E" w:rsidRDefault="007D42CC" w:rsidP="007D42CC">
      <w:pPr>
        <w:pStyle w:val="ListParagraph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de Contexto</w:t>
      </w:r>
    </w:p>
    <w:p w14:paraId="186879CA" w14:textId="75F0615B" w:rsidR="007D42CC" w:rsidRPr="00230E4E" w:rsidRDefault="007D42CC" w:rsidP="00892926">
      <w:pPr>
        <w:pStyle w:val="ListParagraph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de Blocos da Arquitetura do Sistema</w:t>
      </w:r>
    </w:p>
    <w:p w14:paraId="21D3D639" w14:textId="7F2B3E1C" w:rsidR="007D42CC" w:rsidRPr="00230E4E" w:rsidRDefault="007D42CC" w:rsidP="007D42CC">
      <w:pPr>
        <w:pStyle w:val="ListParagraph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 BPMN</w:t>
      </w:r>
    </w:p>
    <w:p w14:paraId="38FAB813" w14:textId="0DBA2BC3" w:rsidR="007D42CC" w:rsidRPr="00230E4E" w:rsidRDefault="00892926" w:rsidP="007D42CC">
      <w:pPr>
        <w:pStyle w:val="ListParagraph"/>
        <w:numPr>
          <w:ilvl w:val="1"/>
          <w:numId w:val="41"/>
        </w:numPr>
        <w:rPr>
          <w:highlight w:val="yellow"/>
        </w:rPr>
      </w:pPr>
      <w:r>
        <w:rPr>
          <w:highlight w:val="yellow"/>
        </w:rPr>
        <w:t xml:space="preserve">Desenho dos </w:t>
      </w:r>
      <w:r w:rsidR="007D42CC" w:rsidRPr="00230E4E">
        <w:rPr>
          <w:highlight w:val="yellow"/>
        </w:rPr>
        <w:t>Mockups</w:t>
      </w:r>
    </w:p>
    <w:p w14:paraId="29244705" w14:textId="42CFB8E2" w:rsidR="007D42CC" w:rsidRPr="00230E4E" w:rsidRDefault="007D42CC" w:rsidP="007D42CC">
      <w:pPr>
        <w:pStyle w:val="ListParagraph"/>
        <w:numPr>
          <w:ilvl w:val="1"/>
          <w:numId w:val="41"/>
        </w:numPr>
        <w:rPr>
          <w:highlight w:val="yellow"/>
        </w:rPr>
      </w:pPr>
      <w:r w:rsidRPr="00230E4E">
        <w:rPr>
          <w:highlight w:val="yellow"/>
        </w:rPr>
        <w:t>Diagramas UML</w:t>
      </w:r>
    </w:p>
    <w:p w14:paraId="35F48394" w14:textId="4F7A2E6E" w:rsidR="007D42CC" w:rsidRPr="00230E4E" w:rsidRDefault="007D42CC" w:rsidP="0011247E">
      <w:pPr>
        <w:pStyle w:val="ListParagraph"/>
        <w:numPr>
          <w:ilvl w:val="0"/>
          <w:numId w:val="41"/>
        </w:numPr>
        <w:rPr>
          <w:highlight w:val="yellow"/>
        </w:rPr>
      </w:pPr>
      <w:r w:rsidRPr="00230E4E">
        <w:rPr>
          <w:highlight w:val="yellow"/>
        </w:rPr>
        <w:t>Ferramentas</w:t>
      </w:r>
      <w:r w:rsidR="0011247E">
        <w:rPr>
          <w:highlight w:val="yellow"/>
        </w:rPr>
        <w:t xml:space="preserve">/Frameworks de software utilizadas no </w:t>
      </w:r>
      <w:r w:rsidRPr="00230E4E">
        <w:rPr>
          <w:highlight w:val="yellow"/>
        </w:rPr>
        <w:t xml:space="preserve">desenvolvimento </w:t>
      </w:r>
      <w:r w:rsidR="0011247E">
        <w:rPr>
          <w:highlight w:val="yellow"/>
        </w:rPr>
        <w:t>da aplicação web</w:t>
      </w:r>
      <w:r w:rsidR="0011247E" w:rsidRPr="00230E4E">
        <w:rPr>
          <w:highlight w:val="yellow"/>
        </w:rPr>
        <w:t xml:space="preserve"> </w:t>
      </w:r>
      <w:r w:rsidRPr="00230E4E">
        <w:rPr>
          <w:highlight w:val="yellow"/>
        </w:rPr>
        <w:t>(i.e., implementação de um dos módulos da arquitetura</w:t>
      </w:r>
      <w:r w:rsidR="0011247E">
        <w:rPr>
          <w:highlight w:val="yellow"/>
        </w:rPr>
        <w:t xml:space="preserve"> do SoI</w:t>
      </w:r>
      <w:r w:rsidRPr="00230E4E">
        <w:rPr>
          <w:highlight w:val="yellow"/>
        </w:rPr>
        <w:t xml:space="preserve">) </w:t>
      </w:r>
    </w:p>
    <w:p w14:paraId="123E6782" w14:textId="2465C1E7" w:rsidR="00A06509" w:rsidRPr="003B0CBB" w:rsidRDefault="00CF1FBF" w:rsidP="008A6845">
      <w:pPr>
        <w:rPr>
          <w:highlight w:val="yellow"/>
        </w:rPr>
      </w:pPr>
      <w:r w:rsidRPr="002E05CA">
        <w:rPr>
          <w:b/>
          <w:highlight w:val="yellow"/>
        </w:rPr>
        <w:t>Obs.:</w:t>
      </w:r>
      <w:r w:rsidRPr="003B0CBB">
        <w:rPr>
          <w:highlight w:val="yellow"/>
        </w:rPr>
        <w:t xml:space="preserve"> neste anexo deve haver um esforço em identificar a lista de ferramentas utilizadas para cada uma das camadas da solução</w:t>
      </w:r>
      <w:r w:rsidR="0011247E">
        <w:rPr>
          <w:highlight w:val="yellow"/>
        </w:rPr>
        <w:t xml:space="preserve"> arquitetural </w:t>
      </w:r>
      <w:r w:rsidRPr="003B0CBB">
        <w:rPr>
          <w:highlight w:val="yellow"/>
        </w:rPr>
        <w:t>implementada (i.e., adoptar o modelo das 3 camadas: Apresentação, Logica de Negócio e Dados)</w:t>
      </w:r>
      <w:r w:rsidR="003B0CBB" w:rsidRPr="003B0CBB">
        <w:rPr>
          <w:highlight w:val="yellow"/>
        </w:rPr>
        <w:t>. Recomendação</w:t>
      </w:r>
      <w:r w:rsidR="0011247E">
        <w:rPr>
          <w:highlight w:val="yellow"/>
        </w:rPr>
        <w:t>:</w:t>
      </w:r>
      <w:r w:rsidR="003B0CBB" w:rsidRPr="003B0CBB">
        <w:rPr>
          <w:highlight w:val="yellow"/>
        </w:rPr>
        <w:t xml:space="preserve"> apresentar</w:t>
      </w:r>
      <w:r w:rsidR="0011247E">
        <w:rPr>
          <w:highlight w:val="yellow"/>
        </w:rPr>
        <w:t xml:space="preserve"> </w:t>
      </w:r>
      <w:r w:rsidR="003B0CBB" w:rsidRPr="003B0CBB">
        <w:rPr>
          <w:highlight w:val="yellow"/>
        </w:rPr>
        <w:t>com rigor técnico quais as tecnologias usadas no desenvolvimento da solução para cada uma das camadas:</w:t>
      </w:r>
    </w:p>
    <w:p w14:paraId="3B21862D" w14:textId="6EAFBF86" w:rsidR="003B0CBB" w:rsidRPr="003B0CBB" w:rsidRDefault="003B0CBB" w:rsidP="008A6845">
      <w:pPr>
        <w:pStyle w:val="ListParagraph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de Apresentação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>, inclui tecnologia usada para a comunicação com os módulos na camada servidor (e.g., HTML, CSS, Node.js, ...)</w:t>
      </w:r>
    </w:p>
    <w:p w14:paraId="305813E0" w14:textId="3C233FBD" w:rsidR="003B0CBB" w:rsidRPr="003B0CBB" w:rsidRDefault="003B0CBB" w:rsidP="008A6845">
      <w:pPr>
        <w:pStyle w:val="ListParagraph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Lógica de Negócio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eclipse, JAVA versão, …)</w:t>
      </w:r>
    </w:p>
    <w:p w14:paraId="027A169E" w14:textId="57118439" w:rsidR="003B0CBB" w:rsidRPr="003B0CBB" w:rsidRDefault="003B0CBB" w:rsidP="008A6845">
      <w:pPr>
        <w:pStyle w:val="ListParagraph"/>
        <w:numPr>
          <w:ilvl w:val="0"/>
          <w:numId w:val="43"/>
        </w:numPr>
        <w:rPr>
          <w:highlight w:val="yellow"/>
        </w:rPr>
      </w:pPr>
      <w:r w:rsidRPr="003B0CBB">
        <w:rPr>
          <w:highlight w:val="yellow"/>
        </w:rPr>
        <w:t>Camada de Dados: lista de tecnologias/</w:t>
      </w:r>
      <w:r w:rsidRPr="00D82548">
        <w:rPr>
          <w:i/>
          <w:highlight w:val="yellow"/>
        </w:rPr>
        <w:t>frameworks</w:t>
      </w:r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SGBD MYSQL)</w:t>
      </w:r>
      <w:r w:rsidRPr="003B0CBB">
        <w:rPr>
          <w:highlight w:val="yellow"/>
        </w:rPr>
        <w:t xml:space="preserve">» </w:t>
      </w:r>
    </w:p>
    <w:p w14:paraId="4567216E" w14:textId="77777777" w:rsidR="0011247E" w:rsidRDefault="0011247E">
      <w:pPr>
        <w:jc w:val="left"/>
        <w:rPr>
          <w:b/>
          <w:sz w:val="28"/>
        </w:rPr>
      </w:pPr>
      <w:r>
        <w:br w:type="page"/>
      </w:r>
    </w:p>
    <w:tbl>
      <w:tblPr>
        <w:tblStyle w:val="TableGrid"/>
        <w:tblpPr w:leftFromText="180" w:rightFromText="180" w:vertAnchor="page" w:horzAnchor="margin" w:tblpY="1759"/>
        <w:tblW w:w="0" w:type="auto"/>
        <w:tblLook w:val="04A0" w:firstRow="1" w:lastRow="0" w:firstColumn="1" w:lastColumn="0" w:noHBand="0" w:noVBand="1"/>
      </w:tblPr>
      <w:tblGrid>
        <w:gridCol w:w="704"/>
        <w:gridCol w:w="3402"/>
        <w:gridCol w:w="5103"/>
        <w:gridCol w:w="727"/>
      </w:tblGrid>
      <w:tr w:rsidR="007D7204" w:rsidRPr="007B66D8" w14:paraId="60565A0A" w14:textId="77777777" w:rsidTr="007D7204">
        <w:tc>
          <w:tcPr>
            <w:tcW w:w="704" w:type="dxa"/>
            <w:shd w:val="clear" w:color="auto" w:fill="C00000"/>
          </w:tcPr>
          <w:p w14:paraId="20DE68CF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bookmarkStart w:id="39" w:name="_Toc52567707"/>
            <w:r w:rsidRPr="007B66D8">
              <w:rPr>
                <w:rFonts w:asciiTheme="minorHAnsi" w:hAnsiTheme="minorHAnsi"/>
              </w:rPr>
              <w:lastRenderedPageBreak/>
              <w:t>#</w:t>
            </w:r>
          </w:p>
        </w:tc>
        <w:tc>
          <w:tcPr>
            <w:tcW w:w="3402" w:type="dxa"/>
            <w:shd w:val="clear" w:color="auto" w:fill="C00000"/>
          </w:tcPr>
          <w:p w14:paraId="0F6787B9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5103" w:type="dxa"/>
            <w:shd w:val="clear" w:color="auto" w:fill="C00000"/>
          </w:tcPr>
          <w:p w14:paraId="11CE725E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727" w:type="dxa"/>
            <w:shd w:val="clear" w:color="auto" w:fill="C00000"/>
          </w:tcPr>
          <w:p w14:paraId="38062F6E" w14:textId="77777777" w:rsidR="007D7204" w:rsidRDefault="007D7204" w:rsidP="007D7204">
            <w:r w:rsidRPr="007F23AB">
              <w:rPr>
                <w:rFonts w:asciiTheme="minorHAnsi" w:hAnsiTheme="minorHAnsi"/>
              </w:rPr>
              <w:t>Pri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7D7204" w:rsidRPr="007B66D8" w14:paraId="13F60A39" w14:textId="77777777" w:rsidTr="007D7204">
        <w:tc>
          <w:tcPr>
            <w:tcW w:w="704" w:type="dxa"/>
          </w:tcPr>
          <w:p w14:paraId="6BC90B9F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1</w:t>
            </w:r>
          </w:p>
        </w:tc>
        <w:tc>
          <w:tcPr>
            <w:tcW w:w="3402" w:type="dxa"/>
          </w:tcPr>
          <w:p w14:paraId="1ACFB25F" w14:textId="77777777" w:rsidR="007D7204" w:rsidRPr="00E1045E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permitir que os utilizadores criem equipas</w:t>
            </w:r>
          </w:p>
        </w:tc>
        <w:tc>
          <w:tcPr>
            <w:tcW w:w="5103" w:type="dxa"/>
          </w:tcPr>
          <w:p w14:paraId="2CFAB7A9" w14:textId="77777777" w:rsidR="007D7204" w:rsidRPr="0043044D" w:rsidRDefault="007D7204" w:rsidP="007D7204">
            <w:pPr>
              <w:rPr>
                <w:rFonts w:asciiTheme="minorHAnsi" w:hAnsiTheme="minorHAnsi"/>
                <w:highlight w:val="yellow"/>
              </w:rPr>
            </w:pPr>
            <w:r w:rsidRPr="0092356B">
              <w:rPr>
                <w:rFonts w:asciiTheme="minorHAnsi" w:hAnsiTheme="minorHAnsi"/>
              </w:rPr>
              <w:t>Qualquer utilizador deverá ser capaz de criar uma equipa</w:t>
            </w:r>
          </w:p>
        </w:tc>
        <w:tc>
          <w:tcPr>
            <w:tcW w:w="727" w:type="dxa"/>
          </w:tcPr>
          <w:p w14:paraId="29649D5F" w14:textId="77777777" w:rsidR="007D7204" w:rsidRDefault="007D7204" w:rsidP="007D7204">
            <w:r>
              <w:t>Alta</w:t>
            </w:r>
          </w:p>
        </w:tc>
      </w:tr>
      <w:tr w:rsidR="007D7204" w:rsidRPr="007B66D8" w14:paraId="7FC35FC8" w14:textId="77777777" w:rsidTr="007D7204">
        <w:tc>
          <w:tcPr>
            <w:tcW w:w="704" w:type="dxa"/>
          </w:tcPr>
          <w:p w14:paraId="60F2F5D6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2</w:t>
            </w:r>
          </w:p>
        </w:tc>
        <w:tc>
          <w:tcPr>
            <w:tcW w:w="3402" w:type="dxa"/>
          </w:tcPr>
          <w:p w14:paraId="63CDF75E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permitir que os utilizadores convidem outros utilizadores para uma equipa</w:t>
            </w:r>
          </w:p>
        </w:tc>
        <w:tc>
          <w:tcPr>
            <w:tcW w:w="5103" w:type="dxa"/>
          </w:tcPr>
          <w:p w14:paraId="6F97CF2D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pós a criação de uma equipa, o utilizador criador poderá convidar outros utilizadores (ou pessoas que não estejam inscritas na app) para a sua equipa.</w:t>
            </w:r>
          </w:p>
        </w:tc>
        <w:tc>
          <w:tcPr>
            <w:tcW w:w="727" w:type="dxa"/>
          </w:tcPr>
          <w:p w14:paraId="2DF3DF1E" w14:textId="77777777" w:rsidR="007D7204" w:rsidRPr="007B66D8" w:rsidRDefault="007D7204" w:rsidP="007D7204">
            <w:r>
              <w:t>Média</w:t>
            </w:r>
          </w:p>
        </w:tc>
      </w:tr>
      <w:tr w:rsidR="007D7204" w:rsidRPr="007B66D8" w14:paraId="399ECBED" w14:textId="77777777" w:rsidTr="007D7204">
        <w:tc>
          <w:tcPr>
            <w:tcW w:w="704" w:type="dxa"/>
          </w:tcPr>
          <w:p w14:paraId="053E6C5A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03</w:t>
            </w:r>
          </w:p>
        </w:tc>
        <w:tc>
          <w:tcPr>
            <w:tcW w:w="3402" w:type="dxa"/>
          </w:tcPr>
          <w:p w14:paraId="46CF735D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permitir alterações nas definições das equipas</w:t>
            </w:r>
          </w:p>
        </w:tc>
        <w:tc>
          <w:tcPr>
            <w:tcW w:w="5103" w:type="dxa"/>
          </w:tcPr>
          <w:p w14:paraId="1F89993E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pós a criação de uma equipa, o utilizador criador poderá fazer alterações sobre o mesmo, como por exemplo no nome da equipa.</w:t>
            </w:r>
          </w:p>
        </w:tc>
        <w:tc>
          <w:tcPr>
            <w:tcW w:w="727" w:type="dxa"/>
          </w:tcPr>
          <w:p w14:paraId="7CC8ACEC" w14:textId="77777777" w:rsidR="007D7204" w:rsidRPr="007B66D8" w:rsidRDefault="007D7204" w:rsidP="007D7204">
            <w:r>
              <w:t>Baixa</w:t>
            </w:r>
          </w:p>
        </w:tc>
      </w:tr>
      <w:tr w:rsidR="007D7204" w:rsidRPr="007B66D8" w14:paraId="0BE518B1" w14:textId="77777777" w:rsidTr="007D7204">
        <w:tc>
          <w:tcPr>
            <w:tcW w:w="704" w:type="dxa"/>
          </w:tcPr>
          <w:p w14:paraId="1C02160C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04</w:t>
            </w:r>
          </w:p>
        </w:tc>
        <w:tc>
          <w:tcPr>
            <w:tcW w:w="3402" w:type="dxa"/>
          </w:tcPr>
          <w:p w14:paraId="171480C3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deverá permitir que o utilizador consiga procurar por equipas </w:t>
            </w:r>
          </w:p>
        </w:tc>
        <w:tc>
          <w:tcPr>
            <w:tcW w:w="5103" w:type="dxa"/>
          </w:tcPr>
          <w:p w14:paraId="089C6760" w14:textId="77777777" w:rsidR="007D7204" w:rsidRPr="007B66D8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verá haver uma funcionalidade onde os utilizadores poderão procurar por equipas.</w:t>
            </w:r>
          </w:p>
        </w:tc>
        <w:tc>
          <w:tcPr>
            <w:tcW w:w="727" w:type="dxa"/>
          </w:tcPr>
          <w:p w14:paraId="733679A1" w14:textId="77777777" w:rsidR="007D7204" w:rsidRPr="007B66D8" w:rsidRDefault="007D7204" w:rsidP="007D7204">
            <w:r>
              <w:t>Média</w:t>
            </w:r>
          </w:p>
        </w:tc>
      </w:tr>
      <w:tr w:rsidR="007D7204" w:rsidRPr="007B66D8" w14:paraId="7ED52546" w14:textId="77777777" w:rsidTr="007D7204">
        <w:tc>
          <w:tcPr>
            <w:tcW w:w="704" w:type="dxa"/>
          </w:tcPr>
          <w:p w14:paraId="6EF0F3DF" w14:textId="77777777" w:rsidR="007D7204" w:rsidRPr="007B66D8" w:rsidRDefault="007D7204" w:rsidP="007D7204">
            <w:r>
              <w:t>FR05</w:t>
            </w:r>
          </w:p>
        </w:tc>
        <w:tc>
          <w:tcPr>
            <w:tcW w:w="3402" w:type="dxa"/>
          </w:tcPr>
          <w:p w14:paraId="2CC8AD58" w14:textId="77777777" w:rsidR="007D7204" w:rsidRPr="00A013B3" w:rsidRDefault="007D7204" w:rsidP="007D7204">
            <w:r>
              <w:t xml:space="preserve">O sistema deverá permitir que os utilizadores acedam a uma representação cartográfica </w:t>
            </w:r>
          </w:p>
        </w:tc>
        <w:tc>
          <w:tcPr>
            <w:tcW w:w="5103" w:type="dxa"/>
          </w:tcPr>
          <w:p w14:paraId="29AEE236" w14:textId="77777777" w:rsidR="007D7204" w:rsidRPr="007B66D8" w:rsidRDefault="007D7204" w:rsidP="007D7204">
            <w:r>
              <w:t>Deverá existir uma funcionalidade onde o utilizador consiga ver o mapa em 2D e navegar por ele, procurando assim novos campos de jogo ou eventos já criados.</w:t>
            </w:r>
          </w:p>
        </w:tc>
        <w:tc>
          <w:tcPr>
            <w:tcW w:w="727" w:type="dxa"/>
          </w:tcPr>
          <w:p w14:paraId="3528F1E8" w14:textId="77777777" w:rsidR="007D7204" w:rsidRPr="007B66D8" w:rsidRDefault="007D7204" w:rsidP="007D7204">
            <w:r>
              <w:t>Alta</w:t>
            </w:r>
          </w:p>
        </w:tc>
      </w:tr>
      <w:tr w:rsidR="007D7204" w:rsidRPr="007B66D8" w14:paraId="734F01BD" w14:textId="77777777" w:rsidTr="007D7204">
        <w:tc>
          <w:tcPr>
            <w:tcW w:w="704" w:type="dxa"/>
          </w:tcPr>
          <w:p w14:paraId="5203E005" w14:textId="77777777" w:rsidR="007D7204" w:rsidRPr="007B66D8" w:rsidRDefault="007D7204" w:rsidP="007D7204">
            <w:r>
              <w:rPr>
                <w:rFonts w:asciiTheme="minorHAnsi" w:hAnsiTheme="minorHAnsi"/>
              </w:rPr>
              <w:t>FR06</w:t>
            </w:r>
          </w:p>
        </w:tc>
        <w:tc>
          <w:tcPr>
            <w:tcW w:w="3402" w:type="dxa"/>
          </w:tcPr>
          <w:p w14:paraId="79B607BD" w14:textId="77777777" w:rsidR="007D7204" w:rsidRPr="007B66D8" w:rsidRDefault="007D7204" w:rsidP="007D7204">
            <w:r>
              <w:t>O sistema deverá permitir um sistema de hierarquia e títulos dentro das equipas</w:t>
            </w:r>
          </w:p>
        </w:tc>
        <w:tc>
          <w:tcPr>
            <w:tcW w:w="5103" w:type="dxa"/>
          </w:tcPr>
          <w:p w14:paraId="5753DB64" w14:textId="77777777" w:rsidR="007D7204" w:rsidRPr="007B66D8" w:rsidRDefault="007D7204" w:rsidP="007D7204">
            <w:r>
              <w:t>Dentro de uma equipa o utilizador responsável pela mesma poderá atribuir cargos aos seus membros, facilitando assim o processo de criação de táticas posteriormente.</w:t>
            </w:r>
          </w:p>
        </w:tc>
        <w:tc>
          <w:tcPr>
            <w:tcW w:w="727" w:type="dxa"/>
          </w:tcPr>
          <w:p w14:paraId="47145D60" w14:textId="77777777" w:rsidR="007D7204" w:rsidRPr="007B66D8" w:rsidRDefault="007D7204" w:rsidP="007D7204">
            <w:r>
              <w:t>Média</w:t>
            </w:r>
          </w:p>
        </w:tc>
      </w:tr>
      <w:tr w:rsidR="007D7204" w:rsidRPr="007B66D8" w14:paraId="053919AA" w14:textId="77777777" w:rsidTr="007D7204">
        <w:tc>
          <w:tcPr>
            <w:tcW w:w="704" w:type="dxa"/>
          </w:tcPr>
          <w:p w14:paraId="3902B602" w14:textId="77777777" w:rsidR="007D7204" w:rsidRPr="007B66D8" w:rsidRDefault="007D7204" w:rsidP="007D7204">
            <w:r>
              <w:rPr>
                <w:rFonts w:asciiTheme="minorHAnsi" w:hAnsiTheme="minorHAnsi"/>
              </w:rPr>
              <w:t>FR07</w:t>
            </w:r>
          </w:p>
        </w:tc>
        <w:tc>
          <w:tcPr>
            <w:tcW w:w="3402" w:type="dxa"/>
          </w:tcPr>
          <w:p w14:paraId="380D386E" w14:textId="77777777" w:rsidR="007D7204" w:rsidRPr="00163A5C" w:rsidRDefault="007D7204" w:rsidP="007D720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deverá conseguir mandar notificações aos utilizadores </w:t>
            </w:r>
          </w:p>
        </w:tc>
        <w:tc>
          <w:tcPr>
            <w:tcW w:w="5103" w:type="dxa"/>
          </w:tcPr>
          <w:p w14:paraId="6E3A954C" w14:textId="77777777" w:rsidR="007D7204" w:rsidRPr="007B66D8" w:rsidRDefault="007D7204" w:rsidP="007D7204">
            <w:r>
              <w:t>Sempre que houver alguma alteração, por exemplo, num evento que um utilizador esteja inscrito o sistema deverá lhe notificar</w:t>
            </w:r>
          </w:p>
        </w:tc>
        <w:tc>
          <w:tcPr>
            <w:tcW w:w="727" w:type="dxa"/>
          </w:tcPr>
          <w:p w14:paraId="587E6D6F" w14:textId="77777777" w:rsidR="007D7204" w:rsidRPr="007B66D8" w:rsidRDefault="007D7204" w:rsidP="007D7204">
            <w:r>
              <w:t>Baixa</w:t>
            </w:r>
          </w:p>
        </w:tc>
      </w:tr>
      <w:tr w:rsidR="007D7204" w:rsidRPr="007B66D8" w14:paraId="11897D2B" w14:textId="77777777" w:rsidTr="007D7204">
        <w:tc>
          <w:tcPr>
            <w:tcW w:w="704" w:type="dxa"/>
          </w:tcPr>
          <w:p w14:paraId="7A9A362B" w14:textId="77777777" w:rsidR="007D7204" w:rsidRDefault="007D7204" w:rsidP="007D7204">
            <w:r>
              <w:rPr>
                <w:rFonts w:asciiTheme="minorHAnsi" w:hAnsiTheme="minorHAnsi"/>
              </w:rPr>
              <w:t>FR08</w:t>
            </w:r>
          </w:p>
        </w:tc>
        <w:tc>
          <w:tcPr>
            <w:tcW w:w="3402" w:type="dxa"/>
          </w:tcPr>
          <w:p w14:paraId="091CFE4B" w14:textId="77777777" w:rsidR="007D7204" w:rsidRDefault="007D7204" w:rsidP="007D7204">
            <w:r>
              <w:t>O sistema deverá fornecer ferramentas para a criação de táticas</w:t>
            </w:r>
          </w:p>
        </w:tc>
        <w:tc>
          <w:tcPr>
            <w:tcW w:w="5103" w:type="dxa"/>
          </w:tcPr>
          <w:p w14:paraId="385441AA" w14:textId="77777777" w:rsidR="007D7204" w:rsidRPr="007B66D8" w:rsidRDefault="007D7204" w:rsidP="007D7204">
            <w:r>
              <w:t>dentro das táticas, na visualização de um campo um líder de equipa poderá desenhar no mapa no âmbito de criar táticas.</w:t>
            </w:r>
          </w:p>
        </w:tc>
        <w:tc>
          <w:tcPr>
            <w:tcW w:w="727" w:type="dxa"/>
          </w:tcPr>
          <w:p w14:paraId="1367D600" w14:textId="77777777" w:rsidR="007D7204" w:rsidRPr="007B66D8" w:rsidRDefault="007D7204" w:rsidP="007D7204">
            <w:r>
              <w:t>Alta</w:t>
            </w:r>
          </w:p>
        </w:tc>
      </w:tr>
      <w:tr w:rsidR="007D7204" w:rsidRPr="007B66D8" w14:paraId="422C605B" w14:textId="77777777" w:rsidTr="007D7204">
        <w:tc>
          <w:tcPr>
            <w:tcW w:w="704" w:type="dxa"/>
          </w:tcPr>
          <w:p w14:paraId="629392D1" w14:textId="77777777" w:rsidR="007D7204" w:rsidRDefault="007D7204" w:rsidP="007D7204">
            <w:r>
              <w:rPr>
                <w:rFonts w:asciiTheme="minorHAnsi" w:hAnsiTheme="minorHAnsi"/>
              </w:rPr>
              <w:t>FR09</w:t>
            </w:r>
          </w:p>
        </w:tc>
        <w:tc>
          <w:tcPr>
            <w:tcW w:w="3402" w:type="dxa"/>
          </w:tcPr>
          <w:p w14:paraId="52743E9B" w14:textId="77777777" w:rsidR="007D7204" w:rsidRDefault="007D7204" w:rsidP="007D7204">
            <w:r>
              <w:t>O sistema deverá permitir que se dividam grupos dentro do evento</w:t>
            </w:r>
          </w:p>
        </w:tc>
        <w:tc>
          <w:tcPr>
            <w:tcW w:w="5103" w:type="dxa"/>
          </w:tcPr>
          <w:p w14:paraId="5092A29D" w14:textId="77777777" w:rsidR="007D7204" w:rsidRPr="007B66D8" w:rsidRDefault="007D7204" w:rsidP="007D7204">
            <w:r>
              <w:t>Dentro do evento, o utilizador criador deverá poder conseguir atribuir uma pessoa responsável a cada grupo definido.</w:t>
            </w:r>
          </w:p>
        </w:tc>
        <w:tc>
          <w:tcPr>
            <w:tcW w:w="727" w:type="dxa"/>
          </w:tcPr>
          <w:p w14:paraId="247546DD" w14:textId="77777777" w:rsidR="007D7204" w:rsidRPr="007B66D8" w:rsidRDefault="007D7204" w:rsidP="007D7204">
            <w:r>
              <w:t>Média</w:t>
            </w:r>
          </w:p>
        </w:tc>
      </w:tr>
      <w:tr w:rsidR="007D7204" w:rsidRPr="007B66D8" w14:paraId="7E73E0FB" w14:textId="77777777" w:rsidTr="007D7204">
        <w:tc>
          <w:tcPr>
            <w:tcW w:w="704" w:type="dxa"/>
          </w:tcPr>
          <w:p w14:paraId="3B795541" w14:textId="77777777" w:rsidR="007D7204" w:rsidRDefault="007D7204" w:rsidP="007D7204">
            <w:r>
              <w:rPr>
                <w:rFonts w:asciiTheme="minorHAnsi" w:hAnsiTheme="minorHAnsi"/>
              </w:rPr>
              <w:t>FR10</w:t>
            </w:r>
          </w:p>
        </w:tc>
        <w:tc>
          <w:tcPr>
            <w:tcW w:w="3402" w:type="dxa"/>
          </w:tcPr>
          <w:p w14:paraId="38C8826B" w14:textId="77777777" w:rsidR="007D7204" w:rsidRDefault="007D7204" w:rsidP="007D7204">
            <w:r>
              <w:t>O sistema deverá permitir que os utilizadores dentro de uma equipa visualizem táticas.</w:t>
            </w:r>
          </w:p>
        </w:tc>
        <w:tc>
          <w:tcPr>
            <w:tcW w:w="5103" w:type="dxa"/>
          </w:tcPr>
          <w:p w14:paraId="7F401A9C" w14:textId="77777777" w:rsidR="007D7204" w:rsidRPr="007B66D8" w:rsidRDefault="007D7204" w:rsidP="007D7204">
            <w:r>
              <w:t>As equipas poderão ter táticas para campos de jogos individuais e os membros desta equipa deverão poder aceder-lhos.</w:t>
            </w:r>
          </w:p>
        </w:tc>
        <w:tc>
          <w:tcPr>
            <w:tcW w:w="727" w:type="dxa"/>
          </w:tcPr>
          <w:p w14:paraId="5949C769" w14:textId="77777777" w:rsidR="007D7204" w:rsidRPr="007B66D8" w:rsidRDefault="007D7204" w:rsidP="007D7204">
            <w:r>
              <w:t>Média</w:t>
            </w:r>
          </w:p>
        </w:tc>
      </w:tr>
      <w:tr w:rsidR="007D7204" w:rsidRPr="007B66D8" w14:paraId="75C2AE72" w14:textId="77777777" w:rsidTr="007D7204">
        <w:tc>
          <w:tcPr>
            <w:tcW w:w="704" w:type="dxa"/>
          </w:tcPr>
          <w:p w14:paraId="3E8AF538" w14:textId="77777777" w:rsidR="007D7204" w:rsidRDefault="007D7204" w:rsidP="007D7204">
            <w:r>
              <w:rPr>
                <w:rFonts w:asciiTheme="minorHAnsi" w:hAnsiTheme="minorHAnsi"/>
              </w:rPr>
              <w:t>FR11</w:t>
            </w:r>
          </w:p>
        </w:tc>
        <w:tc>
          <w:tcPr>
            <w:tcW w:w="3402" w:type="dxa"/>
          </w:tcPr>
          <w:p w14:paraId="73EE3EE1" w14:textId="77777777" w:rsidR="007D7204" w:rsidRDefault="007D7204" w:rsidP="007D7204">
            <w:r>
              <w:t>O sistema deverá manter registo do utilizador autenticado</w:t>
            </w:r>
          </w:p>
        </w:tc>
        <w:tc>
          <w:tcPr>
            <w:tcW w:w="5103" w:type="dxa"/>
          </w:tcPr>
          <w:p w14:paraId="15EF4044" w14:textId="77777777" w:rsidR="007D7204" w:rsidRPr="007B66D8" w:rsidRDefault="007D7204" w:rsidP="007D7204">
            <w:r>
              <w:t xml:space="preserve">Deverá guardar qual utilizador está autenticado para minimizar as comunicações com a base de dados </w:t>
            </w:r>
          </w:p>
        </w:tc>
        <w:tc>
          <w:tcPr>
            <w:tcW w:w="727" w:type="dxa"/>
          </w:tcPr>
          <w:p w14:paraId="1681345E" w14:textId="77777777" w:rsidR="007D7204" w:rsidRPr="007B66D8" w:rsidRDefault="007D7204" w:rsidP="007D7204">
            <w:r>
              <w:t>Alta</w:t>
            </w:r>
          </w:p>
        </w:tc>
      </w:tr>
      <w:tr w:rsidR="007D7204" w:rsidRPr="007B66D8" w14:paraId="1C896261" w14:textId="77777777" w:rsidTr="007D7204">
        <w:tc>
          <w:tcPr>
            <w:tcW w:w="704" w:type="dxa"/>
          </w:tcPr>
          <w:p w14:paraId="48AB4360" w14:textId="77777777" w:rsidR="007D7204" w:rsidRDefault="007D7204" w:rsidP="007D7204">
            <w:r>
              <w:t>FR12</w:t>
            </w:r>
          </w:p>
        </w:tc>
        <w:tc>
          <w:tcPr>
            <w:tcW w:w="3402" w:type="dxa"/>
          </w:tcPr>
          <w:p w14:paraId="6D448C5E" w14:textId="77777777" w:rsidR="007D7204" w:rsidRDefault="007D7204" w:rsidP="007D7204">
            <w:r>
              <w:rPr>
                <w:rFonts w:asciiTheme="minorHAnsi" w:hAnsiTheme="minorHAnsi"/>
              </w:rPr>
              <w:t>O sistema deverá permitir que os utilizadores criem eventos</w:t>
            </w:r>
          </w:p>
        </w:tc>
        <w:tc>
          <w:tcPr>
            <w:tcW w:w="5103" w:type="dxa"/>
          </w:tcPr>
          <w:p w14:paraId="79C9F1D3" w14:textId="77777777" w:rsidR="007D7204" w:rsidRDefault="007D7204" w:rsidP="007D7204">
            <w:r w:rsidRPr="0092356B">
              <w:rPr>
                <w:rFonts w:asciiTheme="minorHAnsi" w:hAnsiTheme="minorHAnsi"/>
              </w:rPr>
              <w:t>Qualquer utilizador deverá ser capaz de criar um</w:t>
            </w:r>
            <w:r>
              <w:rPr>
                <w:rFonts w:asciiTheme="minorHAnsi" w:hAnsiTheme="minorHAnsi"/>
              </w:rPr>
              <w:t xml:space="preserve"> evento</w:t>
            </w:r>
          </w:p>
        </w:tc>
        <w:tc>
          <w:tcPr>
            <w:tcW w:w="727" w:type="dxa"/>
          </w:tcPr>
          <w:p w14:paraId="534F1946" w14:textId="77777777" w:rsidR="007D7204" w:rsidRDefault="007D7204" w:rsidP="007D7204">
            <w:r>
              <w:t>Alta</w:t>
            </w:r>
          </w:p>
        </w:tc>
      </w:tr>
      <w:tr w:rsidR="007D7204" w:rsidRPr="007B66D8" w14:paraId="7B435D3B" w14:textId="77777777" w:rsidTr="007D7204">
        <w:tc>
          <w:tcPr>
            <w:tcW w:w="704" w:type="dxa"/>
          </w:tcPr>
          <w:p w14:paraId="5D8FF5CF" w14:textId="77777777" w:rsidR="007D7204" w:rsidRDefault="007D7204" w:rsidP="007D7204">
            <w:r>
              <w:t>FR13</w:t>
            </w:r>
          </w:p>
        </w:tc>
        <w:tc>
          <w:tcPr>
            <w:tcW w:w="3402" w:type="dxa"/>
          </w:tcPr>
          <w:p w14:paraId="76D5E67B" w14:textId="77777777" w:rsidR="007D7204" w:rsidRDefault="007D7204" w:rsidP="007D7204">
            <w:r>
              <w:rPr>
                <w:rFonts w:asciiTheme="minorHAnsi" w:hAnsiTheme="minorHAnsi"/>
              </w:rPr>
              <w:t>O sistema deverá permitir que os utilizadores convidem outros utilizadores para um e eventos</w:t>
            </w:r>
          </w:p>
        </w:tc>
        <w:tc>
          <w:tcPr>
            <w:tcW w:w="5103" w:type="dxa"/>
          </w:tcPr>
          <w:p w14:paraId="06F7E630" w14:textId="77777777" w:rsidR="007D7204" w:rsidRDefault="007D7204" w:rsidP="007D7204">
            <w:r>
              <w:rPr>
                <w:rFonts w:asciiTheme="minorHAnsi" w:hAnsiTheme="minorHAnsi"/>
              </w:rPr>
              <w:t>Após a criação de um evento, o utilizador criador poderá convidar outros utilizadores (ou pessoas que não estejam inscritas na app) para o seu evento.</w:t>
            </w:r>
          </w:p>
        </w:tc>
        <w:tc>
          <w:tcPr>
            <w:tcW w:w="727" w:type="dxa"/>
          </w:tcPr>
          <w:p w14:paraId="6F466952" w14:textId="77777777" w:rsidR="007D7204" w:rsidRDefault="007D7204" w:rsidP="007D7204">
            <w:r>
              <w:t>Média</w:t>
            </w:r>
          </w:p>
        </w:tc>
      </w:tr>
      <w:tr w:rsidR="007D7204" w:rsidRPr="007B66D8" w14:paraId="78D24C44" w14:textId="77777777" w:rsidTr="007D7204">
        <w:tc>
          <w:tcPr>
            <w:tcW w:w="704" w:type="dxa"/>
          </w:tcPr>
          <w:p w14:paraId="625C96BE" w14:textId="77777777" w:rsidR="007D7204" w:rsidRDefault="007D7204" w:rsidP="007D7204">
            <w:r>
              <w:t>FR14</w:t>
            </w:r>
          </w:p>
        </w:tc>
        <w:tc>
          <w:tcPr>
            <w:tcW w:w="3402" w:type="dxa"/>
          </w:tcPr>
          <w:p w14:paraId="150FF009" w14:textId="77777777" w:rsidR="007D7204" w:rsidRDefault="007D7204" w:rsidP="007D7204">
            <w:r>
              <w:rPr>
                <w:rFonts w:asciiTheme="minorHAnsi" w:hAnsiTheme="minorHAnsi"/>
              </w:rPr>
              <w:t>O sistema deverá permitir alterações nas definições dos eventos</w:t>
            </w:r>
          </w:p>
        </w:tc>
        <w:tc>
          <w:tcPr>
            <w:tcW w:w="5103" w:type="dxa"/>
          </w:tcPr>
          <w:p w14:paraId="1F784A29" w14:textId="77777777" w:rsidR="007D7204" w:rsidRDefault="007D7204" w:rsidP="007D7204">
            <w:r>
              <w:rPr>
                <w:rFonts w:asciiTheme="minorHAnsi" w:hAnsiTheme="minorHAnsi"/>
              </w:rPr>
              <w:t>Após a criação de um evento, o utilizador criador poderá fazer alterações sobre o mesmo, como por exemplo na data de realização de um evento.</w:t>
            </w:r>
          </w:p>
        </w:tc>
        <w:tc>
          <w:tcPr>
            <w:tcW w:w="727" w:type="dxa"/>
          </w:tcPr>
          <w:p w14:paraId="64C1C5E8" w14:textId="77777777" w:rsidR="007D7204" w:rsidRDefault="007D7204" w:rsidP="007D7204">
            <w:r>
              <w:t>Baixa</w:t>
            </w:r>
          </w:p>
        </w:tc>
      </w:tr>
      <w:tr w:rsidR="007D7204" w:rsidRPr="007B66D8" w14:paraId="7F4E5382" w14:textId="77777777" w:rsidTr="007D7204">
        <w:tc>
          <w:tcPr>
            <w:tcW w:w="704" w:type="dxa"/>
          </w:tcPr>
          <w:p w14:paraId="36C4B7A0" w14:textId="77777777" w:rsidR="007D7204" w:rsidRDefault="007D7204" w:rsidP="007D7204">
            <w:r>
              <w:t>FR15</w:t>
            </w:r>
          </w:p>
        </w:tc>
        <w:tc>
          <w:tcPr>
            <w:tcW w:w="3402" w:type="dxa"/>
          </w:tcPr>
          <w:p w14:paraId="33C556C2" w14:textId="77777777" w:rsidR="007D7204" w:rsidRDefault="007D7204" w:rsidP="007D7204">
            <w:r>
              <w:rPr>
                <w:rFonts w:asciiTheme="minorHAnsi" w:hAnsiTheme="minorHAnsi"/>
              </w:rPr>
              <w:t>O sistema deverá permitir que o utilizador consiga procurar por eventos</w:t>
            </w:r>
          </w:p>
        </w:tc>
        <w:tc>
          <w:tcPr>
            <w:tcW w:w="5103" w:type="dxa"/>
          </w:tcPr>
          <w:p w14:paraId="349E1DF4" w14:textId="77777777" w:rsidR="007D7204" w:rsidRDefault="007D7204" w:rsidP="007D7204">
            <w:r>
              <w:rPr>
                <w:rFonts w:asciiTheme="minorHAnsi" w:hAnsiTheme="minorHAnsi"/>
              </w:rPr>
              <w:t>Deverá haver uma funcionalidade onde os utilizadores poderão procurar por eventos</w:t>
            </w:r>
          </w:p>
        </w:tc>
        <w:tc>
          <w:tcPr>
            <w:tcW w:w="727" w:type="dxa"/>
          </w:tcPr>
          <w:p w14:paraId="30EFEC70" w14:textId="77777777" w:rsidR="007D7204" w:rsidRDefault="007D7204" w:rsidP="007D7204">
            <w:r>
              <w:t>Média</w:t>
            </w:r>
          </w:p>
        </w:tc>
      </w:tr>
      <w:tr w:rsidR="007D7204" w:rsidRPr="007B66D8" w14:paraId="2BF3CAB4" w14:textId="77777777" w:rsidTr="007D7204">
        <w:tc>
          <w:tcPr>
            <w:tcW w:w="704" w:type="dxa"/>
          </w:tcPr>
          <w:p w14:paraId="7AE6A5B9" w14:textId="77777777" w:rsidR="007D7204" w:rsidRDefault="007D7204" w:rsidP="007D7204">
            <w:r>
              <w:t>FR16</w:t>
            </w:r>
          </w:p>
        </w:tc>
        <w:tc>
          <w:tcPr>
            <w:tcW w:w="3402" w:type="dxa"/>
          </w:tcPr>
          <w:p w14:paraId="7D70A204" w14:textId="77777777" w:rsidR="007D7204" w:rsidRDefault="007D7204" w:rsidP="007D7204">
            <w:r>
              <w:rPr>
                <w:rFonts w:asciiTheme="minorHAnsi" w:hAnsiTheme="minorHAnsi"/>
              </w:rPr>
              <w:t>O sistema deverá permitir que o utilizador consiga procurar por campos de jogo</w:t>
            </w:r>
          </w:p>
        </w:tc>
        <w:tc>
          <w:tcPr>
            <w:tcW w:w="5103" w:type="dxa"/>
          </w:tcPr>
          <w:p w14:paraId="65045E60" w14:textId="77777777" w:rsidR="007D7204" w:rsidRDefault="007D7204" w:rsidP="007D7204">
            <w:r>
              <w:rPr>
                <w:rFonts w:asciiTheme="minorHAnsi" w:hAnsiTheme="minorHAnsi"/>
              </w:rPr>
              <w:t>Deverá haver uma funcionalidade onde os utilizadores poderão procurar por campos de jogo (estes têm de ser previamente estabelecidos como campos oficiais).</w:t>
            </w:r>
          </w:p>
        </w:tc>
        <w:tc>
          <w:tcPr>
            <w:tcW w:w="727" w:type="dxa"/>
          </w:tcPr>
          <w:p w14:paraId="73A56A81" w14:textId="77777777" w:rsidR="007D7204" w:rsidRDefault="007D7204" w:rsidP="007D7204">
            <w:r>
              <w:t>Média</w:t>
            </w:r>
          </w:p>
        </w:tc>
      </w:tr>
      <w:tr w:rsidR="002D2E74" w:rsidRPr="007B66D8" w14:paraId="257A2650" w14:textId="77777777" w:rsidTr="007D7204">
        <w:tc>
          <w:tcPr>
            <w:tcW w:w="704" w:type="dxa"/>
          </w:tcPr>
          <w:p w14:paraId="53E6D42A" w14:textId="2DC734EC" w:rsidR="002D2E74" w:rsidRDefault="002D2E74" w:rsidP="007D7204">
            <w:r>
              <w:t>FR17</w:t>
            </w:r>
          </w:p>
        </w:tc>
        <w:tc>
          <w:tcPr>
            <w:tcW w:w="3402" w:type="dxa"/>
          </w:tcPr>
          <w:p w14:paraId="596635B9" w14:textId="6124225C" w:rsidR="002D2E74" w:rsidRDefault="002D2E74" w:rsidP="007D7204">
            <w:r>
              <w:rPr>
                <w:rFonts w:asciiTheme="minorHAnsi" w:hAnsiTheme="minorHAnsi"/>
              </w:rPr>
              <w:t>O sistema deverá permit</w:t>
            </w:r>
            <w:r>
              <w:rPr>
                <w:rFonts w:asciiTheme="minorHAnsi" w:hAnsiTheme="minorHAnsi"/>
              </w:rPr>
              <w:t>ir que o utilizador guarde campos dentro de uma equipa</w:t>
            </w:r>
          </w:p>
        </w:tc>
        <w:tc>
          <w:tcPr>
            <w:tcW w:w="5103" w:type="dxa"/>
          </w:tcPr>
          <w:p w14:paraId="4127CFED" w14:textId="57FD86D7" w:rsidR="002D2E74" w:rsidRDefault="00E05461" w:rsidP="007D7204">
            <w:r>
              <w:t xml:space="preserve">Deverá permitir que o utilizador </w:t>
            </w:r>
            <w:r w:rsidR="00C17AB0">
              <w:t>crie tácticas para os campos associados com a sua equipa.</w:t>
            </w:r>
          </w:p>
        </w:tc>
        <w:tc>
          <w:tcPr>
            <w:tcW w:w="727" w:type="dxa"/>
          </w:tcPr>
          <w:p w14:paraId="2F608925" w14:textId="40C52EE2" w:rsidR="002D2E74" w:rsidRDefault="00C17AB0" w:rsidP="007D7204">
            <w:r>
              <w:t>Média</w:t>
            </w:r>
          </w:p>
        </w:tc>
      </w:tr>
      <w:tr w:rsidR="00E05461" w:rsidRPr="007B66D8" w14:paraId="25188045" w14:textId="77777777" w:rsidTr="007D7204">
        <w:tc>
          <w:tcPr>
            <w:tcW w:w="704" w:type="dxa"/>
          </w:tcPr>
          <w:p w14:paraId="26794482" w14:textId="18490D42" w:rsidR="00E05461" w:rsidRDefault="00E05461" w:rsidP="00E05461">
            <w:r>
              <w:t>FR18</w:t>
            </w:r>
          </w:p>
        </w:tc>
        <w:tc>
          <w:tcPr>
            <w:tcW w:w="3402" w:type="dxa"/>
          </w:tcPr>
          <w:p w14:paraId="1545F716" w14:textId="715A5932" w:rsidR="00E05461" w:rsidRDefault="00E05461" w:rsidP="00E05461">
            <w:r>
              <w:rPr>
                <w:rFonts w:asciiTheme="minorHAnsi" w:hAnsiTheme="minorHAnsi"/>
              </w:rPr>
              <w:t>O sistema deverá permit</w:t>
            </w:r>
            <w:r>
              <w:rPr>
                <w:rFonts w:asciiTheme="minorHAnsi" w:hAnsiTheme="minorHAnsi"/>
              </w:rPr>
              <w:t>ir que o utilizador se junte a uma equipa</w:t>
            </w:r>
          </w:p>
        </w:tc>
        <w:tc>
          <w:tcPr>
            <w:tcW w:w="5103" w:type="dxa"/>
          </w:tcPr>
          <w:p w14:paraId="3824C1E3" w14:textId="6C9C241B" w:rsidR="00E05461" w:rsidRDefault="00E05461" w:rsidP="00E05461">
            <w:r>
              <w:t>Deverá permitir que um utilizador entre num</w:t>
            </w:r>
            <w:r>
              <w:t>a</w:t>
            </w:r>
            <w:r>
              <w:t xml:space="preserve"> e</w:t>
            </w:r>
            <w:r>
              <w:t>quipa</w:t>
            </w:r>
            <w:r>
              <w:t xml:space="preserve"> que não esteja protegida de alguma forma (aberta ao público)</w:t>
            </w:r>
          </w:p>
        </w:tc>
        <w:tc>
          <w:tcPr>
            <w:tcW w:w="727" w:type="dxa"/>
          </w:tcPr>
          <w:p w14:paraId="752EF276" w14:textId="67A4798D" w:rsidR="00E05461" w:rsidRDefault="00C17AB0" w:rsidP="00E05461">
            <w:r>
              <w:t>Média</w:t>
            </w:r>
          </w:p>
        </w:tc>
      </w:tr>
      <w:tr w:rsidR="00E05461" w:rsidRPr="007B66D8" w14:paraId="344BE8F6" w14:textId="77777777" w:rsidTr="007D7204">
        <w:tc>
          <w:tcPr>
            <w:tcW w:w="704" w:type="dxa"/>
          </w:tcPr>
          <w:p w14:paraId="6C18781B" w14:textId="0D8C529B" w:rsidR="00E05461" w:rsidRDefault="00E05461" w:rsidP="00E05461">
            <w:r>
              <w:t>FR19</w:t>
            </w:r>
          </w:p>
        </w:tc>
        <w:tc>
          <w:tcPr>
            <w:tcW w:w="3402" w:type="dxa"/>
          </w:tcPr>
          <w:p w14:paraId="01C48C7D" w14:textId="0E735FA4" w:rsidR="00E05461" w:rsidRDefault="00E05461" w:rsidP="00E05461">
            <w:r>
              <w:rPr>
                <w:rFonts w:asciiTheme="minorHAnsi" w:hAnsiTheme="minorHAnsi"/>
              </w:rPr>
              <w:t>O sistema deverá permitir que o utilizador se junte a um</w:t>
            </w:r>
            <w:r>
              <w:rPr>
                <w:rFonts w:asciiTheme="minorHAnsi" w:hAnsiTheme="minorHAnsi"/>
              </w:rPr>
              <w:t xml:space="preserve"> evento</w:t>
            </w:r>
          </w:p>
        </w:tc>
        <w:tc>
          <w:tcPr>
            <w:tcW w:w="5103" w:type="dxa"/>
          </w:tcPr>
          <w:p w14:paraId="6C4E4171" w14:textId="60F9676C" w:rsidR="00E05461" w:rsidRDefault="00E05461" w:rsidP="00E05461">
            <w:r>
              <w:t>Deverá permitir que um utilizador entre num evento que não esteja protegido de alguma forma (aberta ao público)</w:t>
            </w:r>
          </w:p>
        </w:tc>
        <w:tc>
          <w:tcPr>
            <w:tcW w:w="727" w:type="dxa"/>
          </w:tcPr>
          <w:p w14:paraId="11318870" w14:textId="2BD8142E" w:rsidR="00E05461" w:rsidRDefault="00C17AB0" w:rsidP="00E05461">
            <w:r>
              <w:t>Média</w:t>
            </w:r>
          </w:p>
        </w:tc>
      </w:tr>
      <w:tr w:rsidR="00E05461" w:rsidRPr="007B66D8" w14:paraId="37B6E636" w14:textId="77777777" w:rsidTr="007D7204">
        <w:tc>
          <w:tcPr>
            <w:tcW w:w="704" w:type="dxa"/>
          </w:tcPr>
          <w:p w14:paraId="0B87A2FB" w14:textId="246B82B2" w:rsidR="00E05461" w:rsidRDefault="00E05461" w:rsidP="00E05461">
            <w:r>
              <w:t>FR20</w:t>
            </w:r>
          </w:p>
        </w:tc>
        <w:tc>
          <w:tcPr>
            <w:tcW w:w="3402" w:type="dxa"/>
          </w:tcPr>
          <w:p w14:paraId="6D84415C" w14:textId="2E7CEF63" w:rsidR="00E05461" w:rsidRDefault="00E05461" w:rsidP="00E05461">
            <w:r>
              <w:rPr>
                <w:rFonts w:asciiTheme="minorHAnsi" w:hAnsiTheme="minorHAnsi"/>
              </w:rPr>
              <w:t xml:space="preserve">O sistema deverá </w:t>
            </w:r>
            <w:r>
              <w:rPr>
                <w:rFonts w:asciiTheme="minorHAnsi" w:hAnsiTheme="minorHAnsi"/>
              </w:rPr>
              <w:t>enviar notificações aos utilizadores dentro de uma equipa</w:t>
            </w:r>
          </w:p>
        </w:tc>
        <w:tc>
          <w:tcPr>
            <w:tcW w:w="5103" w:type="dxa"/>
          </w:tcPr>
          <w:p w14:paraId="05CC5FE2" w14:textId="6259E603" w:rsidR="00E05461" w:rsidRDefault="00E05461" w:rsidP="00E05461">
            <w:r>
              <w:t>Deverá notificar os utilizadores inscritos numa equipa sempre que haja alguma alteração na equipa, seja alteração nas definições, alteração nas tácticas ou remoção de tácticas</w:t>
            </w:r>
          </w:p>
        </w:tc>
        <w:tc>
          <w:tcPr>
            <w:tcW w:w="727" w:type="dxa"/>
          </w:tcPr>
          <w:p w14:paraId="0C872584" w14:textId="11470000" w:rsidR="00E05461" w:rsidRDefault="00C17AB0" w:rsidP="00E05461">
            <w:r>
              <w:t>Baixa</w:t>
            </w:r>
          </w:p>
        </w:tc>
      </w:tr>
      <w:tr w:rsidR="00E05461" w:rsidRPr="007B66D8" w14:paraId="4839333A" w14:textId="77777777" w:rsidTr="007D7204">
        <w:tc>
          <w:tcPr>
            <w:tcW w:w="704" w:type="dxa"/>
          </w:tcPr>
          <w:p w14:paraId="16578E39" w14:textId="40D12956" w:rsidR="00E05461" w:rsidRDefault="00E05461" w:rsidP="00E05461">
            <w:r>
              <w:t>FR21</w:t>
            </w:r>
          </w:p>
        </w:tc>
        <w:tc>
          <w:tcPr>
            <w:tcW w:w="3402" w:type="dxa"/>
          </w:tcPr>
          <w:p w14:paraId="37F7CC51" w14:textId="7176E90D" w:rsidR="00E05461" w:rsidRDefault="00E05461" w:rsidP="00E05461">
            <w:r>
              <w:rPr>
                <w:rFonts w:asciiTheme="minorHAnsi" w:hAnsiTheme="minorHAnsi"/>
              </w:rPr>
              <w:t>O sistema deverá enviar notificações aos utilizadores dentro de um</w:t>
            </w:r>
            <w:r>
              <w:rPr>
                <w:rFonts w:asciiTheme="minorHAnsi" w:hAnsiTheme="minorHAnsi"/>
              </w:rPr>
              <w:t xml:space="preserve"> evento</w:t>
            </w:r>
          </w:p>
        </w:tc>
        <w:tc>
          <w:tcPr>
            <w:tcW w:w="5103" w:type="dxa"/>
          </w:tcPr>
          <w:p w14:paraId="38660E53" w14:textId="322ABF35" w:rsidR="00E05461" w:rsidRDefault="00E05461" w:rsidP="00E05461">
            <w:r>
              <w:t xml:space="preserve">Deverá notificar os utilizadores inscritos num evento sempre que </w:t>
            </w:r>
            <w:r>
              <w:t>haja alguma alteração nas definições do evento, quando este esteja prestes a começar/acabar.</w:t>
            </w:r>
          </w:p>
        </w:tc>
        <w:tc>
          <w:tcPr>
            <w:tcW w:w="727" w:type="dxa"/>
          </w:tcPr>
          <w:p w14:paraId="3E406A42" w14:textId="62754362" w:rsidR="00E05461" w:rsidRDefault="00C17AB0" w:rsidP="00E05461">
            <w:r>
              <w:t>Baixa</w:t>
            </w:r>
          </w:p>
        </w:tc>
      </w:tr>
      <w:tr w:rsidR="00E05461" w:rsidRPr="007B66D8" w14:paraId="21F412C6" w14:textId="77777777" w:rsidTr="007D7204">
        <w:tc>
          <w:tcPr>
            <w:tcW w:w="704" w:type="dxa"/>
          </w:tcPr>
          <w:p w14:paraId="0B7365DC" w14:textId="12A2B817" w:rsidR="00E05461" w:rsidRDefault="00E05461" w:rsidP="00E05461">
            <w:r>
              <w:lastRenderedPageBreak/>
              <w:t>FR22</w:t>
            </w:r>
          </w:p>
        </w:tc>
        <w:tc>
          <w:tcPr>
            <w:tcW w:w="3402" w:type="dxa"/>
          </w:tcPr>
          <w:p w14:paraId="65177187" w14:textId="2EAD10F3" w:rsidR="00E05461" w:rsidRDefault="00E05461" w:rsidP="00E05461">
            <w:r>
              <w:rPr>
                <w:rFonts w:asciiTheme="minorHAnsi" w:hAnsiTheme="minorHAnsi"/>
              </w:rPr>
              <w:t>O sistema deverá permit</w:t>
            </w:r>
            <w:r>
              <w:rPr>
                <w:rFonts w:asciiTheme="minorHAnsi" w:hAnsiTheme="minorHAnsi"/>
              </w:rPr>
              <w:t>ir</w:t>
            </w:r>
            <w:r w:rsidR="00C17AB0">
              <w:rPr>
                <w:rFonts w:asciiTheme="minorHAnsi" w:hAnsiTheme="minorHAnsi"/>
              </w:rPr>
              <w:t xml:space="preserve"> que o utilizador faça o download da imagem do mapa</w:t>
            </w:r>
          </w:p>
        </w:tc>
        <w:tc>
          <w:tcPr>
            <w:tcW w:w="5103" w:type="dxa"/>
          </w:tcPr>
          <w:p w14:paraId="4F6B2242" w14:textId="075E06B3" w:rsidR="00E05461" w:rsidRDefault="00C17AB0" w:rsidP="00E05461">
            <w:r>
              <w:rPr>
                <w:rFonts w:asciiTheme="minorHAnsi" w:hAnsiTheme="minorHAnsi"/>
              </w:rPr>
              <w:t xml:space="preserve">Deverá </w:t>
            </w:r>
            <w:r>
              <w:rPr>
                <w:rFonts w:asciiTheme="minorHAnsi" w:hAnsiTheme="minorHAnsi"/>
              </w:rPr>
              <w:t>permitir que o utilizador faça o download da imagem do mapa</w:t>
            </w:r>
            <w:r>
              <w:rPr>
                <w:rFonts w:asciiTheme="minorHAnsi" w:hAnsiTheme="minorHAnsi"/>
              </w:rPr>
              <w:t xml:space="preserve"> que selecionou ou criou para poder usá-lo como entender</w:t>
            </w:r>
          </w:p>
        </w:tc>
        <w:tc>
          <w:tcPr>
            <w:tcW w:w="727" w:type="dxa"/>
          </w:tcPr>
          <w:p w14:paraId="5C0E0C20" w14:textId="47A67946" w:rsidR="00E05461" w:rsidRDefault="00C17AB0" w:rsidP="00E05461">
            <w:r>
              <w:t>Alta</w:t>
            </w:r>
          </w:p>
        </w:tc>
      </w:tr>
      <w:tr w:rsidR="00C17AB0" w:rsidRPr="007B66D8" w14:paraId="2625E774" w14:textId="77777777" w:rsidTr="007D7204">
        <w:tc>
          <w:tcPr>
            <w:tcW w:w="704" w:type="dxa"/>
          </w:tcPr>
          <w:p w14:paraId="671F834D" w14:textId="056CA847" w:rsidR="00C17AB0" w:rsidRDefault="00C17AB0" w:rsidP="00E05461">
            <w:r>
              <w:t>FR23</w:t>
            </w:r>
          </w:p>
        </w:tc>
        <w:tc>
          <w:tcPr>
            <w:tcW w:w="3402" w:type="dxa"/>
          </w:tcPr>
          <w:p w14:paraId="3EFD206D" w14:textId="3899311A" w:rsidR="00C17AB0" w:rsidRDefault="00C17AB0" w:rsidP="00E05461">
            <w:r>
              <w:t>O sistema deverá permitir que o utilizador faça upload de imagens</w:t>
            </w:r>
          </w:p>
        </w:tc>
        <w:tc>
          <w:tcPr>
            <w:tcW w:w="5103" w:type="dxa"/>
          </w:tcPr>
          <w:p w14:paraId="0FD1CE51" w14:textId="4C139B65" w:rsidR="00C17AB0" w:rsidRDefault="00C17AB0" w:rsidP="00E05461">
            <w:r>
              <w:t>Deverá permitir que o utilizador faça upload de imagens para poder criar tácticas por cima destas imagens</w:t>
            </w:r>
          </w:p>
        </w:tc>
        <w:tc>
          <w:tcPr>
            <w:tcW w:w="727" w:type="dxa"/>
          </w:tcPr>
          <w:p w14:paraId="7EE4AF4C" w14:textId="56AE008B" w:rsidR="00C17AB0" w:rsidRDefault="00C17AB0" w:rsidP="00E05461">
            <w:r>
              <w:t>Alta</w:t>
            </w:r>
          </w:p>
        </w:tc>
      </w:tr>
    </w:tbl>
    <w:p w14:paraId="4C4D5422" w14:textId="406AAA1F" w:rsidR="0011247E" w:rsidRDefault="0011247E" w:rsidP="0011247E">
      <w:pPr>
        <w:pStyle w:val="Heading1"/>
        <w:numPr>
          <w:ilvl w:val="0"/>
          <w:numId w:val="0"/>
        </w:numPr>
        <w:ind w:left="432" w:hanging="432"/>
      </w:pPr>
      <w:r>
        <w:t xml:space="preserve">Anexo C: </w:t>
      </w:r>
      <w:r w:rsidRPr="007B66D8">
        <w:t xml:space="preserve">Levantamento de </w:t>
      </w:r>
      <w:r w:rsidR="0049300F">
        <w:t>R</w:t>
      </w:r>
      <w:r w:rsidRPr="007B66D8">
        <w:t xml:space="preserve">equisitos do Sistema </w:t>
      </w:r>
      <w:bookmarkEnd w:id="39"/>
      <w:r w:rsidR="008B23AA">
        <w:t>TCP – Tactical Combat Planner</w:t>
      </w:r>
    </w:p>
    <w:p w14:paraId="4C7A42D2" w14:textId="77777777" w:rsidR="0011247E" w:rsidRPr="0069505F" w:rsidRDefault="0011247E" w:rsidP="0011247E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40" w:name="_Toc52567708"/>
      <w:r w:rsidRPr="0069505F">
        <w:rPr>
          <w:rFonts w:asciiTheme="minorHAnsi" w:hAnsiTheme="minorHAnsi"/>
          <w:sz w:val="24"/>
        </w:rPr>
        <w:t>Requisitos Funcionais</w:t>
      </w:r>
      <w:bookmarkEnd w:id="40"/>
    </w:p>
    <w:p w14:paraId="2EF734FF" w14:textId="19274EA0" w:rsidR="008B23AA" w:rsidRDefault="008B23AA" w:rsidP="0011247E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41" w:name="_Toc52567709"/>
    </w:p>
    <w:p w14:paraId="14000BD9" w14:textId="57B613E9" w:rsidR="00813BC8" w:rsidRDefault="00813BC8" w:rsidP="0011247E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7F26C003" w14:textId="0CA12249" w:rsidR="00813BC8" w:rsidRDefault="00813BC8" w:rsidP="0011247E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1CAD1347" w14:textId="77777777" w:rsidR="00813BC8" w:rsidRDefault="00813BC8" w:rsidP="0011247E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3E260264" w14:textId="77777777" w:rsidR="008B23AA" w:rsidRDefault="008B23AA" w:rsidP="0011247E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4BC0E7C9" w14:textId="436C5B4B" w:rsidR="0011247E" w:rsidRPr="0069505F" w:rsidRDefault="0011247E" w:rsidP="0011247E">
      <w:pPr>
        <w:pStyle w:val="Heading3"/>
        <w:spacing w:before="240" w:after="120"/>
        <w:rPr>
          <w:rFonts w:asciiTheme="minorHAnsi" w:hAnsiTheme="minorHAnsi"/>
          <w:sz w:val="24"/>
        </w:rPr>
      </w:pPr>
      <w:r w:rsidRPr="0069505F">
        <w:rPr>
          <w:rFonts w:asciiTheme="minorHAnsi" w:hAnsiTheme="minorHAnsi"/>
          <w:sz w:val="24"/>
        </w:rPr>
        <w:t>Requisitos Não Funcionais</w:t>
      </w:r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9"/>
        <w:gridCol w:w="3387"/>
        <w:gridCol w:w="5103"/>
        <w:gridCol w:w="842"/>
      </w:tblGrid>
      <w:tr w:rsidR="0011247E" w:rsidRPr="007B66D8" w14:paraId="6B9ED512" w14:textId="77777777" w:rsidTr="008B23AA">
        <w:tc>
          <w:tcPr>
            <w:tcW w:w="749" w:type="dxa"/>
            <w:shd w:val="clear" w:color="auto" w:fill="C00000"/>
          </w:tcPr>
          <w:p w14:paraId="4288E090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3387" w:type="dxa"/>
            <w:shd w:val="clear" w:color="auto" w:fill="C00000"/>
          </w:tcPr>
          <w:p w14:paraId="181BC649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5103" w:type="dxa"/>
            <w:shd w:val="clear" w:color="auto" w:fill="C00000"/>
          </w:tcPr>
          <w:p w14:paraId="7C92AD6A" w14:textId="77777777" w:rsidR="0011247E" w:rsidRPr="007B66D8" w:rsidRDefault="0011247E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842" w:type="dxa"/>
            <w:shd w:val="clear" w:color="auto" w:fill="C00000"/>
          </w:tcPr>
          <w:p w14:paraId="2213C5FA" w14:textId="77777777" w:rsidR="0011247E" w:rsidRPr="007F23AB" w:rsidRDefault="0011247E" w:rsidP="00654885">
            <w:pPr>
              <w:rPr>
                <w:rFonts w:asciiTheme="minorHAnsi" w:hAnsiTheme="minorHAnsi"/>
              </w:rPr>
            </w:pPr>
            <w:r w:rsidRPr="007F23AB">
              <w:rPr>
                <w:rFonts w:asciiTheme="minorHAnsi" w:hAnsiTheme="minorHAnsi"/>
              </w:rPr>
              <w:t>Pri.</w:t>
            </w:r>
          </w:p>
        </w:tc>
      </w:tr>
      <w:tr w:rsidR="0011247E" w:rsidRPr="007B66D8" w14:paraId="0CD6773B" w14:textId="77777777" w:rsidTr="008B23AA">
        <w:tc>
          <w:tcPr>
            <w:tcW w:w="749" w:type="dxa"/>
          </w:tcPr>
          <w:p w14:paraId="52ADCA52" w14:textId="714C8519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1</w:t>
            </w:r>
          </w:p>
        </w:tc>
        <w:tc>
          <w:tcPr>
            <w:tcW w:w="3387" w:type="dxa"/>
          </w:tcPr>
          <w:p w14:paraId="7037827A" w14:textId="34735C9C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 sistema </w:t>
            </w:r>
            <w:r w:rsidR="00E1045E">
              <w:rPr>
                <w:rFonts w:asciiTheme="minorHAnsi" w:hAnsiTheme="minorHAnsi"/>
              </w:rPr>
              <w:t>deverá ser</w:t>
            </w:r>
            <w:r>
              <w:rPr>
                <w:rFonts w:asciiTheme="minorHAnsi" w:hAnsiTheme="minorHAnsi"/>
              </w:rPr>
              <w:t xml:space="preserve"> suportado em plataforma </w:t>
            </w:r>
            <w:r w:rsidR="00E1045E">
              <w:rPr>
                <w:rFonts w:asciiTheme="minorHAnsi" w:hAnsiTheme="minorHAnsi"/>
              </w:rPr>
              <w:t xml:space="preserve">ambiente </w:t>
            </w:r>
            <w:r>
              <w:rPr>
                <w:rFonts w:asciiTheme="minorHAnsi" w:hAnsiTheme="minorHAnsi"/>
              </w:rPr>
              <w:t>web(browser).</w:t>
            </w:r>
          </w:p>
        </w:tc>
        <w:tc>
          <w:tcPr>
            <w:tcW w:w="5103" w:type="dxa"/>
          </w:tcPr>
          <w:p w14:paraId="1C958898" w14:textId="1FC48FF4" w:rsidR="0011247E" w:rsidRPr="007B66D8" w:rsidRDefault="0092356B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rá ser usado o Heroku</w:t>
            </w:r>
            <w:r w:rsidR="008B23A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(Cloud application platform) </w:t>
            </w:r>
            <w:r w:rsidR="008B23AA">
              <w:rPr>
                <w:rFonts w:asciiTheme="minorHAnsi" w:hAnsiTheme="minorHAnsi"/>
              </w:rPr>
              <w:t>para suportar a nossa web application</w:t>
            </w:r>
          </w:p>
        </w:tc>
        <w:tc>
          <w:tcPr>
            <w:tcW w:w="842" w:type="dxa"/>
          </w:tcPr>
          <w:p w14:paraId="2FA5F5E1" w14:textId="73406123" w:rsidR="0011247E" w:rsidRPr="007B66D8" w:rsidRDefault="0092356B" w:rsidP="00654885">
            <w:r>
              <w:t>Alta</w:t>
            </w:r>
          </w:p>
        </w:tc>
      </w:tr>
      <w:tr w:rsidR="0011247E" w:rsidRPr="007B66D8" w14:paraId="4E70F32B" w14:textId="77777777" w:rsidTr="008B23AA">
        <w:tc>
          <w:tcPr>
            <w:tcW w:w="749" w:type="dxa"/>
          </w:tcPr>
          <w:p w14:paraId="1AA8D8A5" w14:textId="5988048F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2</w:t>
            </w:r>
          </w:p>
        </w:tc>
        <w:tc>
          <w:tcPr>
            <w:tcW w:w="3387" w:type="dxa"/>
          </w:tcPr>
          <w:p w14:paraId="5A8BECFC" w14:textId="570D2BAC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se comunicar com um servidor base de dados</w:t>
            </w:r>
            <w:r w:rsidR="008B23AA">
              <w:rPr>
                <w:rFonts w:asciiTheme="minorHAnsi" w:hAnsiTheme="minorHAnsi"/>
              </w:rPr>
              <w:t>.</w:t>
            </w:r>
          </w:p>
        </w:tc>
        <w:tc>
          <w:tcPr>
            <w:tcW w:w="5103" w:type="dxa"/>
          </w:tcPr>
          <w:p w14:paraId="450F5E7B" w14:textId="1C6CDF31" w:rsidR="0011247E" w:rsidRPr="007B66D8" w:rsidRDefault="008B23AA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 base de dados deverá manter registo de todos os utilizadores, equipas e eventos</w:t>
            </w:r>
          </w:p>
        </w:tc>
        <w:tc>
          <w:tcPr>
            <w:tcW w:w="842" w:type="dxa"/>
          </w:tcPr>
          <w:p w14:paraId="79A873D7" w14:textId="7A56D79B" w:rsidR="0011247E" w:rsidRPr="007B66D8" w:rsidRDefault="008B23AA" w:rsidP="00654885">
            <w:r>
              <w:t>Alta</w:t>
            </w:r>
          </w:p>
        </w:tc>
      </w:tr>
      <w:tr w:rsidR="0011247E" w:rsidRPr="007B66D8" w14:paraId="4412D5AB" w14:textId="77777777" w:rsidTr="008B23AA">
        <w:tc>
          <w:tcPr>
            <w:tcW w:w="749" w:type="dxa"/>
          </w:tcPr>
          <w:p w14:paraId="5E2DA065" w14:textId="16414041" w:rsidR="0011247E" w:rsidRPr="007B66D8" w:rsidRDefault="00FC670D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FR03</w:t>
            </w:r>
          </w:p>
        </w:tc>
        <w:tc>
          <w:tcPr>
            <w:tcW w:w="3387" w:type="dxa"/>
          </w:tcPr>
          <w:p w14:paraId="176F327D" w14:textId="525A35AA" w:rsidR="0011247E" w:rsidRPr="007B66D8" w:rsidRDefault="00813BC8" w:rsidP="006548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sistema deverá ser desenvolvido na linguagem JavaScript sobre um esqueleto HTML/CSS.</w:t>
            </w:r>
          </w:p>
        </w:tc>
        <w:tc>
          <w:tcPr>
            <w:tcW w:w="5103" w:type="dxa"/>
          </w:tcPr>
          <w:p w14:paraId="1FF09930" w14:textId="73A196E9" w:rsidR="0011247E" w:rsidRPr="007B66D8" w:rsidRDefault="00813BC8" w:rsidP="002500C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-</w:t>
            </w:r>
          </w:p>
        </w:tc>
        <w:tc>
          <w:tcPr>
            <w:tcW w:w="842" w:type="dxa"/>
          </w:tcPr>
          <w:p w14:paraId="6C318D9E" w14:textId="222EC4D2" w:rsidR="0011247E" w:rsidRPr="007B66D8" w:rsidRDefault="00813BC8" w:rsidP="00654885">
            <w:r>
              <w:t>Alta</w:t>
            </w:r>
          </w:p>
        </w:tc>
      </w:tr>
      <w:tr w:rsidR="0011247E" w:rsidRPr="007B66D8" w14:paraId="373D2FF6" w14:textId="77777777" w:rsidTr="008B23AA">
        <w:tc>
          <w:tcPr>
            <w:tcW w:w="749" w:type="dxa"/>
          </w:tcPr>
          <w:p w14:paraId="219BD0EC" w14:textId="1ED0CACA" w:rsidR="0011247E" w:rsidRPr="007B66D8" w:rsidRDefault="008B23AA" w:rsidP="00654885">
            <w:r>
              <w:t>NF04</w:t>
            </w:r>
          </w:p>
        </w:tc>
        <w:tc>
          <w:tcPr>
            <w:tcW w:w="3387" w:type="dxa"/>
          </w:tcPr>
          <w:p w14:paraId="71AAB25E" w14:textId="5A088F8F" w:rsidR="0011247E" w:rsidRPr="007B66D8" w:rsidRDefault="008B23AA" w:rsidP="00654885">
            <w:r>
              <w:t>O sistema deverá ocultar informação pessoal.</w:t>
            </w:r>
          </w:p>
        </w:tc>
        <w:tc>
          <w:tcPr>
            <w:tcW w:w="5103" w:type="dxa"/>
          </w:tcPr>
          <w:p w14:paraId="3C89A8AD" w14:textId="119470E4" w:rsidR="0011247E" w:rsidRPr="007B66D8" w:rsidRDefault="00813BC8" w:rsidP="002500C1">
            <w:r>
              <w:t>O</w:t>
            </w:r>
            <w:r w:rsidR="008B23AA">
              <w:t xml:space="preserve"> sistema não apresentará aos usuários quaisquer dados de cunho privativo (ex: passwords).</w:t>
            </w:r>
          </w:p>
        </w:tc>
        <w:tc>
          <w:tcPr>
            <w:tcW w:w="842" w:type="dxa"/>
          </w:tcPr>
          <w:p w14:paraId="0818B750" w14:textId="1FD24C80" w:rsidR="0011247E" w:rsidRPr="007B66D8" w:rsidRDefault="00813BC8" w:rsidP="00654885">
            <w:r>
              <w:t>Média</w:t>
            </w:r>
          </w:p>
        </w:tc>
      </w:tr>
    </w:tbl>
    <w:p w14:paraId="765800FF" w14:textId="77777777" w:rsidR="0011247E" w:rsidRPr="007B66D8" w:rsidRDefault="0011247E" w:rsidP="0011247E"/>
    <w:p w14:paraId="292B3FE8" w14:textId="77777777" w:rsidR="0011247E" w:rsidRPr="007B66D8" w:rsidRDefault="0011247E" w:rsidP="0011247E"/>
    <w:p w14:paraId="34ECB6E9" w14:textId="06111980" w:rsidR="005136E8" w:rsidRDefault="0011247E" w:rsidP="005136E8">
      <w:pPr>
        <w:pStyle w:val="Heading1"/>
        <w:numPr>
          <w:ilvl w:val="0"/>
          <w:numId w:val="0"/>
        </w:numPr>
        <w:tabs>
          <w:tab w:val="decimal" w:pos="3686"/>
        </w:tabs>
      </w:pPr>
      <w:r>
        <w:br w:type="page"/>
      </w:r>
      <w:bookmarkStart w:id="42" w:name="_Toc52557969"/>
      <w:bookmarkStart w:id="43" w:name="_Toc52567710"/>
      <w:bookmarkStart w:id="44" w:name="_Toc52557974"/>
      <w:r w:rsidR="005136E8">
        <w:lastRenderedPageBreak/>
        <w:t>Anexo D: Especificação das Interfaces API</w:t>
      </w:r>
      <w:bookmarkEnd w:id="42"/>
      <w:bookmarkEnd w:id="43"/>
    </w:p>
    <w:p w14:paraId="7831D9DD" w14:textId="667E2642" w:rsidR="005136E8" w:rsidRDefault="005136E8" w:rsidP="005136E8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>«</w:t>
      </w:r>
      <w:r>
        <w:rPr>
          <w:sz w:val="22"/>
          <w:highlight w:val="yellow"/>
        </w:rPr>
        <w:t>E</w:t>
      </w:r>
      <w:r w:rsidRPr="00064534">
        <w:rPr>
          <w:sz w:val="22"/>
          <w:highlight w:val="yellow"/>
        </w:rPr>
        <w:t xml:space="preserve">ste anexo apresenta uma descrição técnica detalhada da estrutura </w:t>
      </w:r>
      <w:r>
        <w:rPr>
          <w:sz w:val="22"/>
          <w:highlight w:val="yellow"/>
        </w:rPr>
        <w:t>de</w:t>
      </w:r>
      <w:r w:rsidRPr="00064534">
        <w:rPr>
          <w:sz w:val="22"/>
          <w:highlight w:val="yellow"/>
        </w:rPr>
        <w:t xml:space="preserve"> cada uma das interfaces do tipo API </w:t>
      </w:r>
      <w:r>
        <w:rPr>
          <w:sz w:val="22"/>
          <w:highlight w:val="yellow"/>
        </w:rPr>
        <w:t>especificadas</w:t>
      </w:r>
      <w:r w:rsidRPr="00064534">
        <w:rPr>
          <w:sz w:val="22"/>
          <w:highlight w:val="yellow"/>
        </w:rPr>
        <w:t xml:space="preserve"> no diagrama de contexto. A estrutura das interfaces d</w:t>
      </w:r>
      <w:r>
        <w:rPr>
          <w:sz w:val="22"/>
          <w:highlight w:val="yellow"/>
        </w:rPr>
        <w:t>o</w:t>
      </w:r>
      <w:r w:rsidRPr="00064534">
        <w:rPr>
          <w:sz w:val="22"/>
          <w:highlight w:val="yellow"/>
        </w:rPr>
        <w:t xml:space="preserve"> tipo GUI é representada recorrendo a </w:t>
      </w:r>
      <w:r w:rsidRPr="00DF3693">
        <w:rPr>
          <w:i/>
          <w:sz w:val="22"/>
          <w:highlight w:val="yellow"/>
        </w:rPr>
        <w:t>Mockups</w:t>
      </w:r>
      <w:r w:rsidRPr="00064534">
        <w:rPr>
          <w:sz w:val="22"/>
          <w:highlight w:val="yellow"/>
        </w:rPr>
        <w:t xml:space="preserve"> – matéria fora do âmbito da UC de AS» </w:t>
      </w:r>
    </w:p>
    <w:p w14:paraId="2B7FEF98" w14:textId="77777777" w:rsidR="005136E8" w:rsidRPr="00DB4D41" w:rsidRDefault="005136E8" w:rsidP="005136E8">
      <w:pPr>
        <w:pStyle w:val="Heading2"/>
        <w:rPr>
          <w:b w:val="0"/>
          <w:i/>
          <w:highlight w:val="yellow"/>
        </w:rPr>
      </w:pPr>
      <w:bookmarkStart w:id="45" w:name="_Toc52557970"/>
      <w:bookmarkStart w:id="46" w:name="_Toc52567711"/>
      <w:r>
        <w:rPr>
          <w:b w:val="0"/>
          <w:i/>
          <w:highlight w:val="yellow"/>
        </w:rPr>
        <w:t xml:space="preserve">B.1. </w:t>
      </w:r>
      <w:r w:rsidRPr="00DB4D41">
        <w:rPr>
          <w:b w:val="0"/>
          <w:i/>
          <w:highlight w:val="yellow"/>
        </w:rPr>
        <w:t xml:space="preserve">«API – Nome </w:t>
      </w:r>
      <w:r>
        <w:rPr>
          <w:b w:val="0"/>
          <w:i/>
          <w:highlight w:val="yellow"/>
        </w:rPr>
        <w:t xml:space="preserve">SMART </w:t>
      </w:r>
      <w:r w:rsidRPr="00DB4D41">
        <w:rPr>
          <w:b w:val="0"/>
          <w:i/>
          <w:highlight w:val="yellow"/>
        </w:rPr>
        <w:t>da API»</w:t>
      </w:r>
      <w:bookmarkEnd w:id="45"/>
      <w:bookmarkEnd w:id="4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2940"/>
        <w:gridCol w:w="873"/>
        <w:gridCol w:w="707"/>
        <w:gridCol w:w="3245"/>
        <w:gridCol w:w="2114"/>
      </w:tblGrid>
      <w:tr w:rsidR="005136E8" w:rsidRPr="007E7781" w14:paraId="74B3C463" w14:textId="77777777" w:rsidTr="00654885">
        <w:tc>
          <w:tcPr>
            <w:tcW w:w="8081" w:type="dxa"/>
            <w:gridSpan w:val="5"/>
          </w:tcPr>
          <w:p w14:paraId="66175AE1" w14:textId="77777777" w:rsidR="005136E8" w:rsidRPr="007E7781" w:rsidRDefault="005136E8" w:rsidP="00654885"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>«descrição sucinta do objetivo da API, ou seja, descrição geral tipo de serviços disponibilizados pela API face ao contexto de atuação (rastreabilidade com o diag. de contexto)</w:t>
            </w:r>
            <w:r>
              <w:rPr>
                <w:highlight w:val="yellow"/>
              </w:rPr>
              <w:t>.</w:t>
            </w:r>
            <w:r w:rsidRPr="00FA37E5">
              <w:rPr>
                <w:highlight w:val="yellow"/>
              </w:rPr>
              <w:t>»</w:t>
            </w:r>
          </w:p>
        </w:tc>
        <w:tc>
          <w:tcPr>
            <w:tcW w:w="2114" w:type="dxa"/>
          </w:tcPr>
          <w:p w14:paraId="29066094" w14:textId="77777777" w:rsidR="005136E8" w:rsidRPr="007E7781" w:rsidRDefault="005136E8" w:rsidP="00654885">
            <w:r>
              <w:t>Versão:</w:t>
            </w:r>
          </w:p>
        </w:tc>
      </w:tr>
      <w:tr w:rsidR="005136E8" w:rsidRPr="007E7781" w14:paraId="609A5D79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2F81F3C4" w14:textId="77777777" w:rsidR="005136E8" w:rsidRPr="007E7781" w:rsidRDefault="005136E8" w:rsidP="00654885">
            <w:r>
              <w:t>1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27716BF7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45479A5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6F859D0" w14:textId="77777777" w:rsidR="005136E8" w:rsidRPr="007E7781" w:rsidRDefault="005136E8" w:rsidP="00654885"/>
        </w:tc>
      </w:tr>
      <w:tr w:rsidR="005136E8" w:rsidRPr="007E7781" w14:paraId="2DEF4FED" w14:textId="77777777" w:rsidTr="00654885">
        <w:tc>
          <w:tcPr>
            <w:tcW w:w="316" w:type="dxa"/>
            <w:vMerge/>
          </w:tcPr>
          <w:p w14:paraId="1D00CDCA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42E3884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5C0A6076" w14:textId="77777777" w:rsidTr="00654885">
        <w:tc>
          <w:tcPr>
            <w:tcW w:w="316" w:type="dxa"/>
            <w:vMerge/>
          </w:tcPr>
          <w:p w14:paraId="50DA0BE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8080186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462F52A3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208212B4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91454EA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7E7781" w14:paraId="56150DC8" w14:textId="77777777" w:rsidTr="00654885">
        <w:tc>
          <w:tcPr>
            <w:tcW w:w="316" w:type="dxa"/>
            <w:vMerge/>
          </w:tcPr>
          <w:p w14:paraId="15236556" w14:textId="77777777" w:rsidR="005136E8" w:rsidRPr="007E7781" w:rsidRDefault="005136E8" w:rsidP="00654885"/>
        </w:tc>
        <w:tc>
          <w:tcPr>
            <w:tcW w:w="2940" w:type="dxa"/>
          </w:tcPr>
          <w:p w14:paraId="09F35F40" w14:textId="77777777" w:rsidR="005136E8" w:rsidRPr="0069795C" w:rsidRDefault="005136E8" w:rsidP="00654885"/>
        </w:tc>
        <w:tc>
          <w:tcPr>
            <w:tcW w:w="873" w:type="dxa"/>
          </w:tcPr>
          <w:p w14:paraId="5899C6E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E709603" w14:textId="77777777" w:rsidR="005136E8" w:rsidRPr="00B1469F" w:rsidRDefault="005136E8" w:rsidP="00654885">
            <w:r w:rsidRPr="00B1469F">
              <w:t>S/N</w:t>
            </w:r>
          </w:p>
        </w:tc>
        <w:tc>
          <w:tcPr>
            <w:tcW w:w="5359" w:type="dxa"/>
            <w:gridSpan w:val="2"/>
          </w:tcPr>
          <w:p w14:paraId="6037C1D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FF30774" w14:textId="77777777" w:rsidTr="00654885">
        <w:tc>
          <w:tcPr>
            <w:tcW w:w="316" w:type="dxa"/>
            <w:vMerge/>
          </w:tcPr>
          <w:p w14:paraId="00BE8AFA" w14:textId="77777777" w:rsidR="005136E8" w:rsidRPr="007E7781" w:rsidRDefault="005136E8" w:rsidP="00654885"/>
        </w:tc>
        <w:tc>
          <w:tcPr>
            <w:tcW w:w="2940" w:type="dxa"/>
          </w:tcPr>
          <w:p w14:paraId="28E639B7" w14:textId="77777777" w:rsidR="005136E8" w:rsidRPr="0069795C" w:rsidRDefault="005136E8" w:rsidP="00654885"/>
        </w:tc>
        <w:tc>
          <w:tcPr>
            <w:tcW w:w="873" w:type="dxa"/>
          </w:tcPr>
          <w:p w14:paraId="2340F15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D78072B" w14:textId="77777777" w:rsidR="005136E8" w:rsidRPr="00B1469F" w:rsidRDefault="005136E8" w:rsidP="00654885"/>
        </w:tc>
        <w:tc>
          <w:tcPr>
            <w:tcW w:w="5359" w:type="dxa"/>
            <w:gridSpan w:val="2"/>
          </w:tcPr>
          <w:p w14:paraId="50B7A2F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4CD7769" w14:textId="77777777" w:rsidTr="00654885">
        <w:tc>
          <w:tcPr>
            <w:tcW w:w="316" w:type="dxa"/>
            <w:vMerge/>
          </w:tcPr>
          <w:p w14:paraId="1971ADBB" w14:textId="77777777" w:rsidR="005136E8" w:rsidRPr="007E7781" w:rsidRDefault="005136E8" w:rsidP="00654885"/>
        </w:tc>
        <w:tc>
          <w:tcPr>
            <w:tcW w:w="2940" w:type="dxa"/>
          </w:tcPr>
          <w:p w14:paraId="3922A870" w14:textId="77777777" w:rsidR="005136E8" w:rsidRPr="0069795C" w:rsidRDefault="005136E8" w:rsidP="00654885"/>
        </w:tc>
        <w:tc>
          <w:tcPr>
            <w:tcW w:w="873" w:type="dxa"/>
          </w:tcPr>
          <w:p w14:paraId="01A4B1C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645A22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86B3B4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FDA7A8E" w14:textId="77777777" w:rsidTr="00654885">
        <w:tc>
          <w:tcPr>
            <w:tcW w:w="316" w:type="dxa"/>
            <w:vMerge/>
          </w:tcPr>
          <w:p w14:paraId="796AAEE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C44011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7E7781" w14:paraId="44212533" w14:textId="77777777" w:rsidTr="00654885">
        <w:tc>
          <w:tcPr>
            <w:tcW w:w="316" w:type="dxa"/>
            <w:vMerge/>
          </w:tcPr>
          <w:p w14:paraId="5B9C8422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1E85F16F" w14:textId="77777777" w:rsidR="005136E8" w:rsidRPr="00B1469F" w:rsidRDefault="005136E8" w:rsidP="00654885">
            <w:r w:rsidRPr="00B1469F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38BE414" w14:textId="77777777" w:rsidR="005136E8" w:rsidRPr="00B1469F" w:rsidRDefault="005136E8" w:rsidP="00654885">
            <w:r w:rsidRPr="00B1469F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78B981F1" w14:textId="77777777" w:rsidR="005136E8" w:rsidRPr="00B1469F" w:rsidRDefault="005136E8" w:rsidP="00654885">
            <w:r w:rsidRPr="00B1469F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7FBB00F8" w14:textId="77777777" w:rsidR="005136E8" w:rsidRPr="00B1469F" w:rsidRDefault="005136E8" w:rsidP="00654885">
            <w:r w:rsidRPr="00B1469F">
              <w:t xml:space="preserve">Descrição do Atributo </w:t>
            </w:r>
          </w:p>
        </w:tc>
      </w:tr>
      <w:tr w:rsidR="005136E8" w:rsidRPr="007E7781" w14:paraId="65CD2212" w14:textId="77777777" w:rsidTr="00654885">
        <w:tc>
          <w:tcPr>
            <w:tcW w:w="316" w:type="dxa"/>
            <w:vMerge/>
          </w:tcPr>
          <w:p w14:paraId="469D0026" w14:textId="77777777" w:rsidR="005136E8" w:rsidRPr="007E7781" w:rsidRDefault="005136E8" w:rsidP="00654885"/>
        </w:tc>
        <w:tc>
          <w:tcPr>
            <w:tcW w:w="2940" w:type="dxa"/>
          </w:tcPr>
          <w:p w14:paraId="101B9DDB" w14:textId="77777777" w:rsidR="005136E8" w:rsidRPr="0069795C" w:rsidRDefault="005136E8" w:rsidP="00654885"/>
        </w:tc>
        <w:tc>
          <w:tcPr>
            <w:tcW w:w="873" w:type="dxa"/>
          </w:tcPr>
          <w:p w14:paraId="0E838B3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77F85D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23EFF1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E79170C" w14:textId="77777777" w:rsidTr="00654885">
        <w:tc>
          <w:tcPr>
            <w:tcW w:w="316" w:type="dxa"/>
            <w:vMerge/>
          </w:tcPr>
          <w:p w14:paraId="09A0EB07" w14:textId="77777777" w:rsidR="005136E8" w:rsidRPr="007E7781" w:rsidRDefault="005136E8" w:rsidP="00654885"/>
        </w:tc>
        <w:tc>
          <w:tcPr>
            <w:tcW w:w="2940" w:type="dxa"/>
          </w:tcPr>
          <w:p w14:paraId="7D6520E3" w14:textId="77777777" w:rsidR="005136E8" w:rsidRPr="0069795C" w:rsidRDefault="005136E8" w:rsidP="00654885"/>
        </w:tc>
        <w:tc>
          <w:tcPr>
            <w:tcW w:w="873" w:type="dxa"/>
          </w:tcPr>
          <w:p w14:paraId="2BABB142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4BBF02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8F873A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2810DA26" w14:textId="77777777" w:rsidTr="00654885">
        <w:tc>
          <w:tcPr>
            <w:tcW w:w="316" w:type="dxa"/>
            <w:vMerge/>
          </w:tcPr>
          <w:p w14:paraId="2675F13E" w14:textId="77777777" w:rsidR="005136E8" w:rsidRPr="007E7781" w:rsidRDefault="005136E8" w:rsidP="00654885"/>
        </w:tc>
        <w:tc>
          <w:tcPr>
            <w:tcW w:w="2940" w:type="dxa"/>
          </w:tcPr>
          <w:p w14:paraId="15B48EC0" w14:textId="77777777" w:rsidR="005136E8" w:rsidRPr="0069795C" w:rsidRDefault="005136E8" w:rsidP="00654885"/>
        </w:tc>
        <w:tc>
          <w:tcPr>
            <w:tcW w:w="873" w:type="dxa"/>
          </w:tcPr>
          <w:p w14:paraId="4AD50A3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9F55E6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5339CB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33BC2373" w14:textId="77777777" w:rsidTr="00654885">
        <w:tc>
          <w:tcPr>
            <w:tcW w:w="316" w:type="dxa"/>
            <w:vMerge w:val="restart"/>
            <w:shd w:val="clear" w:color="auto" w:fill="auto"/>
          </w:tcPr>
          <w:p w14:paraId="298DB554" w14:textId="77777777" w:rsidR="005136E8" w:rsidRPr="007E7781" w:rsidRDefault="005136E8" w:rsidP="00654885">
            <w:r>
              <w:t>2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3C7222F8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1B45A91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7F031150" w14:textId="77777777" w:rsidR="005136E8" w:rsidRPr="007E7781" w:rsidRDefault="005136E8" w:rsidP="00654885"/>
        </w:tc>
      </w:tr>
      <w:tr w:rsidR="005136E8" w:rsidRPr="007E7781" w14:paraId="608212CD" w14:textId="77777777" w:rsidTr="00654885">
        <w:tc>
          <w:tcPr>
            <w:tcW w:w="316" w:type="dxa"/>
            <w:vMerge/>
          </w:tcPr>
          <w:p w14:paraId="53A8C738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EFA46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65F2728C" w14:textId="77777777" w:rsidTr="00654885">
        <w:tc>
          <w:tcPr>
            <w:tcW w:w="316" w:type="dxa"/>
            <w:vMerge/>
          </w:tcPr>
          <w:p w14:paraId="79181C15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CFA5B20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B869A18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5D2386E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CCB7FCB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652EF36F" w14:textId="77777777" w:rsidTr="00654885">
        <w:tc>
          <w:tcPr>
            <w:tcW w:w="316" w:type="dxa"/>
            <w:vMerge/>
          </w:tcPr>
          <w:p w14:paraId="212162F7" w14:textId="77777777" w:rsidR="005136E8" w:rsidRPr="007E7781" w:rsidRDefault="005136E8" w:rsidP="00654885"/>
        </w:tc>
        <w:tc>
          <w:tcPr>
            <w:tcW w:w="2940" w:type="dxa"/>
          </w:tcPr>
          <w:p w14:paraId="18DE6C1C" w14:textId="77777777" w:rsidR="005136E8" w:rsidRPr="0069795C" w:rsidRDefault="005136E8" w:rsidP="00654885"/>
        </w:tc>
        <w:tc>
          <w:tcPr>
            <w:tcW w:w="873" w:type="dxa"/>
          </w:tcPr>
          <w:p w14:paraId="27E6218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29FEF3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CA9B2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A61B9DB" w14:textId="77777777" w:rsidTr="00654885">
        <w:tc>
          <w:tcPr>
            <w:tcW w:w="316" w:type="dxa"/>
            <w:vMerge/>
          </w:tcPr>
          <w:p w14:paraId="553DE27B" w14:textId="77777777" w:rsidR="005136E8" w:rsidRPr="007E7781" w:rsidRDefault="005136E8" w:rsidP="00654885"/>
        </w:tc>
        <w:tc>
          <w:tcPr>
            <w:tcW w:w="2940" w:type="dxa"/>
          </w:tcPr>
          <w:p w14:paraId="42267DDF" w14:textId="77777777" w:rsidR="005136E8" w:rsidRPr="0069795C" w:rsidRDefault="005136E8" w:rsidP="00654885"/>
        </w:tc>
        <w:tc>
          <w:tcPr>
            <w:tcW w:w="873" w:type="dxa"/>
          </w:tcPr>
          <w:p w14:paraId="59B7B12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713D02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E26323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53289A0" w14:textId="77777777" w:rsidTr="00654885">
        <w:tc>
          <w:tcPr>
            <w:tcW w:w="316" w:type="dxa"/>
            <w:vMerge/>
          </w:tcPr>
          <w:p w14:paraId="0223D7C9" w14:textId="77777777" w:rsidR="005136E8" w:rsidRPr="007E7781" w:rsidRDefault="005136E8" w:rsidP="00654885"/>
        </w:tc>
        <w:tc>
          <w:tcPr>
            <w:tcW w:w="2940" w:type="dxa"/>
          </w:tcPr>
          <w:p w14:paraId="3419E99A" w14:textId="77777777" w:rsidR="005136E8" w:rsidRPr="0069795C" w:rsidRDefault="005136E8" w:rsidP="00654885"/>
        </w:tc>
        <w:tc>
          <w:tcPr>
            <w:tcW w:w="873" w:type="dxa"/>
          </w:tcPr>
          <w:p w14:paraId="6123798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8FA5D4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7D944D6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A4DF619" w14:textId="77777777" w:rsidTr="00654885">
        <w:tc>
          <w:tcPr>
            <w:tcW w:w="316" w:type="dxa"/>
            <w:vMerge/>
          </w:tcPr>
          <w:p w14:paraId="0ED6AEB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CF8A7E5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0C6138" w14:paraId="042CB123" w14:textId="77777777" w:rsidTr="00654885">
        <w:tc>
          <w:tcPr>
            <w:tcW w:w="316" w:type="dxa"/>
            <w:vMerge/>
          </w:tcPr>
          <w:p w14:paraId="2BE70B3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9A68A5C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6516C08A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4E5552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D00D65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6FF2F038" w14:textId="77777777" w:rsidTr="00654885">
        <w:tc>
          <w:tcPr>
            <w:tcW w:w="316" w:type="dxa"/>
            <w:vMerge/>
          </w:tcPr>
          <w:p w14:paraId="41944F27" w14:textId="77777777" w:rsidR="005136E8" w:rsidRPr="007E7781" w:rsidRDefault="005136E8" w:rsidP="00654885"/>
        </w:tc>
        <w:tc>
          <w:tcPr>
            <w:tcW w:w="2940" w:type="dxa"/>
          </w:tcPr>
          <w:p w14:paraId="71AD50EC" w14:textId="77777777" w:rsidR="005136E8" w:rsidRPr="0069795C" w:rsidRDefault="005136E8" w:rsidP="00654885"/>
        </w:tc>
        <w:tc>
          <w:tcPr>
            <w:tcW w:w="873" w:type="dxa"/>
          </w:tcPr>
          <w:p w14:paraId="2106720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F527AE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A418E0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5AF041" w14:textId="77777777" w:rsidTr="00654885">
        <w:tc>
          <w:tcPr>
            <w:tcW w:w="316" w:type="dxa"/>
            <w:vMerge/>
          </w:tcPr>
          <w:p w14:paraId="55F68556" w14:textId="77777777" w:rsidR="005136E8" w:rsidRPr="007E7781" w:rsidRDefault="005136E8" w:rsidP="00654885"/>
        </w:tc>
        <w:tc>
          <w:tcPr>
            <w:tcW w:w="2940" w:type="dxa"/>
          </w:tcPr>
          <w:p w14:paraId="6D660AC8" w14:textId="77777777" w:rsidR="005136E8" w:rsidRPr="0069795C" w:rsidRDefault="005136E8" w:rsidP="00654885"/>
        </w:tc>
        <w:tc>
          <w:tcPr>
            <w:tcW w:w="873" w:type="dxa"/>
          </w:tcPr>
          <w:p w14:paraId="7EB892F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9EBE95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A62E0E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5D007F" w14:textId="77777777" w:rsidTr="00654885">
        <w:tc>
          <w:tcPr>
            <w:tcW w:w="316" w:type="dxa"/>
            <w:vMerge/>
          </w:tcPr>
          <w:p w14:paraId="01BFF4DD" w14:textId="77777777" w:rsidR="005136E8" w:rsidRPr="007E7781" w:rsidRDefault="005136E8" w:rsidP="00654885"/>
        </w:tc>
        <w:tc>
          <w:tcPr>
            <w:tcW w:w="2940" w:type="dxa"/>
          </w:tcPr>
          <w:p w14:paraId="3C217084" w14:textId="77777777" w:rsidR="005136E8" w:rsidRPr="0069795C" w:rsidRDefault="005136E8" w:rsidP="00654885"/>
        </w:tc>
        <w:tc>
          <w:tcPr>
            <w:tcW w:w="873" w:type="dxa"/>
          </w:tcPr>
          <w:p w14:paraId="69E6549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4471C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7226A8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6E006334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50E91154" w14:textId="77777777" w:rsidR="005136E8" w:rsidRPr="007E7781" w:rsidRDefault="005136E8" w:rsidP="00654885">
            <w:r>
              <w:t>3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184AB3D6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4E1D6F0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6FF5F85" w14:textId="77777777" w:rsidR="005136E8" w:rsidRPr="007E7781" w:rsidRDefault="005136E8" w:rsidP="00654885"/>
        </w:tc>
      </w:tr>
      <w:tr w:rsidR="005136E8" w:rsidRPr="007E7781" w14:paraId="2B916457" w14:textId="77777777" w:rsidTr="00654885">
        <w:tc>
          <w:tcPr>
            <w:tcW w:w="316" w:type="dxa"/>
            <w:vMerge/>
          </w:tcPr>
          <w:p w14:paraId="1FEAC5B1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0CAEDE43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418F2280" w14:textId="77777777" w:rsidTr="00654885">
        <w:tc>
          <w:tcPr>
            <w:tcW w:w="316" w:type="dxa"/>
            <w:vMerge/>
          </w:tcPr>
          <w:p w14:paraId="03C339B2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73891E34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6E58A819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A35C6FC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C1F8DC8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12FFC712" w14:textId="77777777" w:rsidTr="00654885">
        <w:tc>
          <w:tcPr>
            <w:tcW w:w="316" w:type="dxa"/>
            <w:vMerge/>
          </w:tcPr>
          <w:p w14:paraId="2B2B511B" w14:textId="77777777" w:rsidR="005136E8" w:rsidRPr="007E7781" w:rsidRDefault="005136E8" w:rsidP="00654885"/>
        </w:tc>
        <w:tc>
          <w:tcPr>
            <w:tcW w:w="2940" w:type="dxa"/>
          </w:tcPr>
          <w:p w14:paraId="37D35306" w14:textId="77777777" w:rsidR="005136E8" w:rsidRPr="0069795C" w:rsidRDefault="005136E8" w:rsidP="00654885"/>
        </w:tc>
        <w:tc>
          <w:tcPr>
            <w:tcW w:w="873" w:type="dxa"/>
          </w:tcPr>
          <w:p w14:paraId="4124DB5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DFF10A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D2F19D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F338A40" w14:textId="77777777" w:rsidTr="00654885">
        <w:tc>
          <w:tcPr>
            <w:tcW w:w="316" w:type="dxa"/>
            <w:vMerge/>
          </w:tcPr>
          <w:p w14:paraId="7984AF37" w14:textId="77777777" w:rsidR="005136E8" w:rsidRPr="007E7781" w:rsidRDefault="005136E8" w:rsidP="00654885"/>
        </w:tc>
        <w:tc>
          <w:tcPr>
            <w:tcW w:w="2940" w:type="dxa"/>
          </w:tcPr>
          <w:p w14:paraId="7242BB3A" w14:textId="77777777" w:rsidR="005136E8" w:rsidRPr="0069795C" w:rsidRDefault="005136E8" w:rsidP="00654885"/>
        </w:tc>
        <w:tc>
          <w:tcPr>
            <w:tcW w:w="873" w:type="dxa"/>
          </w:tcPr>
          <w:p w14:paraId="05158FC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73A0BA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8DCF1C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C7F00DD" w14:textId="77777777" w:rsidTr="00654885">
        <w:tc>
          <w:tcPr>
            <w:tcW w:w="316" w:type="dxa"/>
            <w:vMerge/>
          </w:tcPr>
          <w:p w14:paraId="074B8CF3" w14:textId="77777777" w:rsidR="005136E8" w:rsidRPr="007E7781" w:rsidRDefault="005136E8" w:rsidP="00654885"/>
        </w:tc>
        <w:tc>
          <w:tcPr>
            <w:tcW w:w="2940" w:type="dxa"/>
          </w:tcPr>
          <w:p w14:paraId="786AF5A1" w14:textId="77777777" w:rsidR="005136E8" w:rsidRPr="0069795C" w:rsidRDefault="005136E8" w:rsidP="00654885"/>
        </w:tc>
        <w:tc>
          <w:tcPr>
            <w:tcW w:w="873" w:type="dxa"/>
          </w:tcPr>
          <w:p w14:paraId="3A5E19E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714627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4138916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1D97BF44" w14:textId="77777777" w:rsidTr="00654885">
        <w:tc>
          <w:tcPr>
            <w:tcW w:w="316" w:type="dxa"/>
            <w:vMerge/>
          </w:tcPr>
          <w:p w14:paraId="1F50D91B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7BA5AAD6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769C7327" w14:textId="77777777" w:rsidTr="00654885">
        <w:tc>
          <w:tcPr>
            <w:tcW w:w="316" w:type="dxa"/>
            <w:vMerge/>
          </w:tcPr>
          <w:p w14:paraId="6191605A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12A55E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702F6140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64B2D3A0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3B6D993C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0C07892D" w14:textId="77777777" w:rsidTr="00654885">
        <w:tc>
          <w:tcPr>
            <w:tcW w:w="316" w:type="dxa"/>
            <w:vMerge/>
          </w:tcPr>
          <w:p w14:paraId="6AFA8FA2" w14:textId="77777777" w:rsidR="005136E8" w:rsidRPr="007E7781" w:rsidRDefault="005136E8" w:rsidP="00654885"/>
        </w:tc>
        <w:tc>
          <w:tcPr>
            <w:tcW w:w="2940" w:type="dxa"/>
          </w:tcPr>
          <w:p w14:paraId="29652C6B" w14:textId="77777777" w:rsidR="005136E8" w:rsidRPr="0069795C" w:rsidRDefault="005136E8" w:rsidP="00654885"/>
        </w:tc>
        <w:tc>
          <w:tcPr>
            <w:tcW w:w="873" w:type="dxa"/>
          </w:tcPr>
          <w:p w14:paraId="2965D45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2910F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211B2D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CEDE9F0" w14:textId="77777777" w:rsidTr="00654885">
        <w:tc>
          <w:tcPr>
            <w:tcW w:w="316" w:type="dxa"/>
            <w:vMerge/>
          </w:tcPr>
          <w:p w14:paraId="1826425D" w14:textId="77777777" w:rsidR="005136E8" w:rsidRPr="007E7781" w:rsidRDefault="005136E8" w:rsidP="00654885"/>
        </w:tc>
        <w:tc>
          <w:tcPr>
            <w:tcW w:w="2940" w:type="dxa"/>
          </w:tcPr>
          <w:p w14:paraId="0ECCBA69" w14:textId="77777777" w:rsidR="005136E8" w:rsidRPr="0069795C" w:rsidRDefault="005136E8" w:rsidP="00654885"/>
        </w:tc>
        <w:tc>
          <w:tcPr>
            <w:tcW w:w="873" w:type="dxa"/>
          </w:tcPr>
          <w:p w14:paraId="5F1812B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99264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03784C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BEB0D98" w14:textId="77777777" w:rsidTr="00654885">
        <w:tc>
          <w:tcPr>
            <w:tcW w:w="316" w:type="dxa"/>
            <w:vMerge/>
          </w:tcPr>
          <w:p w14:paraId="3E346AA3" w14:textId="77777777" w:rsidR="005136E8" w:rsidRPr="007E7781" w:rsidRDefault="005136E8" w:rsidP="00654885"/>
        </w:tc>
        <w:tc>
          <w:tcPr>
            <w:tcW w:w="2940" w:type="dxa"/>
          </w:tcPr>
          <w:p w14:paraId="7BEBCFDE" w14:textId="77777777" w:rsidR="005136E8" w:rsidRPr="0069795C" w:rsidRDefault="005136E8" w:rsidP="00654885"/>
        </w:tc>
        <w:tc>
          <w:tcPr>
            <w:tcW w:w="873" w:type="dxa"/>
          </w:tcPr>
          <w:p w14:paraId="209283F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FDE62F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1887B3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41D36BEC" w14:textId="77777777" w:rsidTr="00654885">
        <w:tc>
          <w:tcPr>
            <w:tcW w:w="316" w:type="dxa"/>
            <w:vMerge w:val="restart"/>
            <w:shd w:val="clear" w:color="auto" w:fill="FFFFFF" w:themeFill="background1"/>
          </w:tcPr>
          <w:p w14:paraId="337577A8" w14:textId="77777777" w:rsidR="005136E8" w:rsidRPr="007E7781" w:rsidRDefault="005136E8" w:rsidP="00654885">
            <w:r>
              <w:t>4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3C7C3B94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506648D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614C2925" w14:textId="77777777" w:rsidR="005136E8" w:rsidRPr="007E7781" w:rsidRDefault="005136E8" w:rsidP="00654885"/>
        </w:tc>
      </w:tr>
      <w:tr w:rsidR="005136E8" w:rsidRPr="007E7781" w14:paraId="13869A0D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6E023C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3FC8C050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19FDFB4B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DD0A829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8CFF2A7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C9CCEA1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6AFC7C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09046E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A39544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F9E3620" w14:textId="77777777" w:rsidR="005136E8" w:rsidRPr="007E7781" w:rsidRDefault="005136E8" w:rsidP="00654885"/>
        </w:tc>
        <w:tc>
          <w:tcPr>
            <w:tcW w:w="2940" w:type="dxa"/>
          </w:tcPr>
          <w:p w14:paraId="338F4736" w14:textId="77777777" w:rsidR="005136E8" w:rsidRPr="0069795C" w:rsidRDefault="005136E8" w:rsidP="00654885"/>
        </w:tc>
        <w:tc>
          <w:tcPr>
            <w:tcW w:w="873" w:type="dxa"/>
          </w:tcPr>
          <w:p w14:paraId="1AABB77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8A90ED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8AB2F1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71F4DF4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463DF80" w14:textId="77777777" w:rsidR="005136E8" w:rsidRPr="007E7781" w:rsidRDefault="005136E8" w:rsidP="00654885"/>
        </w:tc>
        <w:tc>
          <w:tcPr>
            <w:tcW w:w="2940" w:type="dxa"/>
          </w:tcPr>
          <w:p w14:paraId="0681D698" w14:textId="77777777" w:rsidR="005136E8" w:rsidRPr="0069795C" w:rsidRDefault="005136E8" w:rsidP="00654885"/>
        </w:tc>
        <w:tc>
          <w:tcPr>
            <w:tcW w:w="873" w:type="dxa"/>
          </w:tcPr>
          <w:p w14:paraId="3E12355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B947C2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A6BDD8D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1830C233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6FE5A6B" w14:textId="77777777" w:rsidR="005136E8" w:rsidRPr="007E7781" w:rsidRDefault="005136E8" w:rsidP="00654885"/>
        </w:tc>
        <w:tc>
          <w:tcPr>
            <w:tcW w:w="2940" w:type="dxa"/>
          </w:tcPr>
          <w:p w14:paraId="36DF6701" w14:textId="77777777" w:rsidR="005136E8" w:rsidRPr="0069795C" w:rsidRDefault="005136E8" w:rsidP="00654885"/>
        </w:tc>
        <w:tc>
          <w:tcPr>
            <w:tcW w:w="873" w:type="dxa"/>
          </w:tcPr>
          <w:p w14:paraId="337F6AA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A2C5C7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2E43777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ED17F3D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196DC9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33988FCD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623A17EA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60B4A36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A2AC79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638D59D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D679A04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2A8C44DA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DB605B9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9B4591A" w14:textId="77777777" w:rsidR="005136E8" w:rsidRPr="007E7781" w:rsidRDefault="005136E8" w:rsidP="00654885"/>
        </w:tc>
        <w:tc>
          <w:tcPr>
            <w:tcW w:w="2940" w:type="dxa"/>
          </w:tcPr>
          <w:p w14:paraId="46CB2644" w14:textId="77777777" w:rsidR="005136E8" w:rsidRPr="0069795C" w:rsidRDefault="005136E8" w:rsidP="00654885"/>
        </w:tc>
        <w:tc>
          <w:tcPr>
            <w:tcW w:w="873" w:type="dxa"/>
          </w:tcPr>
          <w:p w14:paraId="7A87E72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ABBA4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BB3D9C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FBB062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2B067C06" w14:textId="77777777" w:rsidR="005136E8" w:rsidRPr="007E7781" w:rsidRDefault="005136E8" w:rsidP="00654885"/>
        </w:tc>
        <w:tc>
          <w:tcPr>
            <w:tcW w:w="2940" w:type="dxa"/>
          </w:tcPr>
          <w:p w14:paraId="32D0C8A6" w14:textId="77777777" w:rsidR="005136E8" w:rsidRPr="0069795C" w:rsidRDefault="005136E8" w:rsidP="00654885"/>
        </w:tc>
        <w:tc>
          <w:tcPr>
            <w:tcW w:w="873" w:type="dxa"/>
          </w:tcPr>
          <w:p w14:paraId="0EAE535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0BED0B8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35A069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1CE3A2F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74E8BED7" w14:textId="77777777" w:rsidR="005136E8" w:rsidRPr="007E7781" w:rsidRDefault="005136E8" w:rsidP="00654885"/>
        </w:tc>
        <w:tc>
          <w:tcPr>
            <w:tcW w:w="2940" w:type="dxa"/>
          </w:tcPr>
          <w:p w14:paraId="1FEE3DDC" w14:textId="77777777" w:rsidR="005136E8" w:rsidRPr="0069795C" w:rsidRDefault="005136E8" w:rsidP="00654885"/>
        </w:tc>
        <w:tc>
          <w:tcPr>
            <w:tcW w:w="873" w:type="dxa"/>
          </w:tcPr>
          <w:p w14:paraId="11C7EF3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31306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01BB3D2" w14:textId="77777777" w:rsidR="005136E8" w:rsidRPr="000C6138" w:rsidRDefault="005136E8" w:rsidP="00654885">
            <w:pPr>
              <w:rPr>
                <w:b/>
              </w:rPr>
            </w:pPr>
          </w:p>
        </w:tc>
      </w:tr>
    </w:tbl>
    <w:p w14:paraId="1F9AEE13" w14:textId="77777777" w:rsidR="005136E8" w:rsidRDefault="005136E8" w:rsidP="005136E8">
      <w:pPr>
        <w:rPr>
          <w:sz w:val="22"/>
          <w:highlight w:val="yellow"/>
        </w:rPr>
      </w:pPr>
    </w:p>
    <w:p w14:paraId="15AC1E54" w14:textId="77777777" w:rsidR="005136E8" w:rsidRPr="00DB4D41" w:rsidRDefault="005136E8" w:rsidP="005136E8">
      <w:pPr>
        <w:pStyle w:val="Heading2"/>
        <w:rPr>
          <w:b w:val="0"/>
          <w:i/>
          <w:highlight w:val="yellow"/>
        </w:rPr>
      </w:pPr>
      <w:bookmarkStart w:id="47" w:name="_Toc52557971"/>
      <w:bookmarkStart w:id="48" w:name="_Toc52567712"/>
      <w:r>
        <w:rPr>
          <w:b w:val="0"/>
          <w:i/>
          <w:highlight w:val="yellow"/>
        </w:rPr>
        <w:lastRenderedPageBreak/>
        <w:t xml:space="preserve">B.2. </w:t>
      </w:r>
      <w:r w:rsidRPr="00DB4D41">
        <w:rPr>
          <w:b w:val="0"/>
          <w:i/>
          <w:highlight w:val="yellow"/>
        </w:rPr>
        <w:t xml:space="preserve">«API – Nome </w:t>
      </w:r>
      <w:r>
        <w:rPr>
          <w:b w:val="0"/>
          <w:i/>
          <w:highlight w:val="yellow"/>
        </w:rPr>
        <w:t xml:space="preserve">SMART </w:t>
      </w:r>
      <w:r w:rsidRPr="00DB4D41">
        <w:rPr>
          <w:b w:val="0"/>
          <w:i/>
          <w:highlight w:val="yellow"/>
        </w:rPr>
        <w:t>da API»</w:t>
      </w:r>
      <w:bookmarkEnd w:id="47"/>
      <w:bookmarkEnd w:id="4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2940"/>
        <w:gridCol w:w="873"/>
        <w:gridCol w:w="707"/>
        <w:gridCol w:w="3245"/>
        <w:gridCol w:w="2114"/>
      </w:tblGrid>
      <w:tr w:rsidR="005136E8" w:rsidRPr="007E7781" w14:paraId="7488EB20" w14:textId="77777777" w:rsidTr="00654885">
        <w:tc>
          <w:tcPr>
            <w:tcW w:w="8081" w:type="dxa"/>
            <w:gridSpan w:val="5"/>
          </w:tcPr>
          <w:p w14:paraId="071444AD" w14:textId="77777777" w:rsidR="005136E8" w:rsidRPr="007E7781" w:rsidRDefault="005136E8" w:rsidP="00654885"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>«descrição sucinta do objetivo da API, ou seja, descrição geral tipo de serviços disponibilizados pela API face ao contexto de atuação (rastreabilidade com o diag. de contexto)</w:t>
            </w:r>
            <w:r>
              <w:rPr>
                <w:highlight w:val="yellow"/>
              </w:rPr>
              <w:t>.</w:t>
            </w:r>
            <w:r w:rsidRPr="00FA37E5">
              <w:rPr>
                <w:highlight w:val="yellow"/>
              </w:rPr>
              <w:t>»</w:t>
            </w:r>
          </w:p>
        </w:tc>
        <w:tc>
          <w:tcPr>
            <w:tcW w:w="2114" w:type="dxa"/>
          </w:tcPr>
          <w:p w14:paraId="2F9B5141" w14:textId="77777777" w:rsidR="005136E8" w:rsidRPr="007E7781" w:rsidRDefault="005136E8" w:rsidP="00654885">
            <w:r>
              <w:t>Versão:</w:t>
            </w:r>
          </w:p>
        </w:tc>
      </w:tr>
      <w:tr w:rsidR="005136E8" w:rsidRPr="007E7781" w14:paraId="4353ADC2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43B11386" w14:textId="77777777" w:rsidR="005136E8" w:rsidRPr="007E7781" w:rsidRDefault="005136E8" w:rsidP="00654885">
            <w:r>
              <w:t>1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7B46E0E8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692F0D5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4D1F42D4" w14:textId="77777777" w:rsidR="005136E8" w:rsidRPr="007E7781" w:rsidRDefault="005136E8" w:rsidP="00654885"/>
        </w:tc>
      </w:tr>
      <w:tr w:rsidR="005136E8" w:rsidRPr="007E7781" w14:paraId="4EE6B873" w14:textId="77777777" w:rsidTr="00654885">
        <w:tc>
          <w:tcPr>
            <w:tcW w:w="316" w:type="dxa"/>
            <w:vMerge/>
          </w:tcPr>
          <w:p w14:paraId="7C3DD725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6B73A751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7493850B" w14:textId="77777777" w:rsidTr="00654885">
        <w:tc>
          <w:tcPr>
            <w:tcW w:w="316" w:type="dxa"/>
            <w:vMerge/>
          </w:tcPr>
          <w:p w14:paraId="043EEE85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7D511684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AD9BA9E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7DD91231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0B9BD6F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7E7781" w14:paraId="05396989" w14:textId="77777777" w:rsidTr="00654885">
        <w:tc>
          <w:tcPr>
            <w:tcW w:w="316" w:type="dxa"/>
            <w:vMerge/>
          </w:tcPr>
          <w:p w14:paraId="5A63EEBB" w14:textId="77777777" w:rsidR="005136E8" w:rsidRPr="007E7781" w:rsidRDefault="005136E8" w:rsidP="00654885"/>
        </w:tc>
        <w:tc>
          <w:tcPr>
            <w:tcW w:w="2940" w:type="dxa"/>
          </w:tcPr>
          <w:p w14:paraId="46CA5FF6" w14:textId="77777777" w:rsidR="005136E8" w:rsidRPr="0069795C" w:rsidRDefault="005136E8" w:rsidP="00654885"/>
        </w:tc>
        <w:tc>
          <w:tcPr>
            <w:tcW w:w="873" w:type="dxa"/>
          </w:tcPr>
          <w:p w14:paraId="5CD04D0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275477" w14:textId="77777777" w:rsidR="005136E8" w:rsidRPr="00B1469F" w:rsidRDefault="005136E8" w:rsidP="00654885">
            <w:r w:rsidRPr="00B1469F">
              <w:t>S/N</w:t>
            </w:r>
          </w:p>
        </w:tc>
        <w:tc>
          <w:tcPr>
            <w:tcW w:w="5359" w:type="dxa"/>
            <w:gridSpan w:val="2"/>
          </w:tcPr>
          <w:p w14:paraId="05E0340C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3FE2B3E2" w14:textId="77777777" w:rsidTr="00654885">
        <w:tc>
          <w:tcPr>
            <w:tcW w:w="316" w:type="dxa"/>
            <w:vMerge/>
          </w:tcPr>
          <w:p w14:paraId="06925097" w14:textId="77777777" w:rsidR="005136E8" w:rsidRPr="007E7781" w:rsidRDefault="005136E8" w:rsidP="00654885"/>
        </w:tc>
        <w:tc>
          <w:tcPr>
            <w:tcW w:w="2940" w:type="dxa"/>
          </w:tcPr>
          <w:p w14:paraId="362A5D97" w14:textId="77777777" w:rsidR="005136E8" w:rsidRPr="0069795C" w:rsidRDefault="005136E8" w:rsidP="00654885"/>
        </w:tc>
        <w:tc>
          <w:tcPr>
            <w:tcW w:w="873" w:type="dxa"/>
          </w:tcPr>
          <w:p w14:paraId="12552E3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8D9DA73" w14:textId="77777777" w:rsidR="005136E8" w:rsidRPr="00B1469F" w:rsidRDefault="005136E8" w:rsidP="00654885"/>
        </w:tc>
        <w:tc>
          <w:tcPr>
            <w:tcW w:w="5359" w:type="dxa"/>
            <w:gridSpan w:val="2"/>
          </w:tcPr>
          <w:p w14:paraId="089E670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040903D" w14:textId="77777777" w:rsidTr="00654885">
        <w:tc>
          <w:tcPr>
            <w:tcW w:w="316" w:type="dxa"/>
            <w:vMerge/>
          </w:tcPr>
          <w:p w14:paraId="771BBE1D" w14:textId="77777777" w:rsidR="005136E8" w:rsidRPr="007E7781" w:rsidRDefault="005136E8" w:rsidP="00654885"/>
        </w:tc>
        <w:tc>
          <w:tcPr>
            <w:tcW w:w="2940" w:type="dxa"/>
          </w:tcPr>
          <w:p w14:paraId="7E5956A4" w14:textId="77777777" w:rsidR="005136E8" w:rsidRPr="0069795C" w:rsidRDefault="005136E8" w:rsidP="00654885"/>
        </w:tc>
        <w:tc>
          <w:tcPr>
            <w:tcW w:w="873" w:type="dxa"/>
          </w:tcPr>
          <w:p w14:paraId="445DD86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F42AC0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BCE312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07DF5547" w14:textId="77777777" w:rsidTr="00654885">
        <w:tc>
          <w:tcPr>
            <w:tcW w:w="316" w:type="dxa"/>
            <w:vMerge/>
          </w:tcPr>
          <w:p w14:paraId="57EA63A7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5FDE24C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7E7781" w14:paraId="09153E00" w14:textId="77777777" w:rsidTr="00654885">
        <w:tc>
          <w:tcPr>
            <w:tcW w:w="316" w:type="dxa"/>
            <w:vMerge/>
          </w:tcPr>
          <w:p w14:paraId="1DD74C34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67931E56" w14:textId="77777777" w:rsidR="005136E8" w:rsidRPr="00B1469F" w:rsidRDefault="005136E8" w:rsidP="00654885">
            <w:r w:rsidRPr="00B1469F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1FFB2F8" w14:textId="77777777" w:rsidR="005136E8" w:rsidRPr="00B1469F" w:rsidRDefault="005136E8" w:rsidP="00654885">
            <w:r w:rsidRPr="00B1469F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98192E3" w14:textId="77777777" w:rsidR="005136E8" w:rsidRPr="00B1469F" w:rsidRDefault="005136E8" w:rsidP="00654885">
            <w:r w:rsidRPr="00B1469F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AECCA2F" w14:textId="77777777" w:rsidR="005136E8" w:rsidRPr="00B1469F" w:rsidRDefault="005136E8" w:rsidP="00654885">
            <w:r w:rsidRPr="00B1469F">
              <w:t xml:space="preserve">Descrição do Atributo </w:t>
            </w:r>
          </w:p>
        </w:tc>
      </w:tr>
      <w:tr w:rsidR="005136E8" w:rsidRPr="007E7781" w14:paraId="7171C2B7" w14:textId="77777777" w:rsidTr="00654885">
        <w:tc>
          <w:tcPr>
            <w:tcW w:w="316" w:type="dxa"/>
            <w:vMerge/>
          </w:tcPr>
          <w:p w14:paraId="0EF84013" w14:textId="77777777" w:rsidR="005136E8" w:rsidRPr="007E7781" w:rsidRDefault="005136E8" w:rsidP="00654885"/>
        </w:tc>
        <w:tc>
          <w:tcPr>
            <w:tcW w:w="2940" w:type="dxa"/>
          </w:tcPr>
          <w:p w14:paraId="64BEC39C" w14:textId="77777777" w:rsidR="005136E8" w:rsidRPr="0069795C" w:rsidRDefault="005136E8" w:rsidP="00654885"/>
        </w:tc>
        <w:tc>
          <w:tcPr>
            <w:tcW w:w="873" w:type="dxa"/>
          </w:tcPr>
          <w:p w14:paraId="0563260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47B73CD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BA559C5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7A65B46" w14:textId="77777777" w:rsidTr="00654885">
        <w:tc>
          <w:tcPr>
            <w:tcW w:w="316" w:type="dxa"/>
            <w:vMerge/>
          </w:tcPr>
          <w:p w14:paraId="3447D2C1" w14:textId="77777777" w:rsidR="005136E8" w:rsidRPr="007E7781" w:rsidRDefault="005136E8" w:rsidP="00654885"/>
        </w:tc>
        <w:tc>
          <w:tcPr>
            <w:tcW w:w="2940" w:type="dxa"/>
          </w:tcPr>
          <w:p w14:paraId="426CFBB9" w14:textId="77777777" w:rsidR="005136E8" w:rsidRPr="0069795C" w:rsidRDefault="005136E8" w:rsidP="00654885"/>
        </w:tc>
        <w:tc>
          <w:tcPr>
            <w:tcW w:w="873" w:type="dxa"/>
          </w:tcPr>
          <w:p w14:paraId="6A01B83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F0588F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264949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76A1D529" w14:textId="77777777" w:rsidTr="00654885">
        <w:tc>
          <w:tcPr>
            <w:tcW w:w="316" w:type="dxa"/>
            <w:vMerge/>
          </w:tcPr>
          <w:p w14:paraId="6408593B" w14:textId="77777777" w:rsidR="005136E8" w:rsidRPr="007E7781" w:rsidRDefault="005136E8" w:rsidP="00654885"/>
        </w:tc>
        <w:tc>
          <w:tcPr>
            <w:tcW w:w="2940" w:type="dxa"/>
          </w:tcPr>
          <w:p w14:paraId="2F540D3E" w14:textId="77777777" w:rsidR="005136E8" w:rsidRPr="0069795C" w:rsidRDefault="005136E8" w:rsidP="00654885"/>
        </w:tc>
        <w:tc>
          <w:tcPr>
            <w:tcW w:w="873" w:type="dxa"/>
          </w:tcPr>
          <w:p w14:paraId="468CD11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33D9FA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E232DD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47868D45" w14:textId="77777777" w:rsidTr="00654885">
        <w:tc>
          <w:tcPr>
            <w:tcW w:w="316" w:type="dxa"/>
            <w:vMerge w:val="restart"/>
            <w:shd w:val="clear" w:color="auto" w:fill="auto"/>
          </w:tcPr>
          <w:p w14:paraId="397B7A1C" w14:textId="77777777" w:rsidR="005136E8" w:rsidRPr="007E7781" w:rsidRDefault="005136E8" w:rsidP="00654885">
            <w:r>
              <w:t>2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51085385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4778FCDE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0789AB8A" w14:textId="77777777" w:rsidR="005136E8" w:rsidRPr="007E7781" w:rsidRDefault="005136E8" w:rsidP="00654885"/>
        </w:tc>
      </w:tr>
      <w:tr w:rsidR="005136E8" w:rsidRPr="007E7781" w14:paraId="4E3C90EA" w14:textId="77777777" w:rsidTr="00654885">
        <w:tc>
          <w:tcPr>
            <w:tcW w:w="316" w:type="dxa"/>
            <w:vMerge/>
          </w:tcPr>
          <w:p w14:paraId="0FE67C7E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8429AE2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7E7781" w14:paraId="5AF5BD31" w14:textId="77777777" w:rsidTr="00654885">
        <w:tc>
          <w:tcPr>
            <w:tcW w:w="316" w:type="dxa"/>
            <w:vMerge/>
          </w:tcPr>
          <w:p w14:paraId="04903F6C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CDDC09E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52333195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1020636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5B4FA5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AB18011" w14:textId="77777777" w:rsidTr="00654885">
        <w:tc>
          <w:tcPr>
            <w:tcW w:w="316" w:type="dxa"/>
            <w:vMerge/>
          </w:tcPr>
          <w:p w14:paraId="2067E0DC" w14:textId="77777777" w:rsidR="005136E8" w:rsidRPr="007E7781" w:rsidRDefault="005136E8" w:rsidP="00654885"/>
        </w:tc>
        <w:tc>
          <w:tcPr>
            <w:tcW w:w="2940" w:type="dxa"/>
          </w:tcPr>
          <w:p w14:paraId="4C2A2C84" w14:textId="77777777" w:rsidR="005136E8" w:rsidRPr="0069795C" w:rsidRDefault="005136E8" w:rsidP="00654885"/>
        </w:tc>
        <w:tc>
          <w:tcPr>
            <w:tcW w:w="873" w:type="dxa"/>
          </w:tcPr>
          <w:p w14:paraId="08FAA091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1EEA1A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ABB9E3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3C784A2B" w14:textId="77777777" w:rsidTr="00654885">
        <w:tc>
          <w:tcPr>
            <w:tcW w:w="316" w:type="dxa"/>
            <w:vMerge/>
          </w:tcPr>
          <w:p w14:paraId="668AEF14" w14:textId="77777777" w:rsidR="005136E8" w:rsidRPr="007E7781" w:rsidRDefault="005136E8" w:rsidP="00654885"/>
        </w:tc>
        <w:tc>
          <w:tcPr>
            <w:tcW w:w="2940" w:type="dxa"/>
          </w:tcPr>
          <w:p w14:paraId="7B02C979" w14:textId="77777777" w:rsidR="005136E8" w:rsidRPr="0069795C" w:rsidRDefault="005136E8" w:rsidP="00654885"/>
        </w:tc>
        <w:tc>
          <w:tcPr>
            <w:tcW w:w="873" w:type="dxa"/>
          </w:tcPr>
          <w:p w14:paraId="34F826C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EF4C25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D13F5A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6E1DBE5" w14:textId="77777777" w:rsidTr="00654885">
        <w:tc>
          <w:tcPr>
            <w:tcW w:w="316" w:type="dxa"/>
            <w:vMerge/>
          </w:tcPr>
          <w:p w14:paraId="6DC231CE" w14:textId="77777777" w:rsidR="005136E8" w:rsidRPr="007E7781" w:rsidRDefault="005136E8" w:rsidP="00654885"/>
        </w:tc>
        <w:tc>
          <w:tcPr>
            <w:tcW w:w="2940" w:type="dxa"/>
          </w:tcPr>
          <w:p w14:paraId="4DFD920A" w14:textId="77777777" w:rsidR="005136E8" w:rsidRPr="0069795C" w:rsidRDefault="005136E8" w:rsidP="00654885"/>
        </w:tc>
        <w:tc>
          <w:tcPr>
            <w:tcW w:w="873" w:type="dxa"/>
          </w:tcPr>
          <w:p w14:paraId="13D85A2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E087AA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656B1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BE34C1C" w14:textId="77777777" w:rsidTr="00654885">
        <w:tc>
          <w:tcPr>
            <w:tcW w:w="316" w:type="dxa"/>
            <w:vMerge/>
          </w:tcPr>
          <w:p w14:paraId="31BDC199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7B8E984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0C6138" w14:paraId="13630469" w14:textId="77777777" w:rsidTr="00654885">
        <w:tc>
          <w:tcPr>
            <w:tcW w:w="316" w:type="dxa"/>
            <w:vMerge/>
          </w:tcPr>
          <w:p w14:paraId="09EBC23D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34875F93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486A53D5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21EEC85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764717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3044FEC4" w14:textId="77777777" w:rsidTr="00654885">
        <w:tc>
          <w:tcPr>
            <w:tcW w:w="316" w:type="dxa"/>
            <w:vMerge/>
          </w:tcPr>
          <w:p w14:paraId="58ACD981" w14:textId="77777777" w:rsidR="005136E8" w:rsidRPr="007E7781" w:rsidRDefault="005136E8" w:rsidP="00654885"/>
        </w:tc>
        <w:tc>
          <w:tcPr>
            <w:tcW w:w="2940" w:type="dxa"/>
          </w:tcPr>
          <w:p w14:paraId="7A210DE4" w14:textId="77777777" w:rsidR="005136E8" w:rsidRPr="0069795C" w:rsidRDefault="005136E8" w:rsidP="00654885"/>
        </w:tc>
        <w:tc>
          <w:tcPr>
            <w:tcW w:w="873" w:type="dxa"/>
          </w:tcPr>
          <w:p w14:paraId="611ED07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6309A7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41A3496F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3BC4068" w14:textId="77777777" w:rsidTr="00654885">
        <w:tc>
          <w:tcPr>
            <w:tcW w:w="316" w:type="dxa"/>
            <w:vMerge/>
          </w:tcPr>
          <w:p w14:paraId="61EE7E11" w14:textId="77777777" w:rsidR="005136E8" w:rsidRPr="007E7781" w:rsidRDefault="005136E8" w:rsidP="00654885"/>
        </w:tc>
        <w:tc>
          <w:tcPr>
            <w:tcW w:w="2940" w:type="dxa"/>
          </w:tcPr>
          <w:p w14:paraId="15673C5A" w14:textId="77777777" w:rsidR="005136E8" w:rsidRPr="0069795C" w:rsidRDefault="005136E8" w:rsidP="00654885"/>
        </w:tc>
        <w:tc>
          <w:tcPr>
            <w:tcW w:w="873" w:type="dxa"/>
          </w:tcPr>
          <w:p w14:paraId="34830AEF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2473C2E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1DC83E2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4F62DAAD" w14:textId="77777777" w:rsidTr="00654885">
        <w:tc>
          <w:tcPr>
            <w:tcW w:w="316" w:type="dxa"/>
            <w:vMerge/>
          </w:tcPr>
          <w:p w14:paraId="07FF9E51" w14:textId="77777777" w:rsidR="005136E8" w:rsidRPr="007E7781" w:rsidRDefault="005136E8" w:rsidP="00654885"/>
        </w:tc>
        <w:tc>
          <w:tcPr>
            <w:tcW w:w="2940" w:type="dxa"/>
          </w:tcPr>
          <w:p w14:paraId="7469364E" w14:textId="77777777" w:rsidR="005136E8" w:rsidRPr="0069795C" w:rsidRDefault="005136E8" w:rsidP="00654885"/>
        </w:tc>
        <w:tc>
          <w:tcPr>
            <w:tcW w:w="873" w:type="dxa"/>
          </w:tcPr>
          <w:p w14:paraId="035546F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7990830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7FF120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1970C8AA" w14:textId="77777777" w:rsidTr="00654885">
        <w:tc>
          <w:tcPr>
            <w:tcW w:w="316" w:type="dxa"/>
            <w:vMerge w:val="restart"/>
            <w:shd w:val="clear" w:color="auto" w:fill="BDD6EE" w:themeFill="accent1" w:themeFillTint="66"/>
          </w:tcPr>
          <w:p w14:paraId="1E6BF3AB" w14:textId="77777777" w:rsidR="005136E8" w:rsidRPr="007E7781" w:rsidRDefault="005136E8" w:rsidP="00654885">
            <w:r>
              <w:t>3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2E6FB247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E170864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24A99974" w14:textId="77777777" w:rsidR="005136E8" w:rsidRPr="007E7781" w:rsidRDefault="005136E8" w:rsidP="00654885"/>
        </w:tc>
      </w:tr>
      <w:tr w:rsidR="005136E8" w:rsidRPr="007E7781" w14:paraId="0D6FA200" w14:textId="77777777" w:rsidTr="00654885">
        <w:tc>
          <w:tcPr>
            <w:tcW w:w="316" w:type="dxa"/>
            <w:vMerge/>
          </w:tcPr>
          <w:p w14:paraId="16CEED37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B6F0716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2404BE77" w14:textId="77777777" w:rsidTr="00654885">
        <w:tc>
          <w:tcPr>
            <w:tcW w:w="316" w:type="dxa"/>
            <w:vMerge/>
          </w:tcPr>
          <w:p w14:paraId="0EA686A9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588BEC3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A0B0F9E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6562CC87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A4D56B9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0949EBFD" w14:textId="77777777" w:rsidTr="00654885">
        <w:tc>
          <w:tcPr>
            <w:tcW w:w="316" w:type="dxa"/>
            <w:vMerge/>
          </w:tcPr>
          <w:p w14:paraId="650BAB1A" w14:textId="77777777" w:rsidR="005136E8" w:rsidRPr="007E7781" w:rsidRDefault="005136E8" w:rsidP="00654885"/>
        </w:tc>
        <w:tc>
          <w:tcPr>
            <w:tcW w:w="2940" w:type="dxa"/>
          </w:tcPr>
          <w:p w14:paraId="0BAFF66A" w14:textId="77777777" w:rsidR="005136E8" w:rsidRPr="0069795C" w:rsidRDefault="005136E8" w:rsidP="00654885"/>
        </w:tc>
        <w:tc>
          <w:tcPr>
            <w:tcW w:w="873" w:type="dxa"/>
          </w:tcPr>
          <w:p w14:paraId="788CFE8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540E29F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E6D7C64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BC262AD" w14:textId="77777777" w:rsidTr="00654885">
        <w:tc>
          <w:tcPr>
            <w:tcW w:w="316" w:type="dxa"/>
            <w:vMerge/>
          </w:tcPr>
          <w:p w14:paraId="73EEEC59" w14:textId="77777777" w:rsidR="005136E8" w:rsidRPr="007E7781" w:rsidRDefault="005136E8" w:rsidP="00654885"/>
        </w:tc>
        <w:tc>
          <w:tcPr>
            <w:tcW w:w="2940" w:type="dxa"/>
          </w:tcPr>
          <w:p w14:paraId="2FEE0F50" w14:textId="77777777" w:rsidR="005136E8" w:rsidRPr="0069795C" w:rsidRDefault="005136E8" w:rsidP="00654885"/>
        </w:tc>
        <w:tc>
          <w:tcPr>
            <w:tcW w:w="873" w:type="dxa"/>
          </w:tcPr>
          <w:p w14:paraId="5ACE490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6D37625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968278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B98FCC3" w14:textId="77777777" w:rsidTr="00654885">
        <w:tc>
          <w:tcPr>
            <w:tcW w:w="316" w:type="dxa"/>
            <w:vMerge/>
          </w:tcPr>
          <w:p w14:paraId="4B507CDC" w14:textId="77777777" w:rsidR="005136E8" w:rsidRPr="007E7781" w:rsidRDefault="005136E8" w:rsidP="00654885"/>
        </w:tc>
        <w:tc>
          <w:tcPr>
            <w:tcW w:w="2940" w:type="dxa"/>
          </w:tcPr>
          <w:p w14:paraId="69D2E0FB" w14:textId="77777777" w:rsidR="005136E8" w:rsidRPr="0069795C" w:rsidRDefault="005136E8" w:rsidP="00654885"/>
        </w:tc>
        <w:tc>
          <w:tcPr>
            <w:tcW w:w="873" w:type="dxa"/>
          </w:tcPr>
          <w:p w14:paraId="5A0DEDF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36E6B4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1E16612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2CD9718" w14:textId="77777777" w:rsidTr="00654885">
        <w:tc>
          <w:tcPr>
            <w:tcW w:w="316" w:type="dxa"/>
            <w:vMerge/>
          </w:tcPr>
          <w:p w14:paraId="1725B38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C6466EF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6BF5EBA6" w14:textId="77777777" w:rsidTr="00654885">
        <w:tc>
          <w:tcPr>
            <w:tcW w:w="316" w:type="dxa"/>
            <w:vMerge/>
          </w:tcPr>
          <w:p w14:paraId="342A5D5E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584CBD55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3084C1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05B922D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403AC4E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A8D7BF6" w14:textId="77777777" w:rsidTr="00654885">
        <w:tc>
          <w:tcPr>
            <w:tcW w:w="316" w:type="dxa"/>
            <w:vMerge/>
          </w:tcPr>
          <w:p w14:paraId="545E2BCD" w14:textId="77777777" w:rsidR="005136E8" w:rsidRPr="007E7781" w:rsidRDefault="005136E8" w:rsidP="00654885"/>
        </w:tc>
        <w:tc>
          <w:tcPr>
            <w:tcW w:w="2940" w:type="dxa"/>
          </w:tcPr>
          <w:p w14:paraId="3BC331E9" w14:textId="77777777" w:rsidR="005136E8" w:rsidRPr="0069795C" w:rsidRDefault="005136E8" w:rsidP="00654885"/>
        </w:tc>
        <w:tc>
          <w:tcPr>
            <w:tcW w:w="873" w:type="dxa"/>
          </w:tcPr>
          <w:p w14:paraId="4A5E9AB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A61A3D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D633C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7A356FA" w14:textId="77777777" w:rsidTr="00654885">
        <w:tc>
          <w:tcPr>
            <w:tcW w:w="316" w:type="dxa"/>
            <w:vMerge/>
          </w:tcPr>
          <w:p w14:paraId="20D97365" w14:textId="77777777" w:rsidR="005136E8" w:rsidRPr="007E7781" w:rsidRDefault="005136E8" w:rsidP="00654885"/>
        </w:tc>
        <w:tc>
          <w:tcPr>
            <w:tcW w:w="2940" w:type="dxa"/>
          </w:tcPr>
          <w:p w14:paraId="512CBA3D" w14:textId="77777777" w:rsidR="005136E8" w:rsidRPr="0069795C" w:rsidRDefault="005136E8" w:rsidP="00654885"/>
        </w:tc>
        <w:tc>
          <w:tcPr>
            <w:tcW w:w="873" w:type="dxa"/>
          </w:tcPr>
          <w:p w14:paraId="3BF19A1D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EB23037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4F0741D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97A78DA" w14:textId="77777777" w:rsidTr="00654885">
        <w:tc>
          <w:tcPr>
            <w:tcW w:w="316" w:type="dxa"/>
            <w:vMerge/>
          </w:tcPr>
          <w:p w14:paraId="404C7183" w14:textId="77777777" w:rsidR="005136E8" w:rsidRPr="007E7781" w:rsidRDefault="005136E8" w:rsidP="00654885"/>
        </w:tc>
        <w:tc>
          <w:tcPr>
            <w:tcW w:w="2940" w:type="dxa"/>
          </w:tcPr>
          <w:p w14:paraId="4FAB8D60" w14:textId="77777777" w:rsidR="005136E8" w:rsidRPr="0069795C" w:rsidRDefault="005136E8" w:rsidP="00654885"/>
        </w:tc>
        <w:tc>
          <w:tcPr>
            <w:tcW w:w="873" w:type="dxa"/>
          </w:tcPr>
          <w:p w14:paraId="035B6D1A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5752E0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B73832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7E7781" w14:paraId="59C5F9C4" w14:textId="77777777" w:rsidTr="00654885">
        <w:tc>
          <w:tcPr>
            <w:tcW w:w="316" w:type="dxa"/>
            <w:vMerge w:val="restart"/>
            <w:shd w:val="clear" w:color="auto" w:fill="FFFFFF" w:themeFill="background1"/>
          </w:tcPr>
          <w:p w14:paraId="6A7B4AAA" w14:textId="77777777" w:rsidR="005136E8" w:rsidRPr="007E7781" w:rsidRDefault="005136E8" w:rsidP="00654885">
            <w:r>
              <w:t>4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16EC452F" w14:textId="77777777" w:rsidR="005136E8" w:rsidRPr="007E7781" w:rsidRDefault="005136E8" w:rsidP="00654885">
            <w:r w:rsidRPr="00FA37E5">
              <w:t xml:space="preserve">«nome </w:t>
            </w:r>
            <w:r>
              <w:t xml:space="preserve">SMART </w:t>
            </w:r>
            <w:r w:rsidRPr="00FA37E5">
              <w:t>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126E55C" w14:textId="77777777" w:rsidR="005136E8" w:rsidRDefault="005136E8" w:rsidP="00654885">
            <w:pPr>
              <w:rPr>
                <w:highlight w:val="yellow"/>
              </w:rPr>
            </w:pPr>
            <w:r w:rsidRPr="00FA37E5">
              <w:rPr>
                <w:b/>
              </w:rPr>
              <w:t>Descrição:</w:t>
            </w:r>
            <w:r>
              <w:t xml:space="preserve"> </w:t>
            </w:r>
            <w:r w:rsidRPr="00FA37E5">
              <w:rPr>
                <w:highlight w:val="yellow"/>
              </w:rPr>
              <w:t xml:space="preserve">«descrição do </w:t>
            </w:r>
            <w:r>
              <w:rPr>
                <w:highlight w:val="yellow"/>
              </w:rPr>
              <w:t>propósito do serviço.</w:t>
            </w:r>
            <w:r w:rsidRPr="00FA37E5">
              <w:rPr>
                <w:highlight w:val="yellow"/>
              </w:rPr>
              <w:t>»</w:t>
            </w:r>
          </w:p>
          <w:p w14:paraId="4C39A043" w14:textId="77777777" w:rsidR="005136E8" w:rsidRPr="007E7781" w:rsidRDefault="005136E8" w:rsidP="00654885"/>
        </w:tc>
      </w:tr>
      <w:tr w:rsidR="005136E8" w:rsidRPr="007E7781" w14:paraId="01DEFD97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B0BA7D3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29321867" w14:textId="77777777" w:rsidR="005136E8" w:rsidRPr="007E7781" w:rsidRDefault="005136E8" w:rsidP="00654885">
            <w:r>
              <w:t xml:space="preserve">Parâmetros de Input </w:t>
            </w:r>
          </w:p>
        </w:tc>
      </w:tr>
      <w:tr w:rsidR="005136E8" w:rsidRPr="00DB4D41" w14:paraId="30752E5F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62B338FC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109DFF0F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84E8EF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8CF22CD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5D76C51F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569AD90E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A80D2DF" w14:textId="77777777" w:rsidR="005136E8" w:rsidRPr="007E7781" w:rsidRDefault="005136E8" w:rsidP="00654885"/>
        </w:tc>
        <w:tc>
          <w:tcPr>
            <w:tcW w:w="2940" w:type="dxa"/>
          </w:tcPr>
          <w:p w14:paraId="5B267F1D" w14:textId="77777777" w:rsidR="005136E8" w:rsidRPr="0069795C" w:rsidRDefault="005136E8" w:rsidP="00654885"/>
        </w:tc>
        <w:tc>
          <w:tcPr>
            <w:tcW w:w="873" w:type="dxa"/>
          </w:tcPr>
          <w:p w14:paraId="6EE76E0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3F74CB0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7E9C8B59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3439FFB3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D85D484" w14:textId="77777777" w:rsidR="005136E8" w:rsidRPr="007E7781" w:rsidRDefault="005136E8" w:rsidP="00654885"/>
        </w:tc>
        <w:tc>
          <w:tcPr>
            <w:tcW w:w="2940" w:type="dxa"/>
          </w:tcPr>
          <w:p w14:paraId="62368B0A" w14:textId="77777777" w:rsidR="005136E8" w:rsidRPr="0069795C" w:rsidRDefault="005136E8" w:rsidP="00654885"/>
        </w:tc>
        <w:tc>
          <w:tcPr>
            <w:tcW w:w="873" w:type="dxa"/>
          </w:tcPr>
          <w:p w14:paraId="6180FC96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C66ED4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03AA382E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55A0524C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0133857" w14:textId="77777777" w:rsidR="005136E8" w:rsidRPr="007E7781" w:rsidRDefault="005136E8" w:rsidP="00654885"/>
        </w:tc>
        <w:tc>
          <w:tcPr>
            <w:tcW w:w="2940" w:type="dxa"/>
          </w:tcPr>
          <w:p w14:paraId="6C6531ED" w14:textId="77777777" w:rsidR="005136E8" w:rsidRPr="0069795C" w:rsidRDefault="005136E8" w:rsidP="00654885"/>
        </w:tc>
        <w:tc>
          <w:tcPr>
            <w:tcW w:w="873" w:type="dxa"/>
          </w:tcPr>
          <w:p w14:paraId="01394684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0D52DB59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3EB58AF3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739B0180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028210D2" w14:textId="77777777" w:rsidR="005136E8" w:rsidRPr="007E7781" w:rsidRDefault="005136E8" w:rsidP="00654885"/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52CBE848" w14:textId="77777777" w:rsidR="005136E8" w:rsidRPr="000C6138" w:rsidRDefault="005136E8" w:rsidP="00654885">
            <w:pPr>
              <w:rPr>
                <w:b/>
              </w:rPr>
            </w:pPr>
            <w:r>
              <w:t xml:space="preserve">Parâmetros de Output </w:t>
            </w:r>
          </w:p>
        </w:tc>
      </w:tr>
      <w:tr w:rsidR="005136E8" w:rsidRPr="00DB4D41" w14:paraId="7413ECC0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1C957933" w14:textId="77777777" w:rsidR="005136E8" w:rsidRPr="007E7781" w:rsidRDefault="005136E8" w:rsidP="00654885"/>
        </w:tc>
        <w:tc>
          <w:tcPr>
            <w:tcW w:w="2940" w:type="dxa"/>
            <w:shd w:val="clear" w:color="auto" w:fill="DEEAF6" w:themeFill="accent1" w:themeFillTint="33"/>
          </w:tcPr>
          <w:p w14:paraId="2D574A02" w14:textId="77777777" w:rsidR="005136E8" w:rsidRPr="00DB4D41" w:rsidRDefault="005136E8" w:rsidP="00654885">
            <w:r w:rsidRPr="00DB4D41"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8BEF636" w14:textId="77777777" w:rsidR="005136E8" w:rsidRPr="00DB4D41" w:rsidRDefault="005136E8" w:rsidP="00654885">
            <w:r w:rsidRPr="00DB4D41"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20F83409" w14:textId="77777777" w:rsidR="005136E8" w:rsidRPr="00DB4D41" w:rsidRDefault="005136E8" w:rsidP="00654885">
            <w:r w:rsidRPr="00DB4D41">
              <w:t>Obr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CF0FC82" w14:textId="77777777" w:rsidR="005136E8" w:rsidRPr="00DB4D41" w:rsidRDefault="005136E8" w:rsidP="00654885">
            <w:r w:rsidRPr="00DB4D41">
              <w:t xml:space="preserve">Descrição do Atributo </w:t>
            </w:r>
          </w:p>
        </w:tc>
      </w:tr>
      <w:tr w:rsidR="005136E8" w:rsidRPr="000C6138" w14:paraId="72230546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3B6E86C0" w14:textId="77777777" w:rsidR="005136E8" w:rsidRPr="007E7781" w:rsidRDefault="005136E8" w:rsidP="00654885"/>
        </w:tc>
        <w:tc>
          <w:tcPr>
            <w:tcW w:w="2940" w:type="dxa"/>
          </w:tcPr>
          <w:p w14:paraId="1A34371D" w14:textId="77777777" w:rsidR="005136E8" w:rsidRPr="0069795C" w:rsidRDefault="005136E8" w:rsidP="00654885"/>
        </w:tc>
        <w:tc>
          <w:tcPr>
            <w:tcW w:w="873" w:type="dxa"/>
          </w:tcPr>
          <w:p w14:paraId="6033125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2252DC3C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5FD7BAB8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617AD3AA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48E45DE" w14:textId="77777777" w:rsidR="005136E8" w:rsidRPr="007E7781" w:rsidRDefault="005136E8" w:rsidP="00654885"/>
        </w:tc>
        <w:tc>
          <w:tcPr>
            <w:tcW w:w="2940" w:type="dxa"/>
          </w:tcPr>
          <w:p w14:paraId="211B1DCE" w14:textId="77777777" w:rsidR="005136E8" w:rsidRPr="0069795C" w:rsidRDefault="005136E8" w:rsidP="00654885"/>
        </w:tc>
        <w:tc>
          <w:tcPr>
            <w:tcW w:w="873" w:type="dxa"/>
          </w:tcPr>
          <w:p w14:paraId="28533E9B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1C9580D3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2E7BE131" w14:textId="77777777" w:rsidR="005136E8" w:rsidRPr="000C6138" w:rsidRDefault="005136E8" w:rsidP="00654885">
            <w:pPr>
              <w:rPr>
                <w:b/>
              </w:rPr>
            </w:pPr>
          </w:p>
        </w:tc>
      </w:tr>
      <w:tr w:rsidR="005136E8" w:rsidRPr="000C6138" w14:paraId="28BF5EA9" w14:textId="77777777" w:rsidTr="00654885">
        <w:tc>
          <w:tcPr>
            <w:tcW w:w="316" w:type="dxa"/>
            <w:vMerge/>
            <w:shd w:val="clear" w:color="auto" w:fill="FFFFFF" w:themeFill="background1"/>
          </w:tcPr>
          <w:p w14:paraId="401709CF" w14:textId="77777777" w:rsidR="005136E8" w:rsidRPr="007E7781" w:rsidRDefault="005136E8" w:rsidP="00654885"/>
        </w:tc>
        <w:tc>
          <w:tcPr>
            <w:tcW w:w="2940" w:type="dxa"/>
          </w:tcPr>
          <w:p w14:paraId="4EE01700" w14:textId="77777777" w:rsidR="005136E8" w:rsidRPr="0069795C" w:rsidRDefault="005136E8" w:rsidP="00654885"/>
        </w:tc>
        <w:tc>
          <w:tcPr>
            <w:tcW w:w="873" w:type="dxa"/>
          </w:tcPr>
          <w:p w14:paraId="05DF3BD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707" w:type="dxa"/>
          </w:tcPr>
          <w:p w14:paraId="600641C0" w14:textId="77777777" w:rsidR="005136E8" w:rsidRPr="000C6138" w:rsidRDefault="005136E8" w:rsidP="00654885">
            <w:pPr>
              <w:rPr>
                <w:b/>
              </w:rPr>
            </w:pPr>
          </w:p>
        </w:tc>
        <w:tc>
          <w:tcPr>
            <w:tcW w:w="5359" w:type="dxa"/>
            <w:gridSpan w:val="2"/>
          </w:tcPr>
          <w:p w14:paraId="6B153C83" w14:textId="77777777" w:rsidR="005136E8" w:rsidRPr="000C6138" w:rsidRDefault="005136E8" w:rsidP="00654885">
            <w:pPr>
              <w:rPr>
                <w:b/>
              </w:rPr>
            </w:pPr>
          </w:p>
        </w:tc>
      </w:tr>
    </w:tbl>
    <w:p w14:paraId="509F309E" w14:textId="77777777" w:rsidR="005136E8" w:rsidRDefault="005136E8" w:rsidP="005136E8">
      <w:pPr>
        <w:rPr>
          <w:sz w:val="22"/>
          <w:highlight w:val="yellow"/>
        </w:rPr>
      </w:pPr>
    </w:p>
    <w:p w14:paraId="2AEB499D" w14:textId="3C1FBA35" w:rsidR="004F1738" w:rsidRDefault="004F1738" w:rsidP="004F1738">
      <w:pPr>
        <w:pStyle w:val="Heading1"/>
        <w:numPr>
          <w:ilvl w:val="0"/>
          <w:numId w:val="0"/>
        </w:numPr>
        <w:ind w:left="432" w:hanging="432"/>
      </w:pPr>
      <w:bookmarkStart w:id="49" w:name="_Toc52567713"/>
      <w:r>
        <w:t xml:space="preserve">Anexo </w:t>
      </w:r>
      <w:r w:rsidR="005136E8">
        <w:t>E</w:t>
      </w:r>
      <w:r>
        <w:t>: Funcionamento da Unidade Curricular</w:t>
      </w:r>
      <w:bookmarkEnd w:id="44"/>
      <w:bookmarkEnd w:id="49"/>
    </w:p>
    <w:p w14:paraId="1F73DC96" w14:textId="018A0CD4" w:rsidR="004F1738" w:rsidRPr="00064534" w:rsidRDefault="004F1738" w:rsidP="004F1738">
      <w:pPr>
        <w:rPr>
          <w:sz w:val="22"/>
          <w:highlight w:val="yellow"/>
        </w:rPr>
      </w:pPr>
      <w:r w:rsidRPr="00064534">
        <w:rPr>
          <w:sz w:val="22"/>
          <w:highlight w:val="yellow"/>
        </w:rPr>
        <w:t xml:space="preserve">anexo com um feedback sucinto do grupo ao funcionamento da UC de AS, incluindo resumo do conhecimento apreendido e uma seção com sugestões de melhoria (max. 400 palavras) – </w:t>
      </w:r>
      <w:r>
        <w:rPr>
          <w:sz w:val="22"/>
          <w:highlight w:val="yellow"/>
        </w:rPr>
        <w:t>Anexo de preenchimento o</w:t>
      </w:r>
      <w:r w:rsidRPr="00064534">
        <w:rPr>
          <w:sz w:val="22"/>
          <w:highlight w:val="yellow"/>
        </w:rPr>
        <w:t>brigatório</w:t>
      </w:r>
    </w:p>
    <w:p w14:paraId="7B3F7820" w14:textId="77777777" w:rsidR="0011247E" w:rsidRDefault="0011247E" w:rsidP="0011247E">
      <w:pPr>
        <w:jc w:val="left"/>
        <w:rPr>
          <w:b/>
          <w:sz w:val="28"/>
        </w:rPr>
      </w:pPr>
    </w:p>
    <w:p w14:paraId="258307C6" w14:textId="77777777" w:rsidR="0011247E" w:rsidRPr="004F1738" w:rsidRDefault="0011247E">
      <w:pPr>
        <w:jc w:val="left"/>
        <w:rPr>
          <w:sz w:val="22"/>
          <w:szCs w:val="22"/>
        </w:rPr>
      </w:pPr>
    </w:p>
    <w:sectPr w:rsidR="0011247E" w:rsidRPr="004F1738" w:rsidSect="003123F9">
      <w:headerReference w:type="default" r:id="rId21"/>
      <w:footerReference w:type="default" r:id="rId22"/>
      <w:headerReference w:type="first" r:id="rId23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BE3EB" w14:textId="77777777" w:rsidR="0046530A" w:rsidRDefault="0046530A" w:rsidP="005B787B">
      <w:r>
        <w:separator/>
      </w:r>
    </w:p>
  </w:endnote>
  <w:endnote w:type="continuationSeparator" w:id="0">
    <w:p w14:paraId="6CDA0157" w14:textId="77777777" w:rsidR="0046530A" w:rsidRDefault="0046530A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8C6C6" w14:textId="62A5CE67" w:rsidR="007D7204" w:rsidRDefault="007D7204" w:rsidP="003069A4">
    <w:pPr>
      <w:pStyle w:val="Footer"/>
      <w:pBdr>
        <w:top w:val="single" w:sz="4" w:space="1" w:color="auto"/>
      </w:pBdr>
      <w:jc w:val="right"/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>
          <w:rPr>
            <w:i/>
            <w:noProof/>
            <w:sz w:val="16"/>
          </w:rPr>
          <w:t>14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29607" w14:textId="77777777" w:rsidR="0046530A" w:rsidRDefault="0046530A" w:rsidP="005B787B">
      <w:r>
        <w:separator/>
      </w:r>
    </w:p>
  </w:footnote>
  <w:footnote w:type="continuationSeparator" w:id="0">
    <w:p w14:paraId="47E3E1E5" w14:textId="77777777" w:rsidR="0046530A" w:rsidRDefault="0046530A" w:rsidP="005B787B">
      <w:r>
        <w:continuationSeparator/>
      </w:r>
    </w:p>
  </w:footnote>
  <w:footnote w:id="1">
    <w:p w14:paraId="21BD68B0" w14:textId="77777777" w:rsidR="007D7204" w:rsidRPr="00880DEF" w:rsidRDefault="007D7204" w:rsidP="006373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80DEF">
        <w:t>Application Programming Interfa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33F6F" w14:textId="48AF8BED" w:rsidR="007D7204" w:rsidRPr="003069A4" w:rsidRDefault="007D7204" w:rsidP="001D1BD6">
    <w:pPr>
      <w:pStyle w:val="Header"/>
      <w:pBdr>
        <w:bottom w:val="single" w:sz="4" w:space="1" w:color="auto"/>
      </w:pBdr>
      <w:tabs>
        <w:tab w:val="clear" w:pos="9026"/>
        <w:tab w:val="right" w:pos="9923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Projeto 2020-2021 </w:t>
    </w:r>
    <w:r>
      <w:rPr>
        <w:sz w:val="16"/>
      </w:rPr>
      <w:tab/>
    </w:r>
    <w:r>
      <w:rPr>
        <w:sz w:val="16"/>
      </w:rPr>
      <w:tab/>
    </w:r>
    <w:r>
      <w:rPr>
        <w:noProof/>
        <w:lang w:eastAsia="en-GB"/>
      </w:rPr>
      <w:drawing>
        <wp:inline distT="0" distB="0" distL="0" distR="0" wp14:anchorId="7604F825" wp14:editId="37B08F6A">
          <wp:extent cx="766214" cy="186769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6ECFF" w14:textId="1EE8416D" w:rsidR="007D7204" w:rsidRDefault="007D7204" w:rsidP="003123F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F22B3A3" wp14:editId="51B0F546">
          <wp:extent cx="4282100" cy="107708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403" b="13044"/>
                  <a:stretch/>
                </pic:blipFill>
                <pic:spPr bwMode="auto">
                  <a:xfrm>
                    <a:off x="0" y="0"/>
                    <a:ext cx="4315908" cy="10855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5001F"/>
    <w:multiLevelType w:val="hybridMultilevel"/>
    <w:tmpl w:val="9BFCB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23B6D"/>
    <w:multiLevelType w:val="hybridMultilevel"/>
    <w:tmpl w:val="E6CE25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14F6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0312DBF"/>
    <w:multiLevelType w:val="hybridMultilevel"/>
    <w:tmpl w:val="6D5E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1293C"/>
    <w:multiLevelType w:val="hybridMultilevel"/>
    <w:tmpl w:val="243EE5AE"/>
    <w:lvl w:ilvl="0" w:tplc="C8A6FA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D5A08"/>
    <w:multiLevelType w:val="hybridMultilevel"/>
    <w:tmpl w:val="736A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E547B"/>
    <w:multiLevelType w:val="hybridMultilevel"/>
    <w:tmpl w:val="8ED4E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EE70DF"/>
    <w:multiLevelType w:val="hybridMultilevel"/>
    <w:tmpl w:val="27DA1B96"/>
    <w:lvl w:ilvl="0" w:tplc="2B00F7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4729E"/>
    <w:multiLevelType w:val="hybridMultilevel"/>
    <w:tmpl w:val="D1AC2B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5712FE"/>
    <w:multiLevelType w:val="hybridMultilevel"/>
    <w:tmpl w:val="9D6E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2" w15:restartNumberingAfterBreak="0">
    <w:nsid w:val="2EF120E3"/>
    <w:multiLevelType w:val="hybridMultilevel"/>
    <w:tmpl w:val="9D48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A1759"/>
    <w:multiLevelType w:val="hybridMultilevel"/>
    <w:tmpl w:val="4E2A10B4"/>
    <w:lvl w:ilvl="0" w:tplc="4A9C9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04B2B"/>
    <w:multiLevelType w:val="hybridMultilevel"/>
    <w:tmpl w:val="D5D2982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49EA5F57"/>
    <w:multiLevelType w:val="hybridMultilevel"/>
    <w:tmpl w:val="AEBE2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759B2"/>
    <w:multiLevelType w:val="hybridMultilevel"/>
    <w:tmpl w:val="97FE7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5167A89"/>
    <w:multiLevelType w:val="hybridMultilevel"/>
    <w:tmpl w:val="43E2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12712"/>
    <w:multiLevelType w:val="hybridMultilevel"/>
    <w:tmpl w:val="35BCF79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506DB8"/>
    <w:multiLevelType w:val="hybridMultilevel"/>
    <w:tmpl w:val="D0921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93EF0"/>
    <w:multiLevelType w:val="hybridMultilevel"/>
    <w:tmpl w:val="7998537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0464F"/>
    <w:multiLevelType w:val="hybridMultilevel"/>
    <w:tmpl w:val="24821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A0C15"/>
    <w:multiLevelType w:val="hybridMultilevel"/>
    <w:tmpl w:val="4D7E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1364E7"/>
    <w:multiLevelType w:val="hybridMultilevel"/>
    <w:tmpl w:val="D6C4D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70316B"/>
    <w:multiLevelType w:val="hybridMultilevel"/>
    <w:tmpl w:val="40DC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FF0BD4"/>
    <w:multiLevelType w:val="hybridMultilevel"/>
    <w:tmpl w:val="F3DE2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4D27806"/>
    <w:multiLevelType w:val="hybridMultilevel"/>
    <w:tmpl w:val="BD5C070A"/>
    <w:lvl w:ilvl="0" w:tplc="08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5"/>
  </w:num>
  <w:num w:numId="4">
    <w:abstractNumId w:val="23"/>
  </w:num>
  <w:num w:numId="5">
    <w:abstractNumId w:val="17"/>
  </w:num>
  <w:num w:numId="6">
    <w:abstractNumId w:val="27"/>
  </w:num>
  <w:num w:numId="7">
    <w:abstractNumId w:val="11"/>
  </w:num>
  <w:num w:numId="8">
    <w:abstractNumId w:val="30"/>
  </w:num>
  <w:num w:numId="9">
    <w:abstractNumId w:val="18"/>
  </w:num>
  <w:num w:numId="10">
    <w:abstractNumId w:val="10"/>
  </w:num>
  <w:num w:numId="11">
    <w:abstractNumId w:val="15"/>
  </w:num>
  <w:num w:numId="12">
    <w:abstractNumId w:val="2"/>
  </w:num>
  <w:num w:numId="13">
    <w:abstractNumId w:val="16"/>
  </w:num>
  <w:num w:numId="14">
    <w:abstractNumId w:val="7"/>
  </w:num>
  <w:num w:numId="15">
    <w:abstractNumId w:val="17"/>
  </w:num>
  <w:num w:numId="16">
    <w:abstractNumId w:val="17"/>
  </w:num>
  <w:num w:numId="17">
    <w:abstractNumId w:val="17"/>
  </w:num>
  <w:num w:numId="18">
    <w:abstractNumId w:val="17"/>
  </w:num>
  <w:num w:numId="19">
    <w:abstractNumId w:val="17"/>
  </w:num>
  <w:num w:numId="20">
    <w:abstractNumId w:val="29"/>
  </w:num>
  <w:num w:numId="21">
    <w:abstractNumId w:val="17"/>
  </w:num>
  <w:num w:numId="22">
    <w:abstractNumId w:val="17"/>
  </w:num>
  <w:num w:numId="23">
    <w:abstractNumId w:val="17"/>
  </w:num>
  <w:num w:numId="24">
    <w:abstractNumId w:val="17"/>
  </w:num>
  <w:num w:numId="25">
    <w:abstractNumId w:val="3"/>
  </w:num>
  <w:num w:numId="26">
    <w:abstractNumId w:val="17"/>
  </w:num>
  <w:num w:numId="27">
    <w:abstractNumId w:val="27"/>
  </w:num>
  <w:num w:numId="28">
    <w:abstractNumId w:val="27"/>
  </w:num>
  <w:num w:numId="29">
    <w:abstractNumId w:val="27"/>
  </w:num>
  <w:num w:numId="30">
    <w:abstractNumId w:val="27"/>
  </w:num>
  <w:num w:numId="31">
    <w:abstractNumId w:val="27"/>
  </w:num>
  <w:num w:numId="32">
    <w:abstractNumId w:val="26"/>
  </w:num>
  <w:num w:numId="33">
    <w:abstractNumId w:val="19"/>
  </w:num>
  <w:num w:numId="34">
    <w:abstractNumId w:val="13"/>
  </w:num>
  <w:num w:numId="35">
    <w:abstractNumId w:val="22"/>
  </w:num>
  <w:num w:numId="36">
    <w:abstractNumId w:val="27"/>
  </w:num>
  <w:num w:numId="37">
    <w:abstractNumId w:val="27"/>
  </w:num>
  <w:num w:numId="38">
    <w:abstractNumId w:val="4"/>
  </w:num>
  <w:num w:numId="39">
    <w:abstractNumId w:val="24"/>
  </w:num>
  <w:num w:numId="40">
    <w:abstractNumId w:val="21"/>
  </w:num>
  <w:num w:numId="41">
    <w:abstractNumId w:val="20"/>
  </w:num>
  <w:num w:numId="42">
    <w:abstractNumId w:val="28"/>
  </w:num>
  <w:num w:numId="43">
    <w:abstractNumId w:val="0"/>
  </w:num>
  <w:num w:numId="44">
    <w:abstractNumId w:val="9"/>
  </w:num>
  <w:num w:numId="45">
    <w:abstractNumId w:val="8"/>
  </w:num>
  <w:num w:numId="46">
    <w:abstractNumId w:val="1"/>
  </w:num>
  <w:num w:numId="47">
    <w:abstractNumId w:val="6"/>
  </w:num>
  <w:num w:numId="48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7AwNzc0MDayMDBQ0lEKTi0uzszPAykwqQUADOv/6iwAAAA="/>
  </w:docVars>
  <w:rsids>
    <w:rsidRoot w:val="00653DD7"/>
    <w:rsid w:val="00003893"/>
    <w:rsid w:val="0001026E"/>
    <w:rsid w:val="00011CC2"/>
    <w:rsid w:val="0002005E"/>
    <w:rsid w:val="000471E2"/>
    <w:rsid w:val="00076799"/>
    <w:rsid w:val="00081D7B"/>
    <w:rsid w:val="00081E83"/>
    <w:rsid w:val="00087D37"/>
    <w:rsid w:val="00093F8F"/>
    <w:rsid w:val="00094B24"/>
    <w:rsid w:val="000A196C"/>
    <w:rsid w:val="000A4F75"/>
    <w:rsid w:val="000A5BA7"/>
    <w:rsid w:val="000D5522"/>
    <w:rsid w:val="0011247E"/>
    <w:rsid w:val="00115BC6"/>
    <w:rsid w:val="00150E90"/>
    <w:rsid w:val="00151D26"/>
    <w:rsid w:val="0015706C"/>
    <w:rsid w:val="0016078E"/>
    <w:rsid w:val="00162733"/>
    <w:rsid w:val="00163A5C"/>
    <w:rsid w:val="0016557A"/>
    <w:rsid w:val="00175929"/>
    <w:rsid w:val="00175D87"/>
    <w:rsid w:val="00190D0D"/>
    <w:rsid w:val="001A04DD"/>
    <w:rsid w:val="001A4F7C"/>
    <w:rsid w:val="001B0E26"/>
    <w:rsid w:val="001C0D7B"/>
    <w:rsid w:val="001C1D51"/>
    <w:rsid w:val="001C4C47"/>
    <w:rsid w:val="001C7356"/>
    <w:rsid w:val="001C77EF"/>
    <w:rsid w:val="001C7875"/>
    <w:rsid w:val="001D1BD6"/>
    <w:rsid w:val="001D51B5"/>
    <w:rsid w:val="001E1F47"/>
    <w:rsid w:val="001E42CD"/>
    <w:rsid w:val="00201092"/>
    <w:rsid w:val="00201144"/>
    <w:rsid w:val="0021036C"/>
    <w:rsid w:val="00212E86"/>
    <w:rsid w:val="0021392C"/>
    <w:rsid w:val="00222958"/>
    <w:rsid w:val="00230E4E"/>
    <w:rsid w:val="00236F4F"/>
    <w:rsid w:val="002500C1"/>
    <w:rsid w:val="00253036"/>
    <w:rsid w:val="002647AA"/>
    <w:rsid w:val="002761D2"/>
    <w:rsid w:val="002766D9"/>
    <w:rsid w:val="002842FF"/>
    <w:rsid w:val="002A34F7"/>
    <w:rsid w:val="002A4FCC"/>
    <w:rsid w:val="002C6AAB"/>
    <w:rsid w:val="002D2E74"/>
    <w:rsid w:val="002E05CA"/>
    <w:rsid w:val="002E59B4"/>
    <w:rsid w:val="002F02E5"/>
    <w:rsid w:val="002F235F"/>
    <w:rsid w:val="00301385"/>
    <w:rsid w:val="00304194"/>
    <w:rsid w:val="00304441"/>
    <w:rsid w:val="003069A4"/>
    <w:rsid w:val="003123F9"/>
    <w:rsid w:val="003162F1"/>
    <w:rsid w:val="003208EE"/>
    <w:rsid w:val="003257A9"/>
    <w:rsid w:val="00330E2A"/>
    <w:rsid w:val="003363F4"/>
    <w:rsid w:val="00352073"/>
    <w:rsid w:val="003832A0"/>
    <w:rsid w:val="003850BF"/>
    <w:rsid w:val="00396FA0"/>
    <w:rsid w:val="003A3742"/>
    <w:rsid w:val="003B0CBB"/>
    <w:rsid w:val="003B57FB"/>
    <w:rsid w:val="003D0AD6"/>
    <w:rsid w:val="003D7F2C"/>
    <w:rsid w:val="003E7092"/>
    <w:rsid w:val="003F1C49"/>
    <w:rsid w:val="003F7D7D"/>
    <w:rsid w:val="00400E77"/>
    <w:rsid w:val="004029A5"/>
    <w:rsid w:val="00423E9C"/>
    <w:rsid w:val="0043044D"/>
    <w:rsid w:val="00431257"/>
    <w:rsid w:val="00432657"/>
    <w:rsid w:val="00440CCB"/>
    <w:rsid w:val="004456A4"/>
    <w:rsid w:val="00453D3B"/>
    <w:rsid w:val="0046530A"/>
    <w:rsid w:val="004666EB"/>
    <w:rsid w:val="00473522"/>
    <w:rsid w:val="0047429E"/>
    <w:rsid w:val="00477A51"/>
    <w:rsid w:val="00483E1F"/>
    <w:rsid w:val="0049300F"/>
    <w:rsid w:val="004A6194"/>
    <w:rsid w:val="004A7ACC"/>
    <w:rsid w:val="004B5482"/>
    <w:rsid w:val="004C0335"/>
    <w:rsid w:val="004C0B25"/>
    <w:rsid w:val="004C1DDA"/>
    <w:rsid w:val="004C4E03"/>
    <w:rsid w:val="004D16D4"/>
    <w:rsid w:val="004D4B5A"/>
    <w:rsid w:val="004E0AF3"/>
    <w:rsid w:val="004E3BBC"/>
    <w:rsid w:val="004F0B51"/>
    <w:rsid w:val="004F1738"/>
    <w:rsid w:val="004F55C4"/>
    <w:rsid w:val="00504F95"/>
    <w:rsid w:val="00505E5F"/>
    <w:rsid w:val="00511224"/>
    <w:rsid w:val="005136E8"/>
    <w:rsid w:val="00514BA6"/>
    <w:rsid w:val="00523D95"/>
    <w:rsid w:val="00535E3A"/>
    <w:rsid w:val="00536A02"/>
    <w:rsid w:val="005439AE"/>
    <w:rsid w:val="00561D24"/>
    <w:rsid w:val="0056545F"/>
    <w:rsid w:val="005677D6"/>
    <w:rsid w:val="00572EE8"/>
    <w:rsid w:val="00582FB4"/>
    <w:rsid w:val="00586C44"/>
    <w:rsid w:val="00590C10"/>
    <w:rsid w:val="00596F29"/>
    <w:rsid w:val="005B787B"/>
    <w:rsid w:val="005E455D"/>
    <w:rsid w:val="005E68BE"/>
    <w:rsid w:val="0061129D"/>
    <w:rsid w:val="00615662"/>
    <w:rsid w:val="0062530A"/>
    <w:rsid w:val="00626462"/>
    <w:rsid w:val="006348F9"/>
    <w:rsid w:val="00637342"/>
    <w:rsid w:val="0064199C"/>
    <w:rsid w:val="00653DD7"/>
    <w:rsid w:val="00654885"/>
    <w:rsid w:val="0066745B"/>
    <w:rsid w:val="00671A53"/>
    <w:rsid w:val="0069505F"/>
    <w:rsid w:val="006A058D"/>
    <w:rsid w:val="006B0474"/>
    <w:rsid w:val="006B6EF0"/>
    <w:rsid w:val="006C01AE"/>
    <w:rsid w:val="006C1FD8"/>
    <w:rsid w:val="006C2191"/>
    <w:rsid w:val="006D3CBC"/>
    <w:rsid w:val="006D6473"/>
    <w:rsid w:val="006E3F38"/>
    <w:rsid w:val="006E6534"/>
    <w:rsid w:val="007001CF"/>
    <w:rsid w:val="00706978"/>
    <w:rsid w:val="00715E19"/>
    <w:rsid w:val="00721065"/>
    <w:rsid w:val="00740DCE"/>
    <w:rsid w:val="00741D4C"/>
    <w:rsid w:val="007453FA"/>
    <w:rsid w:val="00746B44"/>
    <w:rsid w:val="00784F93"/>
    <w:rsid w:val="007877BF"/>
    <w:rsid w:val="007B168A"/>
    <w:rsid w:val="007B66D8"/>
    <w:rsid w:val="007C353D"/>
    <w:rsid w:val="007D42CC"/>
    <w:rsid w:val="007D473E"/>
    <w:rsid w:val="007D56BB"/>
    <w:rsid w:val="007D7204"/>
    <w:rsid w:val="007E3C0E"/>
    <w:rsid w:val="007F0F3F"/>
    <w:rsid w:val="007F23AB"/>
    <w:rsid w:val="007F3C07"/>
    <w:rsid w:val="007F40E7"/>
    <w:rsid w:val="007F5587"/>
    <w:rsid w:val="007F6628"/>
    <w:rsid w:val="0080093C"/>
    <w:rsid w:val="00813BC8"/>
    <w:rsid w:val="0081550E"/>
    <w:rsid w:val="00837FDC"/>
    <w:rsid w:val="0084170C"/>
    <w:rsid w:val="008532E4"/>
    <w:rsid w:val="00854018"/>
    <w:rsid w:val="00855CEB"/>
    <w:rsid w:val="008604B1"/>
    <w:rsid w:val="008606BC"/>
    <w:rsid w:val="00866287"/>
    <w:rsid w:val="00871D67"/>
    <w:rsid w:val="0087358B"/>
    <w:rsid w:val="00877F2F"/>
    <w:rsid w:val="00892926"/>
    <w:rsid w:val="00897986"/>
    <w:rsid w:val="008A5D73"/>
    <w:rsid w:val="008A6845"/>
    <w:rsid w:val="008A73FC"/>
    <w:rsid w:val="008B23AA"/>
    <w:rsid w:val="008D095F"/>
    <w:rsid w:val="008E3143"/>
    <w:rsid w:val="008E32B0"/>
    <w:rsid w:val="00905A6A"/>
    <w:rsid w:val="00906FCE"/>
    <w:rsid w:val="00915565"/>
    <w:rsid w:val="00920834"/>
    <w:rsid w:val="0092135C"/>
    <w:rsid w:val="00922C34"/>
    <w:rsid w:val="0092356B"/>
    <w:rsid w:val="009344C2"/>
    <w:rsid w:val="009376CA"/>
    <w:rsid w:val="00941D63"/>
    <w:rsid w:val="00943714"/>
    <w:rsid w:val="00946F50"/>
    <w:rsid w:val="00952B88"/>
    <w:rsid w:val="00954E16"/>
    <w:rsid w:val="00957D60"/>
    <w:rsid w:val="00963E58"/>
    <w:rsid w:val="00985B5D"/>
    <w:rsid w:val="009874E4"/>
    <w:rsid w:val="009C1FD3"/>
    <w:rsid w:val="009C475C"/>
    <w:rsid w:val="009C4A2A"/>
    <w:rsid w:val="009E4BA2"/>
    <w:rsid w:val="00A013B3"/>
    <w:rsid w:val="00A022E7"/>
    <w:rsid w:val="00A06509"/>
    <w:rsid w:val="00A1166C"/>
    <w:rsid w:val="00A25464"/>
    <w:rsid w:val="00A4055F"/>
    <w:rsid w:val="00A434E0"/>
    <w:rsid w:val="00A46C46"/>
    <w:rsid w:val="00A506C9"/>
    <w:rsid w:val="00A52602"/>
    <w:rsid w:val="00A60E1E"/>
    <w:rsid w:val="00A6169C"/>
    <w:rsid w:val="00A75630"/>
    <w:rsid w:val="00A75C63"/>
    <w:rsid w:val="00A81E18"/>
    <w:rsid w:val="00A862C8"/>
    <w:rsid w:val="00A87A39"/>
    <w:rsid w:val="00A9341B"/>
    <w:rsid w:val="00A94BF8"/>
    <w:rsid w:val="00AA406C"/>
    <w:rsid w:val="00AA4C98"/>
    <w:rsid w:val="00AA5BF1"/>
    <w:rsid w:val="00AA6368"/>
    <w:rsid w:val="00AB7F24"/>
    <w:rsid w:val="00AC09A7"/>
    <w:rsid w:val="00AC2A85"/>
    <w:rsid w:val="00AC2EED"/>
    <w:rsid w:val="00AD5712"/>
    <w:rsid w:val="00AF1E71"/>
    <w:rsid w:val="00B10E89"/>
    <w:rsid w:val="00B139AA"/>
    <w:rsid w:val="00B20CA3"/>
    <w:rsid w:val="00B27885"/>
    <w:rsid w:val="00B53008"/>
    <w:rsid w:val="00B63399"/>
    <w:rsid w:val="00B70176"/>
    <w:rsid w:val="00B70C45"/>
    <w:rsid w:val="00B81076"/>
    <w:rsid w:val="00B87329"/>
    <w:rsid w:val="00B90651"/>
    <w:rsid w:val="00B942CE"/>
    <w:rsid w:val="00BA475D"/>
    <w:rsid w:val="00BA53A3"/>
    <w:rsid w:val="00BA7716"/>
    <w:rsid w:val="00BB2820"/>
    <w:rsid w:val="00BC777C"/>
    <w:rsid w:val="00BD2B4C"/>
    <w:rsid w:val="00BE2311"/>
    <w:rsid w:val="00BE2684"/>
    <w:rsid w:val="00BE5E14"/>
    <w:rsid w:val="00BF02BC"/>
    <w:rsid w:val="00C134D4"/>
    <w:rsid w:val="00C14154"/>
    <w:rsid w:val="00C17AB0"/>
    <w:rsid w:val="00C46B7F"/>
    <w:rsid w:val="00C479F3"/>
    <w:rsid w:val="00C53FE1"/>
    <w:rsid w:val="00C605D7"/>
    <w:rsid w:val="00C6365B"/>
    <w:rsid w:val="00C6421D"/>
    <w:rsid w:val="00C752DE"/>
    <w:rsid w:val="00C82057"/>
    <w:rsid w:val="00C82818"/>
    <w:rsid w:val="00CC763E"/>
    <w:rsid w:val="00CD55C6"/>
    <w:rsid w:val="00CE02AD"/>
    <w:rsid w:val="00CE098C"/>
    <w:rsid w:val="00CE0A89"/>
    <w:rsid w:val="00CE3096"/>
    <w:rsid w:val="00CE3896"/>
    <w:rsid w:val="00CE3B96"/>
    <w:rsid w:val="00CF1FBF"/>
    <w:rsid w:val="00CF501D"/>
    <w:rsid w:val="00CF6807"/>
    <w:rsid w:val="00CF6840"/>
    <w:rsid w:val="00D31BB4"/>
    <w:rsid w:val="00D53AF2"/>
    <w:rsid w:val="00D6127C"/>
    <w:rsid w:val="00D63C0A"/>
    <w:rsid w:val="00D660A5"/>
    <w:rsid w:val="00D82548"/>
    <w:rsid w:val="00D931E5"/>
    <w:rsid w:val="00D96674"/>
    <w:rsid w:val="00D9756A"/>
    <w:rsid w:val="00DA365C"/>
    <w:rsid w:val="00DA5342"/>
    <w:rsid w:val="00DB170B"/>
    <w:rsid w:val="00DC33BF"/>
    <w:rsid w:val="00DC367C"/>
    <w:rsid w:val="00DE061D"/>
    <w:rsid w:val="00DF59ED"/>
    <w:rsid w:val="00E048E7"/>
    <w:rsid w:val="00E05461"/>
    <w:rsid w:val="00E1045E"/>
    <w:rsid w:val="00E15137"/>
    <w:rsid w:val="00E16565"/>
    <w:rsid w:val="00E236F8"/>
    <w:rsid w:val="00E24B05"/>
    <w:rsid w:val="00E2551C"/>
    <w:rsid w:val="00E31C11"/>
    <w:rsid w:val="00E33322"/>
    <w:rsid w:val="00E33A95"/>
    <w:rsid w:val="00E55DD8"/>
    <w:rsid w:val="00E606C4"/>
    <w:rsid w:val="00E60AA5"/>
    <w:rsid w:val="00E61C22"/>
    <w:rsid w:val="00E77CA3"/>
    <w:rsid w:val="00E80935"/>
    <w:rsid w:val="00E836DF"/>
    <w:rsid w:val="00E905D2"/>
    <w:rsid w:val="00E956C8"/>
    <w:rsid w:val="00EA4368"/>
    <w:rsid w:val="00EA4E1D"/>
    <w:rsid w:val="00EB081F"/>
    <w:rsid w:val="00EB7373"/>
    <w:rsid w:val="00EC0897"/>
    <w:rsid w:val="00EC20C4"/>
    <w:rsid w:val="00EC25ED"/>
    <w:rsid w:val="00EE492C"/>
    <w:rsid w:val="00EF0D43"/>
    <w:rsid w:val="00EF2690"/>
    <w:rsid w:val="00F00EA4"/>
    <w:rsid w:val="00F1455F"/>
    <w:rsid w:val="00F316FC"/>
    <w:rsid w:val="00F338B8"/>
    <w:rsid w:val="00F4170C"/>
    <w:rsid w:val="00F45B0C"/>
    <w:rsid w:val="00F50F50"/>
    <w:rsid w:val="00F52193"/>
    <w:rsid w:val="00F566ED"/>
    <w:rsid w:val="00F57EF0"/>
    <w:rsid w:val="00F728AA"/>
    <w:rsid w:val="00F73F94"/>
    <w:rsid w:val="00F80E1E"/>
    <w:rsid w:val="00F902B9"/>
    <w:rsid w:val="00F92C1B"/>
    <w:rsid w:val="00F95CE5"/>
    <w:rsid w:val="00FB1C1A"/>
    <w:rsid w:val="00FB425C"/>
    <w:rsid w:val="00FB6EB2"/>
    <w:rsid w:val="00FB73B8"/>
    <w:rsid w:val="00FC5E75"/>
    <w:rsid w:val="00FC670D"/>
    <w:rsid w:val="00FC6820"/>
    <w:rsid w:val="00FD0E16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D2651"/>
  <w15:chartTrackingRefBased/>
  <w15:docId w15:val="{06F2FC02-629E-4626-8241-DC29C7490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6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5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5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5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5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5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5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5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5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5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7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8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20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20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20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20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20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20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20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20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20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caption">
    <w:name w:val="Els-caption"/>
    <w:rsid w:val="0049300F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body-text">
    <w:name w:val="Els-body-text"/>
    <w:rsid w:val="00A75630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A75630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ystem_context_diagram" TargetMode="External"/><Relationship Id="rId13" Type="http://schemas.openxmlformats.org/officeDocument/2006/relationships/hyperlink" Target="https://en.wikipedia.org/wiki/Block_diagram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rocsafe.eu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Block_diagram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blogs.sap.com/2008/02/19/how-to-communicate-architecture-technical-architecture-modeling-at-sap-part-2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1E3A9-D975-4F29-A1E7-7034E1481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22</Pages>
  <Words>4645</Words>
  <Characters>26481</Characters>
  <Application>Microsoft Office Word</Application>
  <DocSecurity>0</DocSecurity>
  <Lines>220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E1 - BPMN</vt:lpstr>
      <vt:lpstr>Relatório E1 - BPMN</vt:lpstr>
    </vt:vector>
  </TitlesOfParts>
  <Company>Universidade Europeia</Company>
  <LinksUpToDate>false</LinksUpToDate>
  <CharactersWithSpaces>3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1 - BPMN</dc:title>
  <dc:subject/>
  <dc:creator>Gabriel Pestana</dc:creator>
  <cp:keywords/>
  <dc:description/>
  <cp:lastModifiedBy>jaime ferreira</cp:lastModifiedBy>
  <cp:revision>35</cp:revision>
  <cp:lastPrinted>2018-01-21T13:59:00Z</cp:lastPrinted>
  <dcterms:created xsi:type="dcterms:W3CDTF">2020-10-02T19:37:00Z</dcterms:created>
  <dcterms:modified xsi:type="dcterms:W3CDTF">2021-01-22T15:50:00Z</dcterms:modified>
</cp:coreProperties>
</file>